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A73EF4" w14:textId="18F9382D" w:rsidR="009979AD" w:rsidRPr="009979AD" w:rsidRDefault="009979AD" w:rsidP="00B965C1">
      <w:pPr>
        <w:spacing w:after="0" w:line="360" w:lineRule="auto"/>
        <w:jc w:val="center"/>
        <w:rPr>
          <w:rFonts w:ascii="Book Antiqua" w:hAnsi="Book Antiqua"/>
          <w:b/>
          <w:bCs/>
          <w:sz w:val="32"/>
          <w:szCs w:val="32"/>
        </w:rPr>
      </w:pPr>
      <w:r w:rsidRPr="009979AD">
        <w:rPr>
          <w:rFonts w:ascii="Book Antiqua" w:hAnsi="Book Antiqua"/>
          <w:b/>
          <w:bCs/>
          <w:sz w:val="32"/>
          <w:szCs w:val="32"/>
        </w:rPr>
        <w:t>University of Jaffna</w:t>
      </w:r>
    </w:p>
    <w:p w14:paraId="3F8EC94F" w14:textId="2DF48759" w:rsidR="00F31360" w:rsidRPr="009979AD" w:rsidRDefault="009979AD" w:rsidP="00B965C1">
      <w:pPr>
        <w:spacing w:after="0" w:line="360" w:lineRule="auto"/>
        <w:jc w:val="center"/>
        <w:rPr>
          <w:rFonts w:ascii="Book Antiqua" w:hAnsi="Book Antiqua"/>
          <w:b/>
          <w:bCs/>
          <w:sz w:val="32"/>
          <w:szCs w:val="32"/>
        </w:rPr>
      </w:pPr>
      <w:r w:rsidRPr="009979AD">
        <w:rPr>
          <w:rFonts w:ascii="Book Antiqua" w:hAnsi="Book Antiqua"/>
          <w:b/>
          <w:bCs/>
          <w:sz w:val="32"/>
          <w:szCs w:val="32"/>
        </w:rPr>
        <w:t>Award for Excellence in Academic Outreach - 2023</w:t>
      </w:r>
    </w:p>
    <w:p w14:paraId="66723887" w14:textId="46EF713A" w:rsidR="00F31360" w:rsidRDefault="00F31360" w:rsidP="0005191D">
      <w:pPr>
        <w:spacing w:after="0" w:line="240" w:lineRule="auto"/>
        <w:rPr>
          <w:rFonts w:ascii="Book Antiqua" w:hAnsi="Book Antiqua"/>
        </w:rPr>
      </w:pPr>
    </w:p>
    <w:p w14:paraId="47B03EAE" w14:textId="4F61760C" w:rsidR="009979AD" w:rsidRPr="00B965C1" w:rsidRDefault="009979AD" w:rsidP="00B965C1">
      <w:pPr>
        <w:spacing w:after="0" w:line="360" w:lineRule="auto"/>
        <w:rPr>
          <w:rFonts w:ascii="Book Antiqua" w:hAnsi="Book Antiqu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271"/>
        <w:gridCol w:w="6770"/>
      </w:tblGrid>
      <w:tr w:rsidR="00B965C1" w:rsidRPr="00B965C1" w14:paraId="043090FF" w14:textId="77777777" w:rsidTr="00B965C1">
        <w:tc>
          <w:tcPr>
            <w:tcW w:w="9016" w:type="dxa"/>
            <w:gridSpan w:val="3"/>
            <w:shd w:val="clear" w:color="auto" w:fill="E2EFD9" w:themeFill="accent6" w:themeFillTint="33"/>
          </w:tcPr>
          <w:p w14:paraId="3E52A92A" w14:textId="78A11704" w:rsidR="00B965C1" w:rsidRPr="00B965C1" w:rsidRDefault="00B965C1" w:rsidP="00B965C1">
            <w:pPr>
              <w:spacing w:line="360" w:lineRule="auto"/>
              <w:rPr>
                <w:rFonts w:ascii="Book Antiqua" w:hAnsi="Book Antiqua"/>
                <w:b/>
                <w:bCs/>
              </w:rPr>
            </w:pPr>
            <w:r w:rsidRPr="00B965C1">
              <w:rPr>
                <w:rFonts w:ascii="Book Antiqua" w:hAnsi="Book Antiqua"/>
                <w:b/>
                <w:bCs/>
              </w:rPr>
              <w:t>Details of the applicant</w:t>
            </w:r>
          </w:p>
        </w:tc>
      </w:tr>
      <w:tr w:rsidR="009979AD" w:rsidRPr="00B965C1" w14:paraId="050B48BF" w14:textId="77777777" w:rsidTr="00B965C1">
        <w:tc>
          <w:tcPr>
            <w:tcW w:w="1975" w:type="dxa"/>
          </w:tcPr>
          <w:p w14:paraId="563726DB" w14:textId="20A05051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Full Name:</w:t>
            </w:r>
          </w:p>
        </w:tc>
        <w:tc>
          <w:tcPr>
            <w:tcW w:w="271" w:type="dxa"/>
          </w:tcPr>
          <w:p w14:paraId="69257A60" w14:textId="04870CEE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1CDA7D72" w14:textId="60098AFA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9979AD" w:rsidRPr="00B965C1" w14:paraId="6B36E2E5" w14:textId="77777777" w:rsidTr="00B965C1">
        <w:tc>
          <w:tcPr>
            <w:tcW w:w="1975" w:type="dxa"/>
          </w:tcPr>
          <w:p w14:paraId="1CF2820F" w14:textId="28274D09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Designation</w:t>
            </w:r>
          </w:p>
        </w:tc>
        <w:tc>
          <w:tcPr>
            <w:tcW w:w="271" w:type="dxa"/>
          </w:tcPr>
          <w:p w14:paraId="414DF34E" w14:textId="06C31D94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1E74358B" w14:textId="5DD4A1BF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9979AD" w:rsidRPr="00B965C1" w14:paraId="01A116A0" w14:textId="77777777" w:rsidTr="00B965C1">
        <w:tc>
          <w:tcPr>
            <w:tcW w:w="1975" w:type="dxa"/>
          </w:tcPr>
          <w:p w14:paraId="33AB5D62" w14:textId="53FCC410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 w:cstheme="minorHAnsi"/>
              </w:rPr>
              <w:t>Department</w:t>
            </w:r>
          </w:p>
        </w:tc>
        <w:tc>
          <w:tcPr>
            <w:tcW w:w="271" w:type="dxa"/>
          </w:tcPr>
          <w:p w14:paraId="355F90AE" w14:textId="5188B100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502A4B8C" w14:textId="667BC5C9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9979AD" w:rsidRPr="00B965C1" w14:paraId="56DFB981" w14:textId="77777777" w:rsidTr="00B965C1">
        <w:tc>
          <w:tcPr>
            <w:tcW w:w="1975" w:type="dxa"/>
          </w:tcPr>
          <w:p w14:paraId="1BEDA6A8" w14:textId="22FA7B12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 w:cstheme="minorHAnsi"/>
              </w:rPr>
              <w:t>Faculty</w:t>
            </w:r>
          </w:p>
        </w:tc>
        <w:tc>
          <w:tcPr>
            <w:tcW w:w="271" w:type="dxa"/>
          </w:tcPr>
          <w:p w14:paraId="20CADAA9" w14:textId="03FB1FBA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071F4D28" w14:textId="2E3E22D4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9979AD" w:rsidRPr="00B965C1" w14:paraId="0EF851F1" w14:textId="77777777" w:rsidTr="00B965C1">
        <w:tc>
          <w:tcPr>
            <w:tcW w:w="1975" w:type="dxa"/>
          </w:tcPr>
          <w:p w14:paraId="5FDC745F" w14:textId="2E358A59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Email</w:t>
            </w:r>
          </w:p>
        </w:tc>
        <w:tc>
          <w:tcPr>
            <w:tcW w:w="271" w:type="dxa"/>
          </w:tcPr>
          <w:p w14:paraId="4877EDE3" w14:textId="1DB230D0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27695540" w14:textId="21334F5A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9979AD" w:rsidRPr="00B965C1" w14:paraId="57852DA5" w14:textId="77777777" w:rsidTr="00B965C1">
        <w:tc>
          <w:tcPr>
            <w:tcW w:w="1975" w:type="dxa"/>
          </w:tcPr>
          <w:p w14:paraId="676C4E49" w14:textId="48EADB65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Telephone No.</w:t>
            </w:r>
          </w:p>
        </w:tc>
        <w:tc>
          <w:tcPr>
            <w:tcW w:w="271" w:type="dxa"/>
          </w:tcPr>
          <w:p w14:paraId="31D68CC9" w14:textId="58075FF9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41042827" w14:textId="3BEDEE2A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9979AD" w:rsidRPr="00B965C1" w14:paraId="27D0C806" w14:textId="77777777" w:rsidTr="00B965C1">
        <w:tc>
          <w:tcPr>
            <w:tcW w:w="1975" w:type="dxa"/>
          </w:tcPr>
          <w:p w14:paraId="673E8A1E" w14:textId="18F20037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 xml:space="preserve">Google Scholar </w:t>
            </w:r>
          </w:p>
        </w:tc>
        <w:tc>
          <w:tcPr>
            <w:tcW w:w="271" w:type="dxa"/>
          </w:tcPr>
          <w:p w14:paraId="65458321" w14:textId="16FF070A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36C467D9" w14:textId="77777777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  <w:tr w:rsidR="009979AD" w:rsidRPr="00B965C1" w14:paraId="47379EF3" w14:textId="77777777" w:rsidTr="00B965C1">
        <w:tc>
          <w:tcPr>
            <w:tcW w:w="1975" w:type="dxa"/>
          </w:tcPr>
          <w:p w14:paraId="5879C8AF" w14:textId="202A9C12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 w:cstheme="minorHAnsi"/>
              </w:rPr>
              <w:t>Scopus ID</w:t>
            </w:r>
          </w:p>
        </w:tc>
        <w:tc>
          <w:tcPr>
            <w:tcW w:w="271" w:type="dxa"/>
          </w:tcPr>
          <w:p w14:paraId="5314C7DA" w14:textId="2DF9A714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  <w:r w:rsidRPr="00B965C1">
              <w:rPr>
                <w:rFonts w:ascii="Book Antiqua" w:hAnsi="Book Antiqua"/>
              </w:rPr>
              <w:t>:</w:t>
            </w:r>
          </w:p>
        </w:tc>
        <w:tc>
          <w:tcPr>
            <w:tcW w:w="6770" w:type="dxa"/>
          </w:tcPr>
          <w:p w14:paraId="5F43CDB6" w14:textId="77777777" w:rsidR="009979AD" w:rsidRPr="00B965C1" w:rsidRDefault="009979AD" w:rsidP="00B965C1">
            <w:pPr>
              <w:spacing w:line="360" w:lineRule="auto"/>
              <w:rPr>
                <w:rFonts w:ascii="Book Antiqua" w:hAnsi="Book Antiqua"/>
              </w:rPr>
            </w:pPr>
          </w:p>
        </w:tc>
      </w:tr>
    </w:tbl>
    <w:p w14:paraId="68FA8638" w14:textId="49FB54D1" w:rsidR="009979AD" w:rsidRPr="00B965C1" w:rsidRDefault="009979AD" w:rsidP="00B965C1">
      <w:pPr>
        <w:spacing w:after="0" w:line="360" w:lineRule="auto"/>
        <w:rPr>
          <w:rFonts w:ascii="Book Antiqua" w:hAnsi="Book Antiqua"/>
        </w:rPr>
      </w:pPr>
    </w:p>
    <w:p w14:paraId="3D1FB523" w14:textId="2B6123FF" w:rsidR="00F31360" w:rsidRPr="00B965C1" w:rsidRDefault="00B965C1" w:rsidP="00B965C1">
      <w:pPr>
        <w:spacing w:after="0" w:line="360" w:lineRule="auto"/>
        <w:rPr>
          <w:rFonts w:ascii="Book Antiqua" w:hAnsi="Book Antiqua"/>
        </w:rPr>
      </w:pPr>
      <w:r w:rsidRPr="00B965C1">
        <w:rPr>
          <w:rFonts w:ascii="Book Antiqua" w:hAnsi="Book Antiqua"/>
        </w:rPr>
        <w:t>I hereby declare that the information given in the application is true and accurate to the best of my knowledge.</w:t>
      </w:r>
    </w:p>
    <w:p w14:paraId="73737664" w14:textId="2F91CEB1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07B33997" w14:textId="3C7E07BB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  <w:r w:rsidRPr="00B965C1">
        <w:rPr>
          <w:rFonts w:ascii="Book Antiqua" w:hAnsi="Book Antiqua"/>
        </w:rPr>
        <w:t>……………………………………</w:t>
      </w:r>
    </w:p>
    <w:p w14:paraId="0EBBB92A" w14:textId="67D3D1EF" w:rsidR="00F31360" w:rsidRPr="00B965C1" w:rsidRDefault="00B965C1" w:rsidP="00B965C1">
      <w:pPr>
        <w:spacing w:after="0" w:line="360" w:lineRule="auto"/>
        <w:rPr>
          <w:rFonts w:ascii="Book Antiqua" w:hAnsi="Book Antiqua"/>
        </w:rPr>
      </w:pPr>
      <w:r w:rsidRPr="00B965C1">
        <w:rPr>
          <w:rFonts w:ascii="Book Antiqua" w:hAnsi="Book Antiqua"/>
        </w:rPr>
        <w:t>Signature of the Applicant</w:t>
      </w:r>
      <w:r w:rsidRPr="00B965C1">
        <w:rPr>
          <w:rFonts w:ascii="Book Antiqua" w:hAnsi="Book Antiqua"/>
        </w:rPr>
        <w:tab/>
      </w:r>
      <w:r w:rsidRPr="00B965C1">
        <w:rPr>
          <w:rFonts w:ascii="Book Antiqua" w:hAnsi="Book Antiqua"/>
        </w:rPr>
        <w:tab/>
      </w:r>
      <w:r w:rsidRPr="00B965C1">
        <w:rPr>
          <w:rFonts w:ascii="Book Antiqua" w:hAnsi="Book Antiqua"/>
        </w:rPr>
        <w:tab/>
      </w:r>
      <w:r w:rsidRPr="00B965C1">
        <w:rPr>
          <w:rFonts w:ascii="Book Antiqua" w:hAnsi="Book Antiqua"/>
        </w:rPr>
        <w:tab/>
      </w:r>
      <w:r w:rsidRPr="00B965C1">
        <w:rPr>
          <w:rFonts w:ascii="Book Antiqua" w:hAnsi="Book Antiqua"/>
        </w:rPr>
        <w:tab/>
      </w:r>
      <w:r w:rsidRPr="00B965C1">
        <w:rPr>
          <w:rFonts w:ascii="Book Antiqua" w:hAnsi="Book Antiqua"/>
        </w:rPr>
        <w:tab/>
        <w:t>Date</w:t>
      </w:r>
      <w:r>
        <w:rPr>
          <w:rFonts w:ascii="Book Antiqua" w:hAnsi="Book Antiqua"/>
        </w:rPr>
        <w:t>:</w:t>
      </w:r>
    </w:p>
    <w:p w14:paraId="74FB6B1A" w14:textId="6C48B19D" w:rsidR="00F31360" w:rsidRPr="00B965C1" w:rsidRDefault="00F31360" w:rsidP="00B965C1">
      <w:pPr>
        <w:spacing w:after="0" w:line="360" w:lineRule="auto"/>
        <w:rPr>
          <w:rFonts w:ascii="Book Antiqua" w:hAnsi="Book Antiqua"/>
        </w:rPr>
      </w:pPr>
    </w:p>
    <w:p w14:paraId="6384F99D" w14:textId="3B2F9E3B" w:rsidR="00F31360" w:rsidRPr="00B965C1" w:rsidRDefault="00B965C1" w:rsidP="00B965C1">
      <w:pPr>
        <w:spacing w:after="0" w:line="360" w:lineRule="auto"/>
        <w:rPr>
          <w:rFonts w:ascii="Book Antiqua" w:hAnsi="Book Antiqua"/>
          <w:b/>
          <w:bCs/>
        </w:rPr>
      </w:pPr>
      <w:r w:rsidRPr="00B965C1">
        <w:rPr>
          <w:rFonts w:ascii="Book Antiqua" w:hAnsi="Book Antiqua"/>
          <w:b/>
          <w:bCs/>
        </w:rPr>
        <w:t>Recommendation of the Head of Department</w:t>
      </w:r>
    </w:p>
    <w:p w14:paraId="4334F952" w14:textId="624D89F1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33349701" w14:textId="2CD61C25" w:rsid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2D0281B2" w14:textId="77777777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0B6B4466" w14:textId="07088D7A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  <w:r w:rsidRPr="00B965C1">
        <w:rPr>
          <w:rFonts w:ascii="Book Antiqua" w:hAnsi="Book Antiqua"/>
        </w:rPr>
        <w:t>……………………………………</w:t>
      </w:r>
    </w:p>
    <w:p w14:paraId="668028DD" w14:textId="28741304" w:rsidR="00B965C1" w:rsidRPr="00B965C1" w:rsidRDefault="00B965C1" w:rsidP="00B965C1">
      <w:pPr>
        <w:autoSpaceDE w:val="0"/>
        <w:autoSpaceDN w:val="0"/>
        <w:adjustRightInd w:val="0"/>
        <w:spacing w:after="0" w:line="360" w:lineRule="auto"/>
        <w:rPr>
          <w:rFonts w:ascii="Book Antiqua" w:hAnsi="Book Antiqua" w:cs="Calibri"/>
          <w:color w:val="000000"/>
          <w:lang w:bidi="ta-IN"/>
        </w:rPr>
      </w:pPr>
      <w:r w:rsidRPr="00B965C1">
        <w:rPr>
          <w:rFonts w:ascii="Book Antiqua" w:hAnsi="Book Antiqua" w:cs="Calibri"/>
          <w:color w:val="000000"/>
          <w:lang w:bidi="ta-IN"/>
        </w:rPr>
        <w:t xml:space="preserve">Head /Department of.......................... </w:t>
      </w:r>
      <w:r w:rsidRPr="00B965C1">
        <w:rPr>
          <w:rFonts w:ascii="Book Antiqua" w:hAnsi="Book Antiqua" w:cs="Calibri"/>
          <w:color w:val="000000"/>
          <w:lang w:bidi="ta-IN"/>
        </w:rPr>
        <w:tab/>
      </w:r>
      <w:r w:rsidRPr="00B965C1">
        <w:rPr>
          <w:rFonts w:ascii="Book Antiqua" w:hAnsi="Book Antiqua" w:cs="Calibri"/>
          <w:color w:val="000000"/>
          <w:lang w:bidi="ta-IN"/>
        </w:rPr>
        <w:tab/>
      </w:r>
      <w:r w:rsidRPr="00B965C1">
        <w:rPr>
          <w:rFonts w:ascii="Book Antiqua" w:hAnsi="Book Antiqua" w:cs="Calibri"/>
          <w:color w:val="000000"/>
          <w:lang w:bidi="ta-IN"/>
        </w:rPr>
        <w:tab/>
      </w:r>
      <w:r>
        <w:rPr>
          <w:rFonts w:ascii="Book Antiqua" w:hAnsi="Book Antiqua" w:cs="Calibri"/>
          <w:color w:val="000000"/>
          <w:lang w:bidi="ta-IN"/>
        </w:rPr>
        <w:tab/>
      </w:r>
      <w:r w:rsidRPr="00B965C1">
        <w:rPr>
          <w:rFonts w:ascii="Book Antiqua" w:hAnsi="Book Antiqua" w:cs="Calibri"/>
          <w:color w:val="000000"/>
          <w:lang w:bidi="ta-IN"/>
        </w:rPr>
        <w:t>Date</w:t>
      </w:r>
      <w:r>
        <w:rPr>
          <w:rFonts w:ascii="Book Antiqua" w:hAnsi="Book Antiqua" w:cs="Calibri"/>
          <w:color w:val="000000"/>
          <w:lang w:bidi="ta-IN"/>
        </w:rPr>
        <w:t>:</w:t>
      </w:r>
    </w:p>
    <w:p w14:paraId="7DE6FCAE" w14:textId="77777777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50B00E97" w14:textId="77777777" w:rsidR="00B965C1" w:rsidRPr="00B965C1" w:rsidRDefault="00B965C1" w:rsidP="00B965C1">
      <w:pPr>
        <w:pStyle w:val="Default"/>
        <w:spacing w:line="360" w:lineRule="auto"/>
        <w:rPr>
          <w:rFonts w:ascii="Book Antiqua" w:hAnsi="Book Antiqua"/>
          <w:b/>
          <w:bCs/>
          <w:sz w:val="22"/>
          <w:szCs w:val="22"/>
        </w:rPr>
      </w:pPr>
      <w:r w:rsidRPr="00B965C1">
        <w:rPr>
          <w:rFonts w:ascii="Book Antiqua" w:hAnsi="Book Antiqua"/>
          <w:b/>
          <w:bCs/>
          <w:sz w:val="22"/>
          <w:szCs w:val="22"/>
        </w:rPr>
        <w:t xml:space="preserve">Endorsement by the Dean of the Faculty </w:t>
      </w:r>
    </w:p>
    <w:p w14:paraId="3B47A8D5" w14:textId="543663BA" w:rsid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459CBD26" w14:textId="77777777" w:rsid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33360A23" w14:textId="77777777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</w:p>
    <w:p w14:paraId="6D41FF0C" w14:textId="39A08A97" w:rsidR="00B965C1" w:rsidRPr="00B965C1" w:rsidRDefault="00B965C1" w:rsidP="00B965C1">
      <w:pPr>
        <w:spacing w:after="0" w:line="360" w:lineRule="auto"/>
        <w:rPr>
          <w:rFonts w:ascii="Book Antiqua" w:hAnsi="Book Antiqua"/>
        </w:rPr>
      </w:pPr>
      <w:r>
        <w:rPr>
          <w:rFonts w:ascii="Book Antiqua" w:hAnsi="Book Antiqua"/>
        </w:rPr>
        <w:t>……………………………………</w:t>
      </w:r>
    </w:p>
    <w:p w14:paraId="0EECEFA9" w14:textId="11A3BEAD" w:rsidR="00B965C1" w:rsidRPr="00B965C1" w:rsidRDefault="00B965C1" w:rsidP="00B965C1">
      <w:pPr>
        <w:autoSpaceDE w:val="0"/>
        <w:autoSpaceDN w:val="0"/>
        <w:adjustRightInd w:val="0"/>
        <w:spacing w:after="0" w:line="360" w:lineRule="auto"/>
        <w:rPr>
          <w:rFonts w:ascii="Book Antiqua" w:hAnsi="Book Antiqua" w:cs="Calibri"/>
          <w:color w:val="000000"/>
          <w:lang w:bidi="ta-IN"/>
        </w:rPr>
      </w:pPr>
      <w:r w:rsidRPr="00B965C1">
        <w:rPr>
          <w:rFonts w:ascii="Book Antiqua" w:hAnsi="Book Antiqua" w:cs="Calibri"/>
          <w:color w:val="000000"/>
          <w:lang w:bidi="ta-IN"/>
        </w:rPr>
        <w:t xml:space="preserve">Dean / Faculty of........................ </w:t>
      </w:r>
      <w:r w:rsidRPr="00B965C1">
        <w:rPr>
          <w:rFonts w:ascii="Book Antiqua" w:hAnsi="Book Antiqua" w:cs="Calibri"/>
          <w:color w:val="000000"/>
          <w:lang w:bidi="ta-IN"/>
        </w:rPr>
        <w:tab/>
      </w:r>
      <w:r w:rsidRPr="00B965C1">
        <w:rPr>
          <w:rFonts w:ascii="Book Antiqua" w:hAnsi="Book Antiqua" w:cs="Calibri"/>
          <w:color w:val="000000"/>
          <w:lang w:bidi="ta-IN"/>
        </w:rPr>
        <w:tab/>
      </w:r>
      <w:r w:rsidRPr="00B965C1">
        <w:rPr>
          <w:rFonts w:ascii="Book Antiqua" w:hAnsi="Book Antiqua" w:cs="Calibri"/>
          <w:color w:val="000000"/>
          <w:lang w:bidi="ta-IN"/>
        </w:rPr>
        <w:tab/>
      </w:r>
      <w:r w:rsidRPr="00B965C1">
        <w:rPr>
          <w:rFonts w:ascii="Book Antiqua" w:hAnsi="Book Antiqua" w:cs="Calibri"/>
          <w:color w:val="000000"/>
          <w:lang w:bidi="ta-IN"/>
        </w:rPr>
        <w:tab/>
      </w:r>
      <w:r w:rsidRPr="00B965C1">
        <w:rPr>
          <w:rFonts w:ascii="Book Antiqua" w:hAnsi="Book Antiqua" w:cs="Calibri"/>
          <w:color w:val="000000"/>
          <w:lang w:bidi="ta-IN"/>
        </w:rPr>
        <w:tab/>
        <w:t>Date</w:t>
      </w:r>
      <w:r>
        <w:rPr>
          <w:rFonts w:ascii="Book Antiqua" w:hAnsi="Book Antiqua" w:cs="Calibri"/>
          <w:color w:val="000000"/>
          <w:lang w:bidi="ta-IN"/>
        </w:rPr>
        <w:t>:</w:t>
      </w:r>
    </w:p>
    <w:p w14:paraId="66AAF0F8" w14:textId="2A3FA918" w:rsidR="00646D19" w:rsidRDefault="00646D19" w:rsidP="00A62F11">
      <w:pPr>
        <w:spacing w:after="0" w:line="240" w:lineRule="auto"/>
        <w:jc w:val="center"/>
        <w:rPr>
          <w:rFonts w:ascii="Book Antiqua" w:hAnsi="Book Antiqua" w:cs="Trebuchet MS"/>
          <w:b/>
          <w:bCs/>
          <w:sz w:val="24"/>
          <w:szCs w:val="24"/>
          <w:lang w:bidi="ta-IN"/>
        </w:rPr>
      </w:pPr>
      <w:r w:rsidRPr="00646D19">
        <w:rPr>
          <w:rFonts w:ascii="Book Antiqua" w:hAnsi="Book Antiqua"/>
          <w:b/>
          <w:bCs/>
          <w:sz w:val="24"/>
          <w:szCs w:val="24"/>
        </w:rPr>
        <w:lastRenderedPageBreak/>
        <w:t xml:space="preserve">Section A: Teaching </w:t>
      </w:r>
      <w:r w:rsidRPr="00646D19">
        <w:rPr>
          <w:rFonts w:ascii="Book Antiqua" w:hAnsi="Book Antiqua" w:cs="Trebuchet MS"/>
          <w:b/>
          <w:bCs/>
          <w:sz w:val="24"/>
          <w:szCs w:val="24"/>
          <w:lang w:bidi="ta-IN"/>
        </w:rPr>
        <w:t xml:space="preserve">and </w:t>
      </w:r>
      <w:r>
        <w:rPr>
          <w:rFonts w:ascii="Book Antiqua" w:hAnsi="Book Antiqua" w:cs="Trebuchet MS"/>
          <w:b/>
          <w:bCs/>
          <w:sz w:val="24"/>
          <w:szCs w:val="24"/>
          <w:lang w:bidi="ta-IN"/>
        </w:rPr>
        <w:t>A</w:t>
      </w:r>
      <w:r w:rsidRPr="00646D19">
        <w:rPr>
          <w:rFonts w:ascii="Book Antiqua" w:hAnsi="Book Antiqua" w:cs="Trebuchet MS"/>
          <w:b/>
          <w:bCs/>
          <w:sz w:val="24"/>
          <w:szCs w:val="24"/>
          <w:lang w:bidi="ta-IN"/>
        </w:rPr>
        <w:t xml:space="preserve">cademic </w:t>
      </w:r>
      <w:r>
        <w:rPr>
          <w:rFonts w:ascii="Book Antiqua" w:hAnsi="Book Antiqua" w:cs="Trebuchet MS"/>
          <w:b/>
          <w:bCs/>
          <w:sz w:val="24"/>
          <w:szCs w:val="24"/>
          <w:lang w:bidi="ta-IN"/>
        </w:rPr>
        <w:t>D</w:t>
      </w:r>
      <w:r w:rsidRPr="00646D19">
        <w:rPr>
          <w:rFonts w:ascii="Book Antiqua" w:hAnsi="Book Antiqua" w:cs="Trebuchet MS"/>
          <w:b/>
          <w:bCs/>
          <w:sz w:val="24"/>
          <w:szCs w:val="24"/>
          <w:lang w:bidi="ta-IN"/>
        </w:rPr>
        <w:t>evelopment</w:t>
      </w:r>
    </w:p>
    <w:p w14:paraId="6746C114" w14:textId="77777777" w:rsidR="004A5331" w:rsidRPr="00646D19" w:rsidRDefault="004A5331" w:rsidP="00A62F11">
      <w:pPr>
        <w:spacing w:after="0"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</w:p>
    <w:p w14:paraId="48BB436B" w14:textId="53163763" w:rsidR="00646D19" w:rsidRDefault="00646D19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5177"/>
        <w:gridCol w:w="1133"/>
        <w:gridCol w:w="1011"/>
        <w:gridCol w:w="1190"/>
      </w:tblGrid>
      <w:tr w:rsidR="009567AE" w:rsidRPr="00F31360" w14:paraId="20AB0E85" w14:textId="77777777" w:rsidTr="009567AE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6BFA1B3" w14:textId="15AA2A61" w:rsidR="009567AE" w:rsidRPr="00F31360" w:rsidRDefault="009567AE" w:rsidP="009567AE">
            <w:pPr>
              <w:rPr>
                <w:rFonts w:ascii="Book Antiqua" w:hAnsi="Book Antiqua"/>
              </w:rPr>
            </w:pPr>
            <w:r w:rsidRPr="00F31360">
              <w:rPr>
                <w:rFonts w:ascii="Book Antiqua" w:hAnsi="Book Antiqua"/>
                <w:b/>
                <w:bCs/>
              </w:rPr>
              <w:t>A1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F31360">
              <w:rPr>
                <w:rFonts w:ascii="Book Antiqua" w:hAnsi="Book Antiqua" w:cs="Times New Roman"/>
                <w:b/>
                <w:bCs/>
              </w:rPr>
              <w:t>Student feedback</w:t>
            </w:r>
          </w:p>
        </w:tc>
      </w:tr>
      <w:tr w:rsidR="009567AE" w:rsidRPr="00F31360" w14:paraId="1A4E868D" w14:textId="77777777" w:rsidTr="009567AE">
        <w:tc>
          <w:tcPr>
            <w:tcW w:w="553" w:type="dxa"/>
            <w:shd w:val="clear" w:color="auto" w:fill="F2F2F2" w:themeFill="background1" w:themeFillShade="F2"/>
          </w:tcPr>
          <w:p w14:paraId="5D58CA86" w14:textId="77777777" w:rsidR="00646D19" w:rsidRPr="009567AE" w:rsidRDefault="00646D19" w:rsidP="00646D1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77" w:type="dxa"/>
            <w:shd w:val="clear" w:color="auto" w:fill="F2F2F2" w:themeFill="background1" w:themeFillShade="F2"/>
          </w:tcPr>
          <w:p w14:paraId="325E5816" w14:textId="77777777" w:rsidR="00646D19" w:rsidRPr="009567AE" w:rsidRDefault="00646D19" w:rsidP="009567AE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10" w:type="dxa"/>
            <w:shd w:val="clear" w:color="auto" w:fill="F2F2F2" w:themeFill="background1" w:themeFillShade="F2"/>
          </w:tcPr>
          <w:p w14:paraId="686622ED" w14:textId="77777777" w:rsidR="00646D19" w:rsidRPr="009567AE" w:rsidRDefault="00646D19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3156BD42" w14:textId="77777777" w:rsidR="00646D19" w:rsidRPr="009567AE" w:rsidRDefault="00646D19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90" w:type="dxa"/>
            <w:shd w:val="clear" w:color="auto" w:fill="F2F2F2" w:themeFill="background1" w:themeFillShade="F2"/>
          </w:tcPr>
          <w:p w14:paraId="67A75AAD" w14:textId="77777777" w:rsidR="00646D19" w:rsidRPr="009567AE" w:rsidRDefault="00646D19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646D19" w:rsidRPr="00646D19" w14:paraId="64FAAE01" w14:textId="77777777" w:rsidTr="00027AA4">
        <w:tc>
          <w:tcPr>
            <w:tcW w:w="553" w:type="dxa"/>
            <w:tcBorders>
              <w:bottom w:val="single" w:sz="4" w:space="0" w:color="auto"/>
            </w:tcBorders>
          </w:tcPr>
          <w:p w14:paraId="518C91AF" w14:textId="77777777" w:rsidR="00646D19" w:rsidRPr="00F31360" w:rsidRDefault="00646D19" w:rsidP="00646D19">
            <w:pPr>
              <w:rPr>
                <w:rFonts w:ascii="Book Antiqua" w:hAnsi="Book Antiqua"/>
              </w:rPr>
            </w:pPr>
          </w:p>
        </w:tc>
        <w:tc>
          <w:tcPr>
            <w:tcW w:w="5177" w:type="dxa"/>
            <w:tcBorders>
              <w:bottom w:val="single" w:sz="4" w:space="0" w:color="auto"/>
            </w:tcBorders>
          </w:tcPr>
          <w:p w14:paraId="18BDC4D6" w14:textId="616FF922" w:rsidR="00646D19" w:rsidRPr="00646D19" w:rsidRDefault="00646D19" w:rsidP="00646D19">
            <w:pPr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</w:rPr>
              <w:t xml:space="preserve">Attached the separate document in Table A1 format (Ref. </w:t>
            </w:r>
            <w:r w:rsidRPr="00646D19">
              <w:rPr>
                <w:rFonts w:ascii="Book Antiqua" w:hAnsi="Book Antiqua"/>
                <w:lang w:val="it-IT"/>
              </w:rPr>
              <w:t>Annex A1 in guideline document)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43350C8D" w14:textId="752A3AA2" w:rsidR="00646D19" w:rsidRPr="00646D19" w:rsidRDefault="00646D19" w:rsidP="00646D19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A1x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652F49A6" w14:textId="77777777" w:rsidR="00646D19" w:rsidRPr="00646D19" w:rsidRDefault="00646D19" w:rsidP="00646D19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622949A2" w14:textId="77777777" w:rsidR="00646D19" w:rsidRPr="00646D19" w:rsidRDefault="00646D19" w:rsidP="00646D19">
            <w:pPr>
              <w:rPr>
                <w:rFonts w:ascii="Book Antiqua" w:hAnsi="Book Antiqua"/>
                <w:lang w:val="it-IT"/>
              </w:rPr>
            </w:pPr>
          </w:p>
        </w:tc>
      </w:tr>
      <w:tr w:rsidR="009567AE" w:rsidRPr="00646D19" w14:paraId="631DBE50" w14:textId="77777777" w:rsidTr="00027AA4">
        <w:tc>
          <w:tcPr>
            <w:tcW w:w="6840" w:type="dxa"/>
            <w:gridSpan w:val="3"/>
            <w:shd w:val="clear" w:color="auto" w:fill="DEEAF6" w:themeFill="accent5" w:themeFillTint="33"/>
          </w:tcPr>
          <w:p w14:paraId="7E1F1767" w14:textId="05B47B34" w:rsidR="009567AE" w:rsidRPr="009567AE" w:rsidRDefault="009567AE" w:rsidP="00646D19">
            <w:pPr>
              <w:jc w:val="center"/>
              <w:rPr>
                <w:rFonts w:ascii="Book Antiqua" w:hAnsi="Book Antiqua"/>
                <w:b/>
                <w:bCs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986" w:type="dxa"/>
            <w:shd w:val="clear" w:color="auto" w:fill="DEEAF6" w:themeFill="accent5" w:themeFillTint="33"/>
          </w:tcPr>
          <w:p w14:paraId="09D1C95A" w14:textId="77777777" w:rsidR="009567AE" w:rsidRPr="00646D19" w:rsidRDefault="009567AE" w:rsidP="00646D19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shd w:val="clear" w:color="auto" w:fill="DEEAF6" w:themeFill="accent5" w:themeFillTint="33"/>
          </w:tcPr>
          <w:p w14:paraId="502629C8" w14:textId="77777777" w:rsidR="009567AE" w:rsidRPr="00646D19" w:rsidRDefault="009567AE" w:rsidP="00646D19">
            <w:pPr>
              <w:rPr>
                <w:rFonts w:ascii="Book Antiqua" w:hAnsi="Book Antiqua"/>
                <w:lang w:val="it-IT"/>
              </w:rPr>
            </w:pPr>
          </w:p>
        </w:tc>
      </w:tr>
    </w:tbl>
    <w:p w14:paraId="1657B0CD" w14:textId="77E72040" w:rsidR="00646D19" w:rsidRDefault="00646D19" w:rsidP="0005191D">
      <w:pPr>
        <w:spacing w:after="0" w:line="240" w:lineRule="auto"/>
        <w:rPr>
          <w:rFonts w:ascii="Book Antiqua" w:hAnsi="Book Antiqua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5177"/>
        <w:gridCol w:w="1133"/>
        <w:gridCol w:w="1011"/>
        <w:gridCol w:w="1190"/>
      </w:tblGrid>
      <w:tr w:rsidR="009567AE" w:rsidRPr="00F31360" w14:paraId="29589773" w14:textId="77777777" w:rsidTr="009567AE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02A7F0A" w14:textId="616B7706" w:rsidR="009567AE" w:rsidRPr="00F31360" w:rsidRDefault="009567AE" w:rsidP="000B350F">
            <w:pPr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</w:rPr>
              <w:t>A2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9567AE">
              <w:rPr>
                <w:rFonts w:ascii="Book Antiqua" w:hAnsi="Book Antiqua"/>
                <w:b/>
                <w:bCs/>
              </w:rPr>
              <w:t>Peer evaluation</w:t>
            </w:r>
          </w:p>
        </w:tc>
      </w:tr>
      <w:tr w:rsidR="009567AE" w:rsidRPr="00F31360" w14:paraId="7D516476" w14:textId="77777777" w:rsidTr="009567AE">
        <w:tc>
          <w:tcPr>
            <w:tcW w:w="553" w:type="dxa"/>
            <w:shd w:val="clear" w:color="auto" w:fill="F2F2F2" w:themeFill="background1" w:themeFillShade="F2"/>
          </w:tcPr>
          <w:p w14:paraId="46B6D125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77" w:type="dxa"/>
            <w:shd w:val="clear" w:color="auto" w:fill="F2F2F2" w:themeFill="background1" w:themeFillShade="F2"/>
          </w:tcPr>
          <w:p w14:paraId="6E826562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10" w:type="dxa"/>
            <w:shd w:val="clear" w:color="auto" w:fill="F2F2F2" w:themeFill="background1" w:themeFillShade="F2"/>
          </w:tcPr>
          <w:p w14:paraId="1B7864DA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74C1C999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90" w:type="dxa"/>
            <w:shd w:val="clear" w:color="auto" w:fill="F2F2F2" w:themeFill="background1" w:themeFillShade="F2"/>
          </w:tcPr>
          <w:p w14:paraId="495FDA95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9567AE" w:rsidRPr="00646D19" w14:paraId="68B59F78" w14:textId="77777777" w:rsidTr="00027AA4">
        <w:tc>
          <w:tcPr>
            <w:tcW w:w="553" w:type="dxa"/>
            <w:tcBorders>
              <w:bottom w:val="single" w:sz="4" w:space="0" w:color="auto"/>
            </w:tcBorders>
          </w:tcPr>
          <w:p w14:paraId="3687F702" w14:textId="77777777" w:rsidR="009567AE" w:rsidRPr="00F31360" w:rsidRDefault="009567AE" w:rsidP="000B350F">
            <w:pPr>
              <w:rPr>
                <w:rFonts w:ascii="Book Antiqua" w:hAnsi="Book Antiqua"/>
              </w:rPr>
            </w:pPr>
          </w:p>
        </w:tc>
        <w:tc>
          <w:tcPr>
            <w:tcW w:w="5177" w:type="dxa"/>
            <w:tcBorders>
              <w:bottom w:val="single" w:sz="4" w:space="0" w:color="auto"/>
            </w:tcBorders>
          </w:tcPr>
          <w:p w14:paraId="191BD02F" w14:textId="231BBA04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</w:rPr>
              <w:t xml:space="preserve">Attached the separate document in Table A2 format (Ref. </w:t>
            </w:r>
            <w:r w:rsidRPr="00646D19">
              <w:rPr>
                <w:rFonts w:ascii="Book Antiqua" w:hAnsi="Book Antiqua"/>
                <w:lang w:val="it-IT"/>
              </w:rPr>
              <w:t>Annex A</w:t>
            </w:r>
            <w:r>
              <w:rPr>
                <w:rFonts w:ascii="Book Antiqua" w:hAnsi="Book Antiqua"/>
                <w:lang w:val="it-IT"/>
              </w:rPr>
              <w:t>2</w:t>
            </w:r>
            <w:r w:rsidRPr="00646D19">
              <w:rPr>
                <w:rFonts w:ascii="Book Antiqua" w:hAnsi="Book Antiqua"/>
                <w:lang w:val="it-IT"/>
              </w:rPr>
              <w:t xml:space="preserve"> in guideline document)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5B0E675A" w14:textId="385B5703" w:rsidR="009567AE" w:rsidRPr="00646D19" w:rsidRDefault="009567AE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A2x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529FBE16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554C3C64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9567AE" w:rsidRPr="00646D19" w14:paraId="251EB785" w14:textId="77777777" w:rsidTr="00027AA4">
        <w:trPr>
          <w:trHeight w:val="96"/>
        </w:trPr>
        <w:tc>
          <w:tcPr>
            <w:tcW w:w="6840" w:type="dxa"/>
            <w:gridSpan w:val="3"/>
            <w:shd w:val="clear" w:color="auto" w:fill="DEEAF6" w:themeFill="accent5" w:themeFillTint="33"/>
          </w:tcPr>
          <w:p w14:paraId="1AB3A1F4" w14:textId="77777777" w:rsidR="009567AE" w:rsidRPr="009567AE" w:rsidRDefault="009567AE" w:rsidP="000B350F">
            <w:pPr>
              <w:jc w:val="center"/>
              <w:rPr>
                <w:rFonts w:ascii="Book Antiqua" w:hAnsi="Book Antiqua"/>
                <w:b/>
                <w:bCs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986" w:type="dxa"/>
            <w:shd w:val="clear" w:color="auto" w:fill="DEEAF6" w:themeFill="accent5" w:themeFillTint="33"/>
          </w:tcPr>
          <w:p w14:paraId="7858BB92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shd w:val="clear" w:color="auto" w:fill="DEEAF6" w:themeFill="accent5" w:themeFillTint="33"/>
          </w:tcPr>
          <w:p w14:paraId="7F20B723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</w:tbl>
    <w:p w14:paraId="78CD3773" w14:textId="73D52EE2" w:rsidR="009567AE" w:rsidRDefault="009567AE" w:rsidP="0005191D">
      <w:pPr>
        <w:spacing w:after="0" w:line="240" w:lineRule="auto"/>
        <w:rPr>
          <w:rFonts w:ascii="Book Antiqua" w:hAnsi="Book Antiqua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5177"/>
        <w:gridCol w:w="1133"/>
        <w:gridCol w:w="1011"/>
        <w:gridCol w:w="1190"/>
      </w:tblGrid>
      <w:tr w:rsidR="009567AE" w:rsidRPr="00F31360" w14:paraId="3F4F9CE2" w14:textId="77777777" w:rsidTr="009567AE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85E28CA" w14:textId="3065D19A" w:rsidR="009567AE" w:rsidRPr="00F31360" w:rsidRDefault="009567AE" w:rsidP="000B350F">
            <w:pPr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</w:rPr>
              <w:t>A3</w:t>
            </w:r>
            <w:r>
              <w:rPr>
                <w:rFonts w:ascii="Book Antiqua" w:hAnsi="Book Antiqua"/>
                <w:b/>
                <w:bCs/>
              </w:rPr>
              <w:t xml:space="preserve">. Extra </w:t>
            </w:r>
            <w:r w:rsidRPr="009567AE">
              <w:rPr>
                <w:rFonts w:ascii="Book Antiqua" w:hAnsi="Book Antiqua"/>
                <w:b/>
                <w:bCs/>
              </w:rPr>
              <w:t>teaching workload</w:t>
            </w:r>
            <w:r>
              <w:rPr>
                <w:rFonts w:ascii="Book Antiqua" w:hAnsi="Book Antiqua"/>
                <w:b/>
                <w:bCs/>
              </w:rPr>
              <w:t xml:space="preserve"> in </w:t>
            </w:r>
            <w:r w:rsidR="00356320">
              <w:rPr>
                <w:rFonts w:ascii="Book Antiqua" w:hAnsi="Book Antiqua"/>
                <w:b/>
                <w:bCs/>
              </w:rPr>
              <w:t>the D</w:t>
            </w:r>
            <w:r>
              <w:rPr>
                <w:rFonts w:ascii="Book Antiqua" w:hAnsi="Book Antiqua"/>
                <w:b/>
                <w:bCs/>
              </w:rPr>
              <w:t>epartment</w:t>
            </w:r>
          </w:p>
        </w:tc>
      </w:tr>
      <w:tr w:rsidR="009567AE" w:rsidRPr="00F31360" w14:paraId="093267B4" w14:textId="77777777" w:rsidTr="009567AE">
        <w:tc>
          <w:tcPr>
            <w:tcW w:w="553" w:type="dxa"/>
            <w:shd w:val="clear" w:color="auto" w:fill="F2F2F2" w:themeFill="background1" w:themeFillShade="F2"/>
          </w:tcPr>
          <w:p w14:paraId="6C425939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77" w:type="dxa"/>
            <w:shd w:val="clear" w:color="auto" w:fill="F2F2F2" w:themeFill="background1" w:themeFillShade="F2"/>
          </w:tcPr>
          <w:p w14:paraId="4865D8B7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10" w:type="dxa"/>
            <w:shd w:val="clear" w:color="auto" w:fill="F2F2F2" w:themeFill="background1" w:themeFillShade="F2"/>
          </w:tcPr>
          <w:p w14:paraId="0637CBCF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25928A2F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90" w:type="dxa"/>
            <w:shd w:val="clear" w:color="auto" w:fill="F2F2F2" w:themeFill="background1" w:themeFillShade="F2"/>
          </w:tcPr>
          <w:p w14:paraId="01CBF995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9567AE" w:rsidRPr="00646D19" w14:paraId="580695C6" w14:textId="77777777" w:rsidTr="00027AA4">
        <w:tc>
          <w:tcPr>
            <w:tcW w:w="553" w:type="dxa"/>
            <w:tcBorders>
              <w:bottom w:val="single" w:sz="4" w:space="0" w:color="auto"/>
            </w:tcBorders>
          </w:tcPr>
          <w:p w14:paraId="6DC11C10" w14:textId="77777777" w:rsidR="009567AE" w:rsidRPr="00F31360" w:rsidRDefault="009567AE" w:rsidP="000B350F">
            <w:pPr>
              <w:rPr>
                <w:rFonts w:ascii="Book Antiqua" w:hAnsi="Book Antiqua"/>
              </w:rPr>
            </w:pPr>
          </w:p>
        </w:tc>
        <w:tc>
          <w:tcPr>
            <w:tcW w:w="5177" w:type="dxa"/>
            <w:tcBorders>
              <w:bottom w:val="single" w:sz="4" w:space="0" w:color="auto"/>
            </w:tcBorders>
          </w:tcPr>
          <w:p w14:paraId="245E8113" w14:textId="04E3A41C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</w:rPr>
              <w:t xml:space="preserve">Attached the separate document in Table A3 format (Ref. </w:t>
            </w:r>
            <w:r w:rsidRPr="00646D19">
              <w:rPr>
                <w:rFonts w:ascii="Book Antiqua" w:hAnsi="Book Antiqua"/>
                <w:lang w:val="it-IT"/>
              </w:rPr>
              <w:t>Annex A</w:t>
            </w:r>
            <w:r>
              <w:rPr>
                <w:rFonts w:ascii="Book Antiqua" w:hAnsi="Book Antiqua"/>
                <w:lang w:val="it-IT"/>
              </w:rPr>
              <w:t>3</w:t>
            </w:r>
            <w:r w:rsidRPr="00646D19">
              <w:rPr>
                <w:rFonts w:ascii="Book Antiqua" w:hAnsi="Book Antiqua"/>
                <w:lang w:val="it-IT"/>
              </w:rPr>
              <w:t xml:space="preserve"> in guideline document)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588A766A" w14:textId="1ABB92F8" w:rsidR="009567AE" w:rsidRPr="00646D19" w:rsidRDefault="009567AE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A3x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52EDA968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0288E003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9567AE" w:rsidRPr="00646D19" w14:paraId="50684691" w14:textId="77777777" w:rsidTr="00027AA4">
        <w:tc>
          <w:tcPr>
            <w:tcW w:w="6840" w:type="dxa"/>
            <w:gridSpan w:val="3"/>
            <w:shd w:val="clear" w:color="auto" w:fill="DEEAF6" w:themeFill="accent5" w:themeFillTint="33"/>
          </w:tcPr>
          <w:p w14:paraId="0FACC01A" w14:textId="77777777" w:rsidR="009567AE" w:rsidRPr="009567AE" w:rsidRDefault="009567AE" w:rsidP="000B350F">
            <w:pPr>
              <w:jc w:val="center"/>
              <w:rPr>
                <w:rFonts w:ascii="Book Antiqua" w:hAnsi="Book Antiqua"/>
                <w:b/>
                <w:bCs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986" w:type="dxa"/>
            <w:shd w:val="clear" w:color="auto" w:fill="DEEAF6" w:themeFill="accent5" w:themeFillTint="33"/>
          </w:tcPr>
          <w:p w14:paraId="71525087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shd w:val="clear" w:color="auto" w:fill="DEEAF6" w:themeFill="accent5" w:themeFillTint="33"/>
          </w:tcPr>
          <w:p w14:paraId="7DE835E3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</w:tbl>
    <w:p w14:paraId="54749AE6" w14:textId="18673AB4" w:rsidR="009567AE" w:rsidRDefault="009567AE" w:rsidP="0005191D">
      <w:pPr>
        <w:spacing w:after="0" w:line="240" w:lineRule="auto"/>
        <w:rPr>
          <w:rFonts w:ascii="Book Antiqua" w:hAnsi="Book Antiqua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5177"/>
        <w:gridCol w:w="1133"/>
        <w:gridCol w:w="1011"/>
        <w:gridCol w:w="1190"/>
      </w:tblGrid>
      <w:tr w:rsidR="009567AE" w:rsidRPr="00F31360" w14:paraId="089DFA0F" w14:textId="77777777" w:rsidTr="009567AE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9ACE36F" w14:textId="2A7E192C" w:rsidR="009567AE" w:rsidRPr="00F31360" w:rsidRDefault="009567AE" w:rsidP="000B350F">
            <w:pPr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</w:rPr>
              <w:t>A</w:t>
            </w:r>
            <w:r>
              <w:rPr>
                <w:rFonts w:ascii="Book Antiqua" w:hAnsi="Book Antiqua"/>
                <w:b/>
                <w:bCs/>
              </w:rPr>
              <w:t>4</w:t>
            </w:r>
            <w:r w:rsidRPr="009567AE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9567AE">
              <w:rPr>
                <w:rFonts w:ascii="Book Antiqua" w:hAnsi="Book Antiqua"/>
                <w:b/>
                <w:bCs/>
              </w:rPr>
              <w:t>Extra Teaching Load</w:t>
            </w:r>
            <w:r>
              <w:rPr>
                <w:rFonts w:ascii="Book Antiqua" w:hAnsi="Book Antiqua"/>
                <w:b/>
                <w:bCs/>
              </w:rPr>
              <w:t xml:space="preserve"> outside the Department</w:t>
            </w:r>
          </w:p>
        </w:tc>
      </w:tr>
      <w:tr w:rsidR="009567AE" w:rsidRPr="00F31360" w14:paraId="611BD56E" w14:textId="77777777" w:rsidTr="009567AE">
        <w:tc>
          <w:tcPr>
            <w:tcW w:w="553" w:type="dxa"/>
            <w:shd w:val="clear" w:color="auto" w:fill="F2F2F2" w:themeFill="background1" w:themeFillShade="F2"/>
          </w:tcPr>
          <w:p w14:paraId="2F8ED808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77" w:type="dxa"/>
            <w:shd w:val="clear" w:color="auto" w:fill="F2F2F2" w:themeFill="background1" w:themeFillShade="F2"/>
          </w:tcPr>
          <w:p w14:paraId="160288CB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10" w:type="dxa"/>
            <w:shd w:val="clear" w:color="auto" w:fill="F2F2F2" w:themeFill="background1" w:themeFillShade="F2"/>
          </w:tcPr>
          <w:p w14:paraId="7A469E12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022B1FF0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90" w:type="dxa"/>
            <w:shd w:val="clear" w:color="auto" w:fill="F2F2F2" w:themeFill="background1" w:themeFillShade="F2"/>
          </w:tcPr>
          <w:p w14:paraId="4B74F65B" w14:textId="77777777" w:rsidR="009567AE" w:rsidRPr="009567AE" w:rsidRDefault="009567AE" w:rsidP="009567AE">
            <w:pPr>
              <w:jc w:val="center"/>
              <w:rPr>
                <w:rFonts w:ascii="Book Antiqua" w:hAnsi="Book Antiqua"/>
                <w:b/>
                <w:bCs/>
              </w:rPr>
            </w:pPr>
            <w:r w:rsidRPr="009567AE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9567AE" w:rsidRPr="00646D19" w14:paraId="049E9995" w14:textId="77777777" w:rsidTr="000B350F">
        <w:tc>
          <w:tcPr>
            <w:tcW w:w="553" w:type="dxa"/>
            <w:tcBorders>
              <w:bottom w:val="single" w:sz="4" w:space="0" w:color="auto"/>
            </w:tcBorders>
          </w:tcPr>
          <w:p w14:paraId="03D7BBAD" w14:textId="42986F5F" w:rsidR="009567AE" w:rsidRPr="00F31360" w:rsidRDefault="009567AE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77" w:type="dxa"/>
            <w:tcBorders>
              <w:bottom w:val="single" w:sz="4" w:space="0" w:color="auto"/>
            </w:tcBorders>
          </w:tcPr>
          <w:p w14:paraId="06477FBE" w14:textId="70CECDE6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</w:rPr>
              <w:t>Description of teaching activity 1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7FFC4FB8" w14:textId="242A53C4" w:rsidR="009567AE" w:rsidRPr="00646D19" w:rsidRDefault="009567AE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A4x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0D8B52CA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34F3B61F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9567AE" w:rsidRPr="00646D19" w14:paraId="66ABE425" w14:textId="77777777" w:rsidTr="000B350F">
        <w:tc>
          <w:tcPr>
            <w:tcW w:w="553" w:type="dxa"/>
            <w:tcBorders>
              <w:bottom w:val="single" w:sz="4" w:space="0" w:color="auto"/>
            </w:tcBorders>
          </w:tcPr>
          <w:p w14:paraId="7CEB364F" w14:textId="6B5C44F8" w:rsidR="009567AE" w:rsidRDefault="009567AE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</w:t>
            </w:r>
          </w:p>
        </w:tc>
        <w:tc>
          <w:tcPr>
            <w:tcW w:w="5177" w:type="dxa"/>
            <w:tcBorders>
              <w:bottom w:val="single" w:sz="4" w:space="0" w:color="auto"/>
            </w:tcBorders>
          </w:tcPr>
          <w:p w14:paraId="668F6264" w14:textId="3E8DB3C9" w:rsidR="009567AE" w:rsidRDefault="009567AE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scription of teaching activity 2</w:t>
            </w: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25BE9389" w14:textId="77777777" w:rsidR="009567AE" w:rsidRDefault="009567AE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1B2EB641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6A129A07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9567AE" w:rsidRPr="00646D19" w14:paraId="2EEA1C8B" w14:textId="77777777" w:rsidTr="00027AA4">
        <w:tc>
          <w:tcPr>
            <w:tcW w:w="553" w:type="dxa"/>
            <w:tcBorders>
              <w:bottom w:val="single" w:sz="4" w:space="0" w:color="auto"/>
            </w:tcBorders>
          </w:tcPr>
          <w:p w14:paraId="4D83B281" w14:textId="77777777" w:rsidR="009567AE" w:rsidRDefault="009567AE" w:rsidP="000B350F">
            <w:pPr>
              <w:rPr>
                <w:rFonts w:ascii="Book Antiqua" w:hAnsi="Book Antiqua"/>
              </w:rPr>
            </w:pPr>
          </w:p>
        </w:tc>
        <w:tc>
          <w:tcPr>
            <w:tcW w:w="5177" w:type="dxa"/>
            <w:tcBorders>
              <w:bottom w:val="single" w:sz="4" w:space="0" w:color="auto"/>
            </w:tcBorders>
          </w:tcPr>
          <w:p w14:paraId="5063ECC8" w14:textId="77777777" w:rsidR="009567AE" w:rsidRDefault="009567AE" w:rsidP="000B350F">
            <w:pPr>
              <w:rPr>
                <w:rFonts w:ascii="Book Antiqua" w:hAnsi="Book Antiqua"/>
              </w:rPr>
            </w:pPr>
          </w:p>
        </w:tc>
        <w:tc>
          <w:tcPr>
            <w:tcW w:w="1110" w:type="dxa"/>
            <w:tcBorders>
              <w:bottom w:val="single" w:sz="4" w:space="0" w:color="auto"/>
            </w:tcBorders>
          </w:tcPr>
          <w:p w14:paraId="247FA068" w14:textId="77777777" w:rsidR="009567AE" w:rsidRDefault="009567AE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4F3970E6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69AD0D74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9567AE" w:rsidRPr="00646D19" w14:paraId="1FC07C95" w14:textId="77777777" w:rsidTr="00027AA4">
        <w:tc>
          <w:tcPr>
            <w:tcW w:w="6840" w:type="dxa"/>
            <w:gridSpan w:val="3"/>
            <w:shd w:val="clear" w:color="auto" w:fill="DEEAF6" w:themeFill="accent5" w:themeFillTint="33"/>
          </w:tcPr>
          <w:p w14:paraId="5376A632" w14:textId="77777777" w:rsidR="009567AE" w:rsidRPr="009567AE" w:rsidRDefault="009567AE" w:rsidP="000B350F">
            <w:pPr>
              <w:jc w:val="center"/>
              <w:rPr>
                <w:rFonts w:ascii="Book Antiqua" w:hAnsi="Book Antiqua"/>
                <w:b/>
                <w:bCs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986" w:type="dxa"/>
            <w:shd w:val="clear" w:color="auto" w:fill="DEEAF6" w:themeFill="accent5" w:themeFillTint="33"/>
          </w:tcPr>
          <w:p w14:paraId="09D2A76E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90" w:type="dxa"/>
            <w:shd w:val="clear" w:color="auto" w:fill="DEEAF6" w:themeFill="accent5" w:themeFillTint="33"/>
          </w:tcPr>
          <w:p w14:paraId="716DE393" w14:textId="77777777" w:rsidR="009567AE" w:rsidRPr="00646D19" w:rsidRDefault="009567AE" w:rsidP="000B350F">
            <w:pPr>
              <w:rPr>
                <w:rFonts w:ascii="Book Antiqua" w:hAnsi="Book Antiqua"/>
                <w:lang w:val="it-IT"/>
              </w:rPr>
            </w:pPr>
          </w:p>
        </w:tc>
      </w:tr>
    </w:tbl>
    <w:p w14:paraId="0552F7BD" w14:textId="77777777" w:rsidR="009567AE" w:rsidRPr="00646D19" w:rsidRDefault="009567AE" w:rsidP="0005191D">
      <w:pPr>
        <w:spacing w:after="0" w:line="240" w:lineRule="auto"/>
        <w:rPr>
          <w:rFonts w:ascii="Book Antiqua" w:hAnsi="Book Antiqua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9567AE" w:rsidRPr="00F31360" w14:paraId="5A20A647" w14:textId="77777777" w:rsidTr="00027AA4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A4953CD" w14:textId="3E9AD534" w:rsidR="009567AE" w:rsidRPr="00F31360" w:rsidRDefault="009567AE" w:rsidP="009567AE">
            <w:pPr>
              <w:rPr>
                <w:rFonts w:ascii="Book Antiqua" w:hAnsi="Book Antiqua"/>
              </w:rPr>
            </w:pPr>
            <w:r w:rsidRPr="00F31360">
              <w:rPr>
                <w:rFonts w:ascii="Book Antiqua" w:hAnsi="Book Antiqua"/>
                <w:b/>
                <w:bCs/>
              </w:rPr>
              <w:t>A</w:t>
            </w:r>
            <w:r>
              <w:rPr>
                <w:rFonts w:ascii="Book Antiqua" w:hAnsi="Book Antiqua"/>
                <w:b/>
                <w:bCs/>
              </w:rPr>
              <w:t>5</w:t>
            </w:r>
            <w:r w:rsidRPr="00F31360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9567AE">
              <w:rPr>
                <w:rFonts w:ascii="Book Antiqua" w:hAnsi="Book Antiqua" w:cs="Times New Roman"/>
                <w:b/>
                <w:bCs/>
              </w:rPr>
              <w:t>Postgraduate Supervision</w:t>
            </w:r>
          </w:p>
        </w:tc>
      </w:tr>
      <w:tr w:rsidR="00027AA4" w:rsidRPr="00F31360" w14:paraId="778F79D3" w14:textId="77777777" w:rsidTr="00356320">
        <w:tc>
          <w:tcPr>
            <w:tcW w:w="550" w:type="dxa"/>
            <w:shd w:val="clear" w:color="auto" w:fill="F2F2F2" w:themeFill="background1" w:themeFillShade="F2"/>
          </w:tcPr>
          <w:p w14:paraId="3197E496" w14:textId="77777777" w:rsidR="00646D19" w:rsidRPr="00027AA4" w:rsidRDefault="00646D19" w:rsidP="00027AA4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2B290C76" w14:textId="77777777" w:rsidR="00646D19" w:rsidRPr="00027AA4" w:rsidRDefault="00646D19" w:rsidP="00027AA4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60CFC6A9" w14:textId="77777777" w:rsidR="00646D19" w:rsidRPr="00027AA4" w:rsidRDefault="00646D19" w:rsidP="00027AA4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1E05194A" w14:textId="77777777" w:rsidR="00646D19" w:rsidRPr="00027AA4" w:rsidRDefault="00646D19" w:rsidP="00027AA4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4A7E1D5" w14:textId="77777777" w:rsidR="00646D19" w:rsidRPr="00027AA4" w:rsidRDefault="00646D19" w:rsidP="00027AA4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646D19" w:rsidRPr="00646D19" w14:paraId="6DE9DD27" w14:textId="77777777" w:rsidTr="00356320">
        <w:tc>
          <w:tcPr>
            <w:tcW w:w="550" w:type="dxa"/>
          </w:tcPr>
          <w:p w14:paraId="56417E80" w14:textId="54F1F7F1" w:rsidR="00646D19" w:rsidRPr="00F31360" w:rsidRDefault="009567AE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14A5C587" w14:textId="26AA84EE" w:rsidR="00027AA4" w:rsidRDefault="00027AA4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For </w:t>
            </w:r>
            <w:r>
              <w:rPr>
                <w:rFonts w:ascii="Book Antiqua" w:hAnsi="Book Antiqua" w:cs="Times New Roman"/>
              </w:rPr>
              <w:t>c</w:t>
            </w:r>
            <w:r w:rsidRPr="00F31360">
              <w:rPr>
                <w:rFonts w:ascii="Book Antiqua" w:hAnsi="Book Antiqua" w:cs="Times New Roman"/>
              </w:rPr>
              <w:t>ompleted</w:t>
            </w:r>
            <w:r>
              <w:rPr>
                <w:rFonts w:ascii="Book Antiqua" w:hAnsi="Book Antiqua" w:cs="Times New Roman"/>
              </w:rPr>
              <w:t>:</w:t>
            </w:r>
          </w:p>
          <w:p w14:paraId="31ACEF1D" w14:textId="2B2063EA" w:rsidR="00027AA4" w:rsidRDefault="009567AE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Student Name, Title of the thesis, Date of </w:t>
            </w:r>
            <w:r w:rsidR="00027AA4">
              <w:rPr>
                <w:rFonts w:ascii="Book Antiqua" w:hAnsi="Book Antiqua"/>
              </w:rPr>
              <w:t>completion</w:t>
            </w:r>
          </w:p>
          <w:p w14:paraId="2FD4D8CB" w14:textId="466C4E38" w:rsidR="00027AA4" w:rsidRDefault="00027AA4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incipal supervisor name</w:t>
            </w:r>
          </w:p>
          <w:p w14:paraId="299ECF3D" w14:textId="4373D18E" w:rsidR="00027AA4" w:rsidRPr="009567AE" w:rsidRDefault="00027AA4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-supervisors names</w:t>
            </w:r>
          </w:p>
        </w:tc>
        <w:tc>
          <w:tcPr>
            <w:tcW w:w="1133" w:type="dxa"/>
          </w:tcPr>
          <w:p w14:paraId="4C812FBA" w14:textId="25CD55A8" w:rsidR="00646D19" w:rsidRPr="00646D19" w:rsidRDefault="00646D19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A</w:t>
            </w:r>
            <w:r w:rsidR="00027AA4">
              <w:rPr>
                <w:rFonts w:ascii="Book Antiqua" w:hAnsi="Book Antiqua"/>
                <w:lang w:val="it-IT"/>
              </w:rPr>
              <w:t>5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1310C0E0" w14:textId="77777777" w:rsidR="00646D19" w:rsidRPr="00646D19" w:rsidRDefault="00646D19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04C3FDBD" w14:textId="77777777" w:rsidR="00646D19" w:rsidRPr="00646D19" w:rsidRDefault="00646D19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646D19" w:rsidRPr="00646D19" w14:paraId="0418526B" w14:textId="77777777" w:rsidTr="00356320">
        <w:tc>
          <w:tcPr>
            <w:tcW w:w="550" w:type="dxa"/>
            <w:tcBorders>
              <w:bottom w:val="single" w:sz="4" w:space="0" w:color="auto"/>
            </w:tcBorders>
          </w:tcPr>
          <w:p w14:paraId="6D87009E" w14:textId="46856303" w:rsidR="00646D19" w:rsidRPr="00646D19" w:rsidRDefault="00356320" w:rsidP="000B350F">
            <w:pPr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6F2FA222" w14:textId="77777777" w:rsidR="00646D19" w:rsidRPr="00646D19" w:rsidRDefault="00646D19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116BF28F" w14:textId="77777777" w:rsidR="00646D19" w:rsidRPr="00646D19" w:rsidRDefault="00646D19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75450354" w14:textId="77777777" w:rsidR="00646D19" w:rsidRPr="00646D19" w:rsidRDefault="00646D19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739DB43C" w14:textId="77777777" w:rsidR="00646D19" w:rsidRPr="00646D19" w:rsidRDefault="00646D19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027AA4" w:rsidRPr="00646D19" w14:paraId="135EBD07" w14:textId="77777777" w:rsidTr="00356320">
        <w:tc>
          <w:tcPr>
            <w:tcW w:w="6819" w:type="dxa"/>
            <w:gridSpan w:val="3"/>
            <w:shd w:val="clear" w:color="auto" w:fill="DEEAF6" w:themeFill="accent5" w:themeFillTint="33"/>
          </w:tcPr>
          <w:p w14:paraId="7D7C6550" w14:textId="60DC27CA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2847A427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5F7129D5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25A55D67" w14:textId="65FC388A" w:rsidR="00646D19" w:rsidRDefault="00646D19" w:rsidP="0005191D">
      <w:pPr>
        <w:spacing w:after="0" w:line="240" w:lineRule="auto"/>
        <w:rPr>
          <w:rFonts w:ascii="Book Antiqua" w:hAnsi="Book Antiqua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4D0FEC" w:rsidRPr="00027AA4" w14:paraId="3A93E7AE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D769DE3" w14:textId="1CB7834D" w:rsidR="004D0FEC" w:rsidRPr="00027AA4" w:rsidRDefault="004D0FEC" w:rsidP="000B350F">
            <w:pPr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A</w:t>
            </w:r>
            <w:r w:rsidR="00356320">
              <w:rPr>
                <w:rFonts w:ascii="Book Antiqua" w:hAnsi="Book Antiqua"/>
                <w:b/>
                <w:bCs/>
              </w:rPr>
              <w:t>6</w:t>
            </w:r>
            <w:r w:rsidRPr="00027AA4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027AA4">
              <w:rPr>
                <w:rFonts w:ascii="Book Antiqua" w:hAnsi="Book Antiqua"/>
                <w:b/>
                <w:bCs/>
              </w:rPr>
              <w:t>Contribution to curriculum planning/revision/development</w:t>
            </w:r>
          </w:p>
        </w:tc>
      </w:tr>
      <w:tr w:rsidR="004D0FEC" w:rsidRPr="00F31360" w14:paraId="07BD1D10" w14:textId="77777777" w:rsidTr="004D0FEC">
        <w:tc>
          <w:tcPr>
            <w:tcW w:w="550" w:type="dxa"/>
            <w:shd w:val="clear" w:color="auto" w:fill="F2F2F2" w:themeFill="background1" w:themeFillShade="F2"/>
          </w:tcPr>
          <w:p w14:paraId="2C8C0CD5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13D50E44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6F90F3BC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 xml:space="preserve">Evidence </w:t>
            </w:r>
            <w:r w:rsidRPr="00027AA4">
              <w:rPr>
                <w:rFonts w:ascii="Book Antiqua" w:hAnsi="Book Antiqua"/>
                <w:b/>
                <w:bCs/>
              </w:rPr>
              <w:lastRenderedPageBreak/>
              <w:t>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26E35382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lastRenderedPageBreak/>
              <w:t xml:space="preserve">Points </w:t>
            </w:r>
            <w:r w:rsidRPr="00027AA4">
              <w:rPr>
                <w:rFonts w:ascii="Book Antiqua" w:hAnsi="Book Antiqua"/>
                <w:b/>
                <w:bCs/>
              </w:rPr>
              <w:lastRenderedPageBreak/>
              <w:t>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7A075E64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lastRenderedPageBreak/>
              <w:t xml:space="preserve">Point </w:t>
            </w:r>
            <w:r w:rsidRPr="00027AA4">
              <w:rPr>
                <w:rFonts w:ascii="Book Antiqua" w:hAnsi="Book Antiqua"/>
                <w:b/>
                <w:bCs/>
              </w:rPr>
              <w:lastRenderedPageBreak/>
              <w:t>from the panel</w:t>
            </w:r>
          </w:p>
        </w:tc>
      </w:tr>
      <w:tr w:rsidR="004D0FEC" w:rsidRPr="00646D19" w14:paraId="687C5977" w14:textId="77777777" w:rsidTr="004D0FEC">
        <w:tc>
          <w:tcPr>
            <w:tcW w:w="550" w:type="dxa"/>
          </w:tcPr>
          <w:p w14:paraId="7D10B6AA" w14:textId="77777777" w:rsidR="004D0FEC" w:rsidRPr="00F31360" w:rsidRDefault="004D0FEC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lastRenderedPageBreak/>
              <w:t>1</w:t>
            </w:r>
          </w:p>
        </w:tc>
        <w:tc>
          <w:tcPr>
            <w:tcW w:w="5136" w:type="dxa"/>
          </w:tcPr>
          <w:p w14:paraId="053C9F62" w14:textId="7093F769" w:rsidR="004D0FEC" w:rsidRPr="009567AE" w:rsidRDefault="004D0FEC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urse unit name, detail about contribution type, Senate meeting number and approval date.</w:t>
            </w:r>
          </w:p>
        </w:tc>
        <w:tc>
          <w:tcPr>
            <w:tcW w:w="1133" w:type="dxa"/>
          </w:tcPr>
          <w:p w14:paraId="01BB1D64" w14:textId="5209A7D8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A7x</w:t>
            </w:r>
          </w:p>
        </w:tc>
        <w:tc>
          <w:tcPr>
            <w:tcW w:w="1011" w:type="dxa"/>
          </w:tcPr>
          <w:p w14:paraId="02632DF1" w14:textId="77777777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31E63B43" w14:textId="77777777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4D0FEC" w:rsidRPr="00027AA4" w14:paraId="7FFD1C27" w14:textId="77777777" w:rsidTr="004D0FEC">
        <w:tc>
          <w:tcPr>
            <w:tcW w:w="550" w:type="dxa"/>
          </w:tcPr>
          <w:p w14:paraId="05812484" w14:textId="77777777" w:rsidR="004D0FEC" w:rsidRPr="00646D19" w:rsidRDefault="004D0FEC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4662A036" w14:textId="77777777" w:rsidR="004D0FEC" w:rsidRPr="00027AA4" w:rsidRDefault="004D0FEC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50A923AA" w14:textId="77777777" w:rsidR="004D0FEC" w:rsidRPr="00027AA4" w:rsidRDefault="004D0FEC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03CA07C1" w14:textId="77777777" w:rsidR="004D0FEC" w:rsidRPr="00027AA4" w:rsidRDefault="004D0FEC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7898262A" w14:textId="77777777" w:rsidR="004D0FEC" w:rsidRPr="00027AA4" w:rsidRDefault="004D0FEC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D0FEC" w:rsidRPr="00646D19" w14:paraId="0D0A3843" w14:textId="77777777" w:rsidTr="004D0FEC">
        <w:tc>
          <w:tcPr>
            <w:tcW w:w="550" w:type="dxa"/>
            <w:tcBorders>
              <w:bottom w:val="single" w:sz="4" w:space="0" w:color="auto"/>
            </w:tcBorders>
          </w:tcPr>
          <w:p w14:paraId="2C2E10F6" w14:textId="7787783E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7E4D6C87" w14:textId="77777777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7B497BF6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4D25958F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35E77F45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4D0FEC" w:rsidRPr="00646D19" w14:paraId="10AEB7F3" w14:textId="77777777" w:rsidTr="004D0FEC">
        <w:tc>
          <w:tcPr>
            <w:tcW w:w="6819" w:type="dxa"/>
            <w:gridSpan w:val="3"/>
            <w:shd w:val="clear" w:color="auto" w:fill="DEEAF6" w:themeFill="accent5" w:themeFillTint="33"/>
          </w:tcPr>
          <w:p w14:paraId="5C1D0CAC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617C1460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7026844F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1811EF43" w14:textId="4E42510A" w:rsidR="00027AA4" w:rsidRDefault="00027AA4" w:rsidP="0005191D">
      <w:pPr>
        <w:spacing w:after="0" w:line="240" w:lineRule="auto"/>
        <w:rPr>
          <w:rFonts w:ascii="Book Antiqua" w:hAnsi="Book Antiqua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4D0FEC" w:rsidRPr="00027AA4" w14:paraId="68C4794A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B21BFB6" w14:textId="532B55E7" w:rsidR="004D0FEC" w:rsidRPr="00027AA4" w:rsidRDefault="004D0FEC" w:rsidP="000B350F">
            <w:pPr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A</w:t>
            </w:r>
            <w:r w:rsidR="00356320">
              <w:rPr>
                <w:rFonts w:ascii="Book Antiqua" w:hAnsi="Book Antiqua"/>
                <w:b/>
                <w:bCs/>
              </w:rPr>
              <w:t>7</w:t>
            </w:r>
            <w:r w:rsidRPr="00027AA4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027AA4">
              <w:rPr>
                <w:rFonts w:ascii="Book Antiqua" w:hAnsi="Book Antiqua"/>
                <w:b/>
                <w:bCs/>
              </w:rPr>
              <w:t>Any other relevant contribution to teaching</w:t>
            </w:r>
          </w:p>
        </w:tc>
      </w:tr>
      <w:tr w:rsidR="004D0FEC" w:rsidRPr="00F31360" w14:paraId="5ECF3CB8" w14:textId="77777777" w:rsidTr="004D0FEC">
        <w:tc>
          <w:tcPr>
            <w:tcW w:w="550" w:type="dxa"/>
            <w:shd w:val="clear" w:color="auto" w:fill="F2F2F2" w:themeFill="background1" w:themeFillShade="F2"/>
          </w:tcPr>
          <w:p w14:paraId="632EDC94" w14:textId="77777777" w:rsidR="00027AA4" w:rsidRPr="00027AA4" w:rsidRDefault="00027AA4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17D101EB" w14:textId="77777777" w:rsidR="00027AA4" w:rsidRPr="00027AA4" w:rsidRDefault="00027AA4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48435A47" w14:textId="77777777" w:rsidR="00027AA4" w:rsidRPr="00027AA4" w:rsidRDefault="00027AA4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5AEB41B0" w14:textId="77777777" w:rsidR="00027AA4" w:rsidRPr="00027AA4" w:rsidRDefault="00027AA4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0E43EC5C" w14:textId="77777777" w:rsidR="00027AA4" w:rsidRPr="00027AA4" w:rsidRDefault="00027AA4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027AA4" w:rsidRPr="00646D19" w14:paraId="28EABE96" w14:textId="77777777" w:rsidTr="004D0FEC">
        <w:tc>
          <w:tcPr>
            <w:tcW w:w="550" w:type="dxa"/>
          </w:tcPr>
          <w:p w14:paraId="4F593AA1" w14:textId="77777777" w:rsidR="00027AA4" w:rsidRPr="00F31360" w:rsidRDefault="00027AA4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2D2B1FE3" w14:textId="353AE407" w:rsidR="00027AA4" w:rsidRPr="009567AE" w:rsidRDefault="003F04CC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tail of contribution 1</w:t>
            </w:r>
          </w:p>
        </w:tc>
        <w:tc>
          <w:tcPr>
            <w:tcW w:w="1133" w:type="dxa"/>
          </w:tcPr>
          <w:p w14:paraId="6A73026E" w14:textId="5C8A6510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A</w:t>
            </w:r>
            <w:r w:rsidR="003F04CC">
              <w:rPr>
                <w:rFonts w:ascii="Book Antiqua" w:hAnsi="Book Antiqua"/>
                <w:lang w:val="it-IT"/>
              </w:rPr>
              <w:t>8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5931344A" w14:textId="77777777" w:rsidR="00027AA4" w:rsidRPr="00646D19" w:rsidRDefault="00027AA4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4FAFDE2A" w14:textId="77777777" w:rsidR="00027AA4" w:rsidRPr="00646D19" w:rsidRDefault="00027AA4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027AA4" w:rsidRPr="00027AA4" w14:paraId="1538D3F8" w14:textId="77777777" w:rsidTr="004D0FEC">
        <w:tc>
          <w:tcPr>
            <w:tcW w:w="550" w:type="dxa"/>
          </w:tcPr>
          <w:p w14:paraId="509E455A" w14:textId="77777777" w:rsidR="00027AA4" w:rsidRPr="00646D19" w:rsidRDefault="00027AA4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62D764C3" w14:textId="77777777" w:rsidR="00027AA4" w:rsidRPr="00027AA4" w:rsidRDefault="00027AA4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7C416939" w14:textId="77777777" w:rsidR="00027AA4" w:rsidRPr="00027AA4" w:rsidRDefault="00027AA4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746EAE7C" w14:textId="77777777" w:rsidR="00027AA4" w:rsidRPr="00027AA4" w:rsidRDefault="00027AA4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5528B1C6" w14:textId="77777777" w:rsidR="00027AA4" w:rsidRPr="00027AA4" w:rsidRDefault="00027AA4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027AA4" w:rsidRPr="00646D19" w14:paraId="1744B01C" w14:textId="77777777" w:rsidTr="004D0FEC">
        <w:tc>
          <w:tcPr>
            <w:tcW w:w="550" w:type="dxa"/>
            <w:tcBorders>
              <w:bottom w:val="single" w:sz="4" w:space="0" w:color="auto"/>
            </w:tcBorders>
          </w:tcPr>
          <w:p w14:paraId="40289F2B" w14:textId="77777777" w:rsidR="00027AA4" w:rsidRPr="00646D19" w:rsidRDefault="00027AA4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716F18CC" w14:textId="77777777" w:rsidR="00027AA4" w:rsidRPr="00646D19" w:rsidRDefault="00027AA4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4E1744B1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6DB31A6E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0B09EFE4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027AA4" w:rsidRPr="00646D19" w14:paraId="7971FB78" w14:textId="77777777" w:rsidTr="004D0FEC">
        <w:tc>
          <w:tcPr>
            <w:tcW w:w="6819" w:type="dxa"/>
            <w:gridSpan w:val="3"/>
            <w:shd w:val="clear" w:color="auto" w:fill="DEEAF6" w:themeFill="accent5" w:themeFillTint="33"/>
          </w:tcPr>
          <w:p w14:paraId="4124D114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3C75BADE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0B8E9EE2" w14:textId="77777777" w:rsidR="00027AA4" w:rsidRPr="00646D19" w:rsidRDefault="00027AA4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612BD980" w14:textId="6A4400C7" w:rsidR="00027AA4" w:rsidRDefault="00027AA4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4DDEC71B" w14:textId="76893777" w:rsidR="00027AA4" w:rsidRDefault="00027AA4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921B636" w14:textId="6D57F155" w:rsidR="00027AA4" w:rsidRDefault="00027AA4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1D2412A" w14:textId="5A73194A" w:rsidR="00027AA4" w:rsidRDefault="00027AA4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C9E129D" w14:textId="273CC5A3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176C552" w14:textId="247CC317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1551D33" w14:textId="194E112F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2F601E0" w14:textId="12B2EB5C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74FBDAFF" w14:textId="7D0D59C6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43A0BED" w14:textId="10282779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F7F0141" w14:textId="76601292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5EB563E6" w14:textId="6FC647F1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24C2DD24" w14:textId="77777777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431FAB3" w14:textId="0C6B585B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D295ECC" w14:textId="7C5BD7DD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A75234E" w14:textId="2AD86870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4B2B6941" w14:textId="5B71B0E9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339CD3BB" w14:textId="227374CB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42544AA4" w14:textId="36C04694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9605CCF" w14:textId="50D517C9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19FE68C4" w14:textId="5005EC83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E4F381B" w14:textId="408B5CE1" w:rsidR="00AA41FF" w:rsidRDefault="00AA41FF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3D76F509" w14:textId="17A3372F" w:rsidR="00356320" w:rsidRDefault="00356320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B88C28A" w14:textId="789C185F" w:rsidR="00356320" w:rsidRDefault="00356320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175FF89D" w14:textId="57D15B80" w:rsidR="00356320" w:rsidRDefault="00356320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15B02DBF" w14:textId="77777777" w:rsidR="00356320" w:rsidRDefault="00356320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69251DB6" w14:textId="4FF1C847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099D1A9F" w14:textId="6B12FC88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526EE524" w14:textId="03597A1D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1AAE4A75" w14:textId="2B6B2C84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49979EC4" w14:textId="58B2A4BC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119FF660" w14:textId="77777777" w:rsidR="00B17EFE" w:rsidRDefault="00B17EFE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5866B0D7" w14:textId="769AFB33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32A3BE3A" w14:textId="4EC583B9" w:rsidR="004D0FEC" w:rsidRDefault="004D0FEC" w:rsidP="0005191D">
      <w:pPr>
        <w:spacing w:after="0" w:line="240" w:lineRule="auto"/>
        <w:rPr>
          <w:rFonts w:ascii="Book Antiqua" w:hAnsi="Book Antiqua"/>
          <w:lang w:val="it-IT"/>
        </w:rPr>
      </w:pPr>
    </w:p>
    <w:p w14:paraId="47F94AFA" w14:textId="1546DADA" w:rsidR="004D0FEC" w:rsidRPr="004A5331" w:rsidRDefault="004D0FEC" w:rsidP="00A62F11">
      <w:pPr>
        <w:spacing w:after="0"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  <w:r w:rsidRPr="004A5331">
        <w:rPr>
          <w:rFonts w:ascii="Book Antiqua" w:hAnsi="Book Antiqua"/>
          <w:b/>
          <w:bCs/>
          <w:sz w:val="24"/>
          <w:szCs w:val="24"/>
        </w:rPr>
        <w:lastRenderedPageBreak/>
        <w:t xml:space="preserve">Section B: </w:t>
      </w:r>
      <w:r w:rsidRPr="004A5331">
        <w:rPr>
          <w:rFonts w:ascii="Book Antiqua" w:hAnsi="Book Antiqua" w:cs="Times New Roman"/>
          <w:b/>
          <w:bCs/>
          <w:sz w:val="24"/>
          <w:szCs w:val="24"/>
        </w:rPr>
        <w:t>Research &amp; Creative Work</w:t>
      </w:r>
    </w:p>
    <w:p w14:paraId="50D2F477" w14:textId="77581DFC" w:rsidR="004D0FEC" w:rsidRDefault="004D0FEC" w:rsidP="0005191D">
      <w:pPr>
        <w:spacing w:after="0" w:line="240" w:lineRule="auto"/>
        <w:rPr>
          <w:rFonts w:ascii="Book Antiqua" w:hAnsi="Book Antiqua"/>
        </w:rPr>
      </w:pPr>
    </w:p>
    <w:p w14:paraId="0A834FE6" w14:textId="77777777" w:rsidR="004D0FEC" w:rsidRPr="004D0FEC" w:rsidRDefault="004D0FEC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4D0FEC" w:rsidRPr="00027AA4" w14:paraId="1D97BB3F" w14:textId="77777777" w:rsidTr="00AF5DC9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51B9108" w14:textId="7E1A4D80" w:rsidR="004D0FEC" w:rsidRPr="00027AA4" w:rsidRDefault="00AF5DC9" w:rsidP="000B350F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  <w:b/>
                <w:bCs/>
              </w:rPr>
              <w:t>B1</w:t>
            </w:r>
            <w:r>
              <w:rPr>
                <w:rFonts w:ascii="Book Antiqua" w:hAnsi="Book Antiqua"/>
                <w:b/>
                <w:bCs/>
              </w:rPr>
              <w:t xml:space="preserve">. </w:t>
            </w:r>
            <w:r w:rsidRPr="00AF5DC9">
              <w:rPr>
                <w:rFonts w:ascii="Book Antiqua" w:hAnsi="Book Antiqua"/>
                <w:b/>
                <w:bCs/>
              </w:rPr>
              <w:t>Publication</w:t>
            </w:r>
          </w:p>
        </w:tc>
      </w:tr>
      <w:tr w:rsidR="004D0FEC" w:rsidRPr="00F31360" w14:paraId="71612B34" w14:textId="77777777" w:rsidTr="00AF5DC9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03A8DDD" w14:textId="26D412EF" w:rsidR="004D0FEC" w:rsidRPr="004D0FEC" w:rsidRDefault="004D0FEC" w:rsidP="004D0FEC">
            <w:pPr>
              <w:rPr>
                <w:rFonts w:ascii="Book Antiqua" w:hAnsi="Book Antiqua"/>
                <w:b/>
                <w:bCs/>
              </w:rPr>
            </w:pPr>
            <w:r w:rsidRPr="004D0FEC">
              <w:rPr>
                <w:rFonts w:ascii="Book Antiqua" w:hAnsi="Book Antiqua" w:cs="Trebuchet MS"/>
                <w:b/>
                <w:bCs/>
                <w:color w:val="000000" w:themeColor="text1"/>
                <w:lang w:bidi="ta-IN"/>
              </w:rPr>
              <w:t xml:space="preserve">Type 1: Published in peer-reviewed articles in the recognized </w:t>
            </w:r>
            <w:r w:rsidRPr="004D0FEC">
              <w:rPr>
                <w:rFonts w:ascii="Book Antiqua" w:hAnsi="Book Antiqua"/>
                <w:b/>
                <w:bCs/>
                <w:color w:val="000000" w:themeColor="text1"/>
              </w:rPr>
              <w:t>indexed journals</w:t>
            </w:r>
          </w:p>
        </w:tc>
      </w:tr>
      <w:tr w:rsidR="004D0FEC" w:rsidRPr="00F31360" w14:paraId="4F685B6E" w14:textId="77777777" w:rsidTr="004D0FEC">
        <w:tc>
          <w:tcPr>
            <w:tcW w:w="550" w:type="dxa"/>
            <w:shd w:val="clear" w:color="auto" w:fill="F2F2F2" w:themeFill="background1" w:themeFillShade="F2"/>
          </w:tcPr>
          <w:p w14:paraId="3A8F5064" w14:textId="77777777" w:rsidR="004D0FEC" w:rsidRPr="00027AA4" w:rsidRDefault="004D0FEC" w:rsidP="004D0FEC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270BD815" w14:textId="77777777" w:rsidR="004D0FEC" w:rsidRPr="00027AA4" w:rsidRDefault="004D0FEC" w:rsidP="004D0FEC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0C6D699C" w14:textId="461FE7D7" w:rsidR="004D0FEC" w:rsidRPr="00027AA4" w:rsidRDefault="004D0FEC" w:rsidP="004D0FEC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5C794031" w14:textId="510DF7EC" w:rsidR="004D0FEC" w:rsidRPr="00027AA4" w:rsidRDefault="004D0FEC" w:rsidP="004D0FEC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32A06C52" w14:textId="1FED0A41" w:rsidR="004D0FEC" w:rsidRPr="00027AA4" w:rsidRDefault="004D0FEC" w:rsidP="004D0FEC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F5DC9" w:rsidRPr="00646D19" w14:paraId="47173F68" w14:textId="77777777" w:rsidTr="004D0FEC">
        <w:tc>
          <w:tcPr>
            <w:tcW w:w="550" w:type="dxa"/>
          </w:tcPr>
          <w:p w14:paraId="37C35484" w14:textId="7EC51551" w:rsidR="00AF5DC9" w:rsidRPr="00AF5DC9" w:rsidRDefault="00AF5DC9" w:rsidP="00AF5DC9">
            <w:pPr>
              <w:rPr>
                <w:rFonts w:ascii="Book Antiqua" w:hAnsi="Book Antiqua"/>
              </w:rPr>
            </w:pPr>
            <w:r w:rsidRPr="00AF5DC9"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62C2A5B7" w14:textId="77777777" w:rsidR="00AF5DC9" w:rsidRDefault="00AF5DC9" w:rsidP="00AF5DC9">
            <w:pPr>
              <w:rPr>
                <w:rFonts w:ascii="Book Antiqua" w:hAnsi="Book Antiqua"/>
              </w:rPr>
            </w:pPr>
            <w:proofErr w:type="spellStart"/>
            <w:r>
              <w:rPr>
                <w:rFonts w:ascii="Book Antiqua" w:hAnsi="Book Antiqua"/>
              </w:rPr>
              <w:t>Eg</w:t>
            </w:r>
            <w:proofErr w:type="spellEnd"/>
            <w:r>
              <w:rPr>
                <w:rFonts w:ascii="Book Antiqua" w:hAnsi="Book Antiqua"/>
              </w:rPr>
              <w:t>:</w:t>
            </w:r>
          </w:p>
          <w:p w14:paraId="5B8E11B6" w14:textId="605C53B7" w:rsidR="00AF5DC9" w:rsidRPr="009567AE" w:rsidRDefault="00AF5DC9" w:rsidP="00AF5DC9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uthor 1, Author 2 &amp; Author 3 (year) Title of the paper, Journal name, Issue (volume): Page no or Article ID. DOI:</w:t>
            </w:r>
          </w:p>
        </w:tc>
        <w:tc>
          <w:tcPr>
            <w:tcW w:w="1133" w:type="dxa"/>
          </w:tcPr>
          <w:p w14:paraId="744A5113" w14:textId="5A8898C2" w:rsidR="00AF5DC9" w:rsidRPr="00646D19" w:rsidRDefault="00AF5DC9" w:rsidP="00AF5DC9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B1x</w:t>
            </w:r>
          </w:p>
        </w:tc>
        <w:tc>
          <w:tcPr>
            <w:tcW w:w="1011" w:type="dxa"/>
          </w:tcPr>
          <w:p w14:paraId="62153D90" w14:textId="77777777" w:rsidR="00AF5DC9" w:rsidRPr="00646D19" w:rsidRDefault="00AF5DC9" w:rsidP="00AF5DC9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63E79A4C" w14:textId="77777777" w:rsidR="00AF5DC9" w:rsidRPr="00646D19" w:rsidRDefault="00AF5DC9" w:rsidP="00AF5DC9">
            <w:pPr>
              <w:rPr>
                <w:rFonts w:ascii="Book Antiqua" w:hAnsi="Book Antiqua"/>
                <w:lang w:val="it-IT"/>
              </w:rPr>
            </w:pPr>
          </w:p>
        </w:tc>
      </w:tr>
      <w:tr w:rsidR="00AF5DC9" w:rsidRPr="00027AA4" w14:paraId="26A6FB74" w14:textId="77777777" w:rsidTr="00AF5DC9">
        <w:tc>
          <w:tcPr>
            <w:tcW w:w="550" w:type="dxa"/>
            <w:tcBorders>
              <w:bottom w:val="single" w:sz="4" w:space="0" w:color="auto"/>
            </w:tcBorders>
          </w:tcPr>
          <w:p w14:paraId="61E864E7" w14:textId="35804AD2" w:rsidR="00AF5DC9" w:rsidRPr="00AF5DC9" w:rsidRDefault="00AF5DC9" w:rsidP="00AF5DC9">
            <w:pPr>
              <w:rPr>
                <w:rFonts w:ascii="Book Antiqua" w:hAnsi="Book Antiqua"/>
                <w:lang w:val="it-IT"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2B73CFE1" w14:textId="77777777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14FABC0A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720C822E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64EB018A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34B4E494" w14:textId="77777777" w:rsidTr="00AF5DC9">
        <w:tc>
          <w:tcPr>
            <w:tcW w:w="6819" w:type="dxa"/>
            <w:gridSpan w:val="3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110E072" w14:textId="577089B7" w:rsidR="00AF5DC9" w:rsidRPr="00027AA4" w:rsidRDefault="00AF5DC9" w:rsidP="004D0FEC">
            <w:pPr>
              <w:jc w:val="center"/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F7F17A7" w14:textId="77777777" w:rsidR="00AF5DC9" w:rsidRPr="00027AA4" w:rsidRDefault="00AF5DC9" w:rsidP="004D0FEC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49BB623F" w14:textId="77777777" w:rsidR="00AF5DC9" w:rsidRPr="00027AA4" w:rsidRDefault="00AF5DC9" w:rsidP="004D0FEC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115859C5" w14:textId="77777777" w:rsidTr="00AF5DC9">
        <w:tc>
          <w:tcPr>
            <w:tcW w:w="550" w:type="dxa"/>
            <w:tcBorders>
              <w:left w:val="nil"/>
              <w:bottom w:val="single" w:sz="4" w:space="0" w:color="auto"/>
              <w:right w:val="nil"/>
            </w:tcBorders>
          </w:tcPr>
          <w:p w14:paraId="18FAF7EF" w14:textId="05789504" w:rsidR="00AF5DC9" w:rsidRDefault="00AF5DC9" w:rsidP="004D0FEC">
            <w:pPr>
              <w:rPr>
                <w:rFonts w:ascii="Book Antiqua" w:hAnsi="Book Antiqua"/>
                <w:b/>
                <w:bCs/>
                <w:lang w:val="it-IT"/>
              </w:rPr>
            </w:pPr>
          </w:p>
        </w:tc>
        <w:tc>
          <w:tcPr>
            <w:tcW w:w="5136" w:type="dxa"/>
            <w:tcBorders>
              <w:left w:val="nil"/>
              <w:bottom w:val="single" w:sz="4" w:space="0" w:color="auto"/>
              <w:right w:val="nil"/>
            </w:tcBorders>
          </w:tcPr>
          <w:p w14:paraId="6F064C56" w14:textId="77777777" w:rsidR="00AF5DC9" w:rsidRPr="00027AA4" w:rsidRDefault="00AF5DC9" w:rsidP="004D0FEC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</w:tcPr>
          <w:p w14:paraId="5FAB6824" w14:textId="77777777" w:rsidR="00AF5DC9" w:rsidRPr="00027AA4" w:rsidRDefault="00AF5DC9" w:rsidP="004D0FEC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left w:val="nil"/>
              <w:bottom w:val="single" w:sz="4" w:space="0" w:color="auto"/>
              <w:right w:val="nil"/>
            </w:tcBorders>
          </w:tcPr>
          <w:p w14:paraId="4DC7124E" w14:textId="77777777" w:rsidR="00AF5DC9" w:rsidRPr="00027AA4" w:rsidRDefault="00AF5DC9" w:rsidP="004D0FEC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left w:val="nil"/>
              <w:bottom w:val="single" w:sz="4" w:space="0" w:color="auto"/>
              <w:right w:val="nil"/>
            </w:tcBorders>
          </w:tcPr>
          <w:p w14:paraId="69162362" w14:textId="77777777" w:rsidR="00AF5DC9" w:rsidRPr="00027AA4" w:rsidRDefault="00AF5DC9" w:rsidP="004D0FEC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23CC118E" w14:textId="77777777" w:rsidTr="00AF5DC9">
        <w:tc>
          <w:tcPr>
            <w:tcW w:w="9016" w:type="dxa"/>
            <w:gridSpan w:val="5"/>
            <w:shd w:val="clear" w:color="auto" w:fill="D9D9D9" w:themeFill="background1" w:themeFillShade="D9"/>
          </w:tcPr>
          <w:p w14:paraId="3C51A8F8" w14:textId="1C2153FC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 w:cs="Times New Roman"/>
                <w:b/>
                <w:bCs/>
              </w:rPr>
              <w:t>Type 2: Published in peer-reviewed articles in the journals other than the list in Type 1</w:t>
            </w:r>
          </w:p>
        </w:tc>
      </w:tr>
      <w:tr w:rsidR="00AF5DC9" w:rsidRPr="00027AA4" w14:paraId="35BA8D94" w14:textId="77777777" w:rsidTr="004D0FEC">
        <w:tc>
          <w:tcPr>
            <w:tcW w:w="550" w:type="dxa"/>
          </w:tcPr>
          <w:p w14:paraId="4145234B" w14:textId="77777777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</w:tcPr>
          <w:p w14:paraId="1467CD7D" w14:textId="77777777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6D42F4B2" w14:textId="53B2F19C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</w:tcPr>
          <w:p w14:paraId="3CB24B06" w14:textId="12EBDAEC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</w:tcPr>
          <w:p w14:paraId="1EF4F07C" w14:textId="7D3A3CC3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F5DC9" w:rsidRPr="00027AA4" w14:paraId="6A000FBF" w14:textId="77777777" w:rsidTr="004D0FEC">
        <w:tc>
          <w:tcPr>
            <w:tcW w:w="550" w:type="dxa"/>
          </w:tcPr>
          <w:p w14:paraId="1CD0CE3B" w14:textId="21CAE6DD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00075E44" w14:textId="77777777" w:rsidR="00AF5DC9" w:rsidRDefault="00AF5DC9" w:rsidP="00AF5DC9">
            <w:pPr>
              <w:rPr>
                <w:rFonts w:ascii="Book Antiqua" w:hAnsi="Book Antiqua"/>
              </w:rPr>
            </w:pPr>
            <w:proofErr w:type="spellStart"/>
            <w:r>
              <w:rPr>
                <w:rFonts w:ascii="Book Antiqua" w:hAnsi="Book Antiqua"/>
              </w:rPr>
              <w:t>Eg</w:t>
            </w:r>
            <w:proofErr w:type="spellEnd"/>
            <w:r>
              <w:rPr>
                <w:rFonts w:ascii="Book Antiqua" w:hAnsi="Book Antiqua"/>
              </w:rPr>
              <w:t>:</w:t>
            </w:r>
          </w:p>
          <w:p w14:paraId="11846628" w14:textId="35B81019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</w:rPr>
              <w:t>Author 1, Author 2 &amp; Author 3 (year) Title of the paper, Journal name, Issue (volume): Page no or Article ID. DOI:</w:t>
            </w:r>
          </w:p>
        </w:tc>
        <w:tc>
          <w:tcPr>
            <w:tcW w:w="1133" w:type="dxa"/>
          </w:tcPr>
          <w:p w14:paraId="1F4FD344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54689D29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4C621658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24A4F8F6" w14:textId="77777777" w:rsidTr="00AF5DC9">
        <w:tc>
          <w:tcPr>
            <w:tcW w:w="550" w:type="dxa"/>
            <w:tcBorders>
              <w:bottom w:val="single" w:sz="4" w:space="0" w:color="auto"/>
            </w:tcBorders>
          </w:tcPr>
          <w:p w14:paraId="5AB609C2" w14:textId="714E6E2A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4A14267" w14:textId="77777777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097D249D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20F2618B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0D94E86B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4E5019D5" w14:textId="77777777" w:rsidTr="00AF5DC9">
        <w:tc>
          <w:tcPr>
            <w:tcW w:w="6819" w:type="dxa"/>
            <w:gridSpan w:val="3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F8E8D77" w14:textId="1360082D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AD5E0A7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A183904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3CFB29CC" w14:textId="77777777" w:rsidTr="00AF5DC9">
        <w:tc>
          <w:tcPr>
            <w:tcW w:w="550" w:type="dxa"/>
            <w:tcBorders>
              <w:left w:val="nil"/>
              <w:bottom w:val="single" w:sz="4" w:space="0" w:color="auto"/>
              <w:right w:val="nil"/>
            </w:tcBorders>
          </w:tcPr>
          <w:p w14:paraId="41BE219C" w14:textId="77777777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tcBorders>
              <w:left w:val="nil"/>
              <w:bottom w:val="single" w:sz="4" w:space="0" w:color="auto"/>
              <w:right w:val="nil"/>
            </w:tcBorders>
          </w:tcPr>
          <w:p w14:paraId="361C4081" w14:textId="77777777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</w:tcPr>
          <w:p w14:paraId="74E35EBD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left w:val="nil"/>
              <w:bottom w:val="single" w:sz="4" w:space="0" w:color="auto"/>
              <w:right w:val="nil"/>
            </w:tcBorders>
          </w:tcPr>
          <w:p w14:paraId="51B67C9C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left w:val="nil"/>
              <w:bottom w:val="single" w:sz="4" w:space="0" w:color="auto"/>
              <w:right w:val="nil"/>
            </w:tcBorders>
          </w:tcPr>
          <w:p w14:paraId="60D74190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61AFEE2E" w14:textId="77777777" w:rsidTr="00AF5DC9">
        <w:tc>
          <w:tcPr>
            <w:tcW w:w="9016" w:type="dxa"/>
            <w:gridSpan w:val="5"/>
            <w:shd w:val="clear" w:color="auto" w:fill="D9D9D9" w:themeFill="background1" w:themeFillShade="D9"/>
          </w:tcPr>
          <w:p w14:paraId="35D5AF39" w14:textId="459FB9BF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 w:cs="Times New Roman"/>
                <w:b/>
                <w:bCs/>
              </w:rPr>
              <w:t xml:space="preserve">Type 3: </w:t>
            </w:r>
            <w:r w:rsidRPr="00AF5DC9">
              <w:rPr>
                <w:rFonts w:ascii="Book Antiqua" w:hAnsi="Book Antiqua" w:cs="Trebuchet MS"/>
                <w:b/>
                <w:bCs/>
                <w:lang w:bidi="ta-IN"/>
              </w:rPr>
              <w:t>Published as a peer reviewed full paper in conference proceedings</w:t>
            </w:r>
          </w:p>
        </w:tc>
      </w:tr>
      <w:tr w:rsidR="00AF5DC9" w:rsidRPr="00027AA4" w14:paraId="1639EC85" w14:textId="77777777" w:rsidTr="004D0FEC">
        <w:tc>
          <w:tcPr>
            <w:tcW w:w="550" w:type="dxa"/>
          </w:tcPr>
          <w:p w14:paraId="6D603CF6" w14:textId="77777777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</w:tcPr>
          <w:p w14:paraId="200F94BE" w14:textId="77777777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10C9FBBE" w14:textId="28015C0B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</w:tcPr>
          <w:p w14:paraId="2FCB5CC6" w14:textId="5734EB3C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</w:tcPr>
          <w:p w14:paraId="27B2ECFA" w14:textId="24314373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F5DC9" w:rsidRPr="00027AA4" w14:paraId="05913888" w14:textId="77777777" w:rsidTr="004D0FEC">
        <w:tc>
          <w:tcPr>
            <w:tcW w:w="550" w:type="dxa"/>
          </w:tcPr>
          <w:p w14:paraId="4490EB52" w14:textId="6DEC90DE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277E917B" w14:textId="77777777" w:rsidR="00AF5DC9" w:rsidRDefault="00AF5DC9" w:rsidP="00AF5DC9">
            <w:pPr>
              <w:rPr>
                <w:rFonts w:ascii="Book Antiqua" w:hAnsi="Book Antiqua"/>
              </w:rPr>
            </w:pPr>
            <w:proofErr w:type="spellStart"/>
            <w:r>
              <w:rPr>
                <w:rFonts w:ascii="Book Antiqua" w:hAnsi="Book Antiqua"/>
              </w:rPr>
              <w:t>Eg</w:t>
            </w:r>
            <w:proofErr w:type="spellEnd"/>
            <w:r>
              <w:rPr>
                <w:rFonts w:ascii="Book Antiqua" w:hAnsi="Book Antiqua"/>
              </w:rPr>
              <w:t>:</w:t>
            </w:r>
          </w:p>
          <w:p w14:paraId="06A0778B" w14:textId="74B26DD1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</w:rPr>
              <w:t>Author 1, Author 2 &amp; Author 3 (year) Title of the paper, Conference name, Date, Place</w:t>
            </w:r>
            <w:r w:rsidR="004672F8">
              <w:rPr>
                <w:rFonts w:ascii="Book Antiqua" w:hAnsi="Book Antiqua"/>
              </w:rPr>
              <w:t>.</w:t>
            </w:r>
          </w:p>
        </w:tc>
        <w:tc>
          <w:tcPr>
            <w:tcW w:w="1133" w:type="dxa"/>
          </w:tcPr>
          <w:p w14:paraId="5516BF4D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64B5C277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2BF232BD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50684DF6" w14:textId="77777777" w:rsidTr="00AF5DC9">
        <w:tc>
          <w:tcPr>
            <w:tcW w:w="550" w:type="dxa"/>
            <w:tcBorders>
              <w:bottom w:val="single" w:sz="4" w:space="0" w:color="auto"/>
            </w:tcBorders>
          </w:tcPr>
          <w:p w14:paraId="1B7DFBE9" w14:textId="3A6780B3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4B35C76D" w14:textId="77777777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693079C3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03BC0D87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605FA5CB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71676416" w14:textId="77777777" w:rsidTr="00AF5DC9">
        <w:tc>
          <w:tcPr>
            <w:tcW w:w="6819" w:type="dxa"/>
            <w:gridSpan w:val="3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451C578B" w14:textId="66265FE4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B57553F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06E455B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29EB22F7" w14:textId="77777777" w:rsidTr="00AF5DC9">
        <w:tc>
          <w:tcPr>
            <w:tcW w:w="550" w:type="dxa"/>
            <w:tcBorders>
              <w:left w:val="nil"/>
              <w:bottom w:val="single" w:sz="4" w:space="0" w:color="auto"/>
              <w:right w:val="nil"/>
            </w:tcBorders>
          </w:tcPr>
          <w:p w14:paraId="42C8220D" w14:textId="77777777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tcBorders>
              <w:left w:val="nil"/>
              <w:bottom w:val="single" w:sz="4" w:space="0" w:color="auto"/>
              <w:right w:val="nil"/>
            </w:tcBorders>
          </w:tcPr>
          <w:p w14:paraId="12CF146F" w14:textId="77777777" w:rsidR="00AF5DC9" w:rsidRPr="00027AA4" w:rsidRDefault="00AF5DC9" w:rsidP="00AF5DC9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</w:tcPr>
          <w:p w14:paraId="2D4F9348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left w:val="nil"/>
              <w:bottom w:val="single" w:sz="4" w:space="0" w:color="auto"/>
              <w:right w:val="nil"/>
            </w:tcBorders>
          </w:tcPr>
          <w:p w14:paraId="60D20A65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left w:val="nil"/>
              <w:bottom w:val="single" w:sz="4" w:space="0" w:color="auto"/>
              <w:right w:val="nil"/>
            </w:tcBorders>
          </w:tcPr>
          <w:p w14:paraId="74E5AB57" w14:textId="77777777" w:rsidR="00AF5DC9" w:rsidRPr="00027AA4" w:rsidRDefault="00AF5DC9" w:rsidP="00AF5DC9">
            <w:pPr>
              <w:jc w:val="center"/>
              <w:rPr>
                <w:rFonts w:ascii="Book Antiqua" w:hAnsi="Book Antiqua"/>
              </w:rPr>
            </w:pPr>
          </w:p>
        </w:tc>
      </w:tr>
      <w:tr w:rsidR="00AF5DC9" w:rsidRPr="00027AA4" w14:paraId="42B9B52E" w14:textId="77777777" w:rsidTr="00AF5DC9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8A3E5F4" w14:textId="3BBE1B3D" w:rsidR="00AF5DC9" w:rsidRPr="00AF5DC9" w:rsidRDefault="00AF5DC9" w:rsidP="00AF5DC9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 w:cs="Times New Roman"/>
                <w:b/>
                <w:bCs/>
              </w:rPr>
              <w:t>Type 4: Published article in the scientific magazines</w:t>
            </w:r>
          </w:p>
        </w:tc>
      </w:tr>
      <w:tr w:rsidR="00AF5DC9" w:rsidRPr="00AF5DC9" w14:paraId="2D24331A" w14:textId="77777777" w:rsidTr="004D0FEC">
        <w:tc>
          <w:tcPr>
            <w:tcW w:w="550" w:type="dxa"/>
            <w:tcBorders>
              <w:bottom w:val="single" w:sz="4" w:space="0" w:color="auto"/>
            </w:tcBorders>
          </w:tcPr>
          <w:p w14:paraId="6F094F54" w14:textId="77777777" w:rsidR="00AF5DC9" w:rsidRPr="00AF5DC9" w:rsidRDefault="00AF5DC9" w:rsidP="00AF5DC9">
            <w:pPr>
              <w:rPr>
                <w:rFonts w:ascii="Book Antiqua" w:hAnsi="Book Antiqua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53354093" w14:textId="77777777" w:rsidR="00AF5DC9" w:rsidRPr="00AF5DC9" w:rsidRDefault="00AF5DC9" w:rsidP="00AF5DC9">
            <w:pPr>
              <w:rPr>
                <w:rFonts w:ascii="Book Antiqua" w:hAnsi="Book Antiqua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CFB395E" w14:textId="01931972" w:rsidR="00AF5DC9" w:rsidRPr="00AF5DC9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0CD4AF8E" w14:textId="0343CCF6" w:rsidR="00AF5DC9" w:rsidRPr="00AF5DC9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565F9D59" w14:textId="5B1AA2BA" w:rsidR="00AF5DC9" w:rsidRPr="00AF5DC9" w:rsidRDefault="00AF5DC9" w:rsidP="00AF5DC9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F5DC9" w:rsidRPr="00AF5DC9" w14:paraId="12564379" w14:textId="77777777" w:rsidTr="004D0FEC">
        <w:tc>
          <w:tcPr>
            <w:tcW w:w="550" w:type="dxa"/>
            <w:tcBorders>
              <w:bottom w:val="single" w:sz="4" w:space="0" w:color="auto"/>
            </w:tcBorders>
          </w:tcPr>
          <w:p w14:paraId="3BE35808" w14:textId="42A9C40F" w:rsidR="00AF5DC9" w:rsidRPr="00AF5DC9" w:rsidRDefault="00AF5DC9" w:rsidP="00AF5DC9">
            <w:pPr>
              <w:rPr>
                <w:rFonts w:ascii="Book Antiqua" w:hAnsi="Book Antiqua"/>
              </w:rPr>
            </w:pPr>
            <w:r w:rsidRPr="00AF5DC9"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05D34679" w14:textId="77777777" w:rsidR="00AF5DC9" w:rsidRDefault="00AF5DC9" w:rsidP="00AF5DC9">
            <w:pPr>
              <w:rPr>
                <w:rFonts w:ascii="Book Antiqua" w:hAnsi="Book Antiqua"/>
              </w:rPr>
            </w:pPr>
            <w:proofErr w:type="spellStart"/>
            <w:r>
              <w:rPr>
                <w:rFonts w:ascii="Book Antiqua" w:hAnsi="Book Antiqua"/>
              </w:rPr>
              <w:t>Eg</w:t>
            </w:r>
            <w:proofErr w:type="spellEnd"/>
            <w:r>
              <w:rPr>
                <w:rFonts w:ascii="Book Antiqua" w:hAnsi="Book Antiqua"/>
              </w:rPr>
              <w:t>:</w:t>
            </w:r>
          </w:p>
          <w:p w14:paraId="1BB4EF65" w14:textId="55DC04D6" w:rsidR="00AF5DC9" w:rsidRPr="00AF5DC9" w:rsidRDefault="00AF5DC9" w:rsidP="00AF5DC9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uthor 1, Author 2 &amp; Author 3 (year) Title of the </w:t>
            </w:r>
            <w:r w:rsidR="004672F8">
              <w:rPr>
                <w:rFonts w:ascii="Book Antiqua" w:hAnsi="Book Antiqua"/>
              </w:rPr>
              <w:t>Article</w:t>
            </w:r>
            <w:r>
              <w:rPr>
                <w:rFonts w:ascii="Book Antiqua" w:hAnsi="Book Antiqua"/>
              </w:rPr>
              <w:t xml:space="preserve">, </w:t>
            </w:r>
            <w:r w:rsidR="004672F8">
              <w:rPr>
                <w:rFonts w:ascii="Book Antiqua" w:hAnsi="Book Antiqua"/>
              </w:rPr>
              <w:t>Magazine</w:t>
            </w:r>
            <w:r>
              <w:rPr>
                <w:rFonts w:ascii="Book Antiqua" w:hAnsi="Book Antiqua"/>
              </w:rPr>
              <w:t xml:space="preserve"> name, Issue: Page no</w:t>
            </w:r>
            <w:r w:rsidR="004672F8">
              <w:rPr>
                <w:rFonts w:ascii="Book Antiqua" w:hAnsi="Book Antiqua"/>
              </w:rPr>
              <w:t>.</w:t>
            </w: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0750A9EC" w14:textId="77777777" w:rsidR="00AF5DC9" w:rsidRPr="00027AA4" w:rsidRDefault="00AF5DC9" w:rsidP="00AF5DC9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3C936700" w14:textId="77777777" w:rsidR="00AF5DC9" w:rsidRPr="00027AA4" w:rsidRDefault="00AF5DC9" w:rsidP="00AF5DC9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7DE3418A" w14:textId="77777777" w:rsidR="00AF5DC9" w:rsidRPr="00027AA4" w:rsidRDefault="00AF5DC9" w:rsidP="00AF5DC9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  <w:tr w:rsidR="00AF5DC9" w:rsidRPr="00AF5DC9" w14:paraId="062AB05B" w14:textId="77777777" w:rsidTr="004D0FEC">
        <w:tc>
          <w:tcPr>
            <w:tcW w:w="550" w:type="dxa"/>
            <w:tcBorders>
              <w:bottom w:val="single" w:sz="4" w:space="0" w:color="auto"/>
            </w:tcBorders>
          </w:tcPr>
          <w:p w14:paraId="546DF93D" w14:textId="51FA39ED" w:rsidR="00AF5DC9" w:rsidRPr="00AF5DC9" w:rsidRDefault="00AF5DC9" w:rsidP="00AF5DC9">
            <w:pPr>
              <w:rPr>
                <w:rFonts w:ascii="Book Antiqua" w:hAnsi="Book Antiqua"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9FF78D9" w14:textId="77777777" w:rsidR="00AF5DC9" w:rsidRPr="00AF5DC9" w:rsidRDefault="00AF5DC9" w:rsidP="00AF5DC9">
            <w:pPr>
              <w:rPr>
                <w:rFonts w:ascii="Book Antiqua" w:hAnsi="Book Antiqua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78CBCE95" w14:textId="77777777" w:rsidR="00AF5DC9" w:rsidRPr="00027AA4" w:rsidRDefault="00AF5DC9" w:rsidP="00AF5DC9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3DC11B59" w14:textId="77777777" w:rsidR="00AF5DC9" w:rsidRPr="00027AA4" w:rsidRDefault="00AF5DC9" w:rsidP="00AF5DC9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3442EA7E" w14:textId="77777777" w:rsidR="00AF5DC9" w:rsidRPr="00027AA4" w:rsidRDefault="00AF5DC9" w:rsidP="00AF5DC9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  <w:tr w:rsidR="00AF5DC9" w:rsidRPr="00646D19" w14:paraId="50838ABB" w14:textId="77777777" w:rsidTr="004D0FEC">
        <w:tc>
          <w:tcPr>
            <w:tcW w:w="6819" w:type="dxa"/>
            <w:gridSpan w:val="3"/>
            <w:shd w:val="clear" w:color="auto" w:fill="DEEAF6" w:themeFill="accent5" w:themeFillTint="33"/>
          </w:tcPr>
          <w:p w14:paraId="60C94921" w14:textId="77777777" w:rsidR="00AF5DC9" w:rsidRPr="00646D19" w:rsidRDefault="00AF5DC9" w:rsidP="00AF5DC9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25076B47" w14:textId="77777777" w:rsidR="00AF5DC9" w:rsidRPr="00646D19" w:rsidRDefault="00AF5DC9" w:rsidP="00AF5DC9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28AB590A" w14:textId="77777777" w:rsidR="00AF5DC9" w:rsidRPr="00646D19" w:rsidRDefault="00AF5DC9" w:rsidP="00AF5DC9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5091FF5F" w14:textId="7C0432F2" w:rsidR="00027AA4" w:rsidRDefault="00027AA4" w:rsidP="0005191D">
      <w:pPr>
        <w:spacing w:after="0" w:line="240" w:lineRule="auto"/>
        <w:rPr>
          <w:rFonts w:ascii="Book Antiqua" w:hAnsi="Book Antiqua"/>
        </w:rPr>
      </w:pPr>
    </w:p>
    <w:p w14:paraId="48237875" w14:textId="77777777" w:rsidR="004672F8" w:rsidRDefault="004672F8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4672F8" w:rsidRPr="00027AA4" w14:paraId="1E233069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290F566" w14:textId="63B21B04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  <w:r w:rsidRPr="004672F8">
              <w:rPr>
                <w:rFonts w:ascii="Book Antiqua" w:hAnsi="Book Antiqua"/>
                <w:b/>
                <w:bCs/>
              </w:rPr>
              <w:t>B</w:t>
            </w:r>
            <w:r>
              <w:rPr>
                <w:rFonts w:ascii="Book Antiqua" w:hAnsi="Book Antiqua"/>
                <w:b/>
                <w:bCs/>
              </w:rPr>
              <w:t>2</w:t>
            </w:r>
            <w:r w:rsidRPr="004672F8">
              <w:rPr>
                <w:rFonts w:ascii="Book Antiqua" w:hAnsi="Book Antiqua"/>
                <w:b/>
                <w:bCs/>
              </w:rPr>
              <w:t>. Books and Book chapters</w:t>
            </w:r>
          </w:p>
        </w:tc>
      </w:tr>
      <w:tr w:rsidR="004672F8" w:rsidRPr="00F31360" w14:paraId="21B5E06B" w14:textId="77777777" w:rsidTr="000B350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4704E444" w14:textId="12A310C8" w:rsidR="004672F8" w:rsidRPr="004D0FEC" w:rsidRDefault="004672F8" w:rsidP="000B350F">
            <w:pPr>
              <w:rPr>
                <w:rFonts w:ascii="Book Antiqua" w:hAnsi="Book Antiqua"/>
                <w:b/>
                <w:bCs/>
              </w:rPr>
            </w:pPr>
            <w:r w:rsidRPr="004672F8">
              <w:rPr>
                <w:rFonts w:ascii="Book Antiqua" w:hAnsi="Book Antiqua" w:cs="Trebuchet MS"/>
                <w:b/>
                <w:bCs/>
                <w:color w:val="000000" w:themeColor="text1"/>
                <w:lang w:bidi="ta-IN"/>
              </w:rPr>
              <w:t>Books published by a reputed international publisher</w:t>
            </w:r>
          </w:p>
        </w:tc>
      </w:tr>
      <w:tr w:rsidR="004672F8" w:rsidRPr="00F31360" w14:paraId="22A477AF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596F28EF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18823E48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579C0162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 xml:space="preserve">Evidence </w:t>
            </w:r>
            <w:r w:rsidRPr="00027AA4">
              <w:rPr>
                <w:rFonts w:ascii="Book Antiqua" w:hAnsi="Book Antiqua"/>
                <w:b/>
                <w:bCs/>
              </w:rPr>
              <w:lastRenderedPageBreak/>
              <w:t>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16EDF368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lastRenderedPageBreak/>
              <w:t xml:space="preserve">Points </w:t>
            </w:r>
            <w:r w:rsidRPr="00027AA4">
              <w:rPr>
                <w:rFonts w:ascii="Book Antiqua" w:hAnsi="Book Antiqua"/>
                <w:b/>
                <w:bCs/>
              </w:rPr>
              <w:lastRenderedPageBreak/>
              <w:t>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19F9859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lastRenderedPageBreak/>
              <w:t xml:space="preserve">Point </w:t>
            </w:r>
            <w:r w:rsidRPr="00027AA4">
              <w:rPr>
                <w:rFonts w:ascii="Book Antiqua" w:hAnsi="Book Antiqua"/>
                <w:b/>
                <w:bCs/>
              </w:rPr>
              <w:lastRenderedPageBreak/>
              <w:t>from the panel</w:t>
            </w:r>
          </w:p>
        </w:tc>
      </w:tr>
      <w:tr w:rsidR="004672F8" w:rsidRPr="00646D19" w14:paraId="413F2019" w14:textId="77777777" w:rsidTr="000B350F">
        <w:tc>
          <w:tcPr>
            <w:tcW w:w="550" w:type="dxa"/>
          </w:tcPr>
          <w:p w14:paraId="1A9036E3" w14:textId="77777777" w:rsidR="004672F8" w:rsidRPr="00AF5DC9" w:rsidRDefault="004672F8" w:rsidP="000B350F">
            <w:pPr>
              <w:rPr>
                <w:rFonts w:ascii="Book Antiqua" w:hAnsi="Book Antiqua"/>
              </w:rPr>
            </w:pPr>
            <w:r w:rsidRPr="00AF5DC9">
              <w:rPr>
                <w:rFonts w:ascii="Book Antiqua" w:hAnsi="Book Antiqua"/>
              </w:rPr>
              <w:lastRenderedPageBreak/>
              <w:t>1</w:t>
            </w:r>
          </w:p>
        </w:tc>
        <w:tc>
          <w:tcPr>
            <w:tcW w:w="5136" w:type="dxa"/>
          </w:tcPr>
          <w:p w14:paraId="0BBE7E70" w14:textId="1E8A230B" w:rsidR="004672F8" w:rsidRPr="009567AE" w:rsidRDefault="00AA41FF" w:rsidP="00DA571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uthors, Title of the book, Publisher, Place, Year</w:t>
            </w:r>
          </w:p>
        </w:tc>
        <w:tc>
          <w:tcPr>
            <w:tcW w:w="1133" w:type="dxa"/>
          </w:tcPr>
          <w:p w14:paraId="26053401" w14:textId="58D108DD" w:rsidR="004672F8" w:rsidRPr="00646D19" w:rsidRDefault="004672F8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B</w:t>
            </w:r>
            <w:r w:rsidR="00DA5711">
              <w:rPr>
                <w:rFonts w:ascii="Book Antiqua" w:hAnsi="Book Antiqua"/>
                <w:lang w:val="it-IT"/>
              </w:rPr>
              <w:t>2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30A8CF60" w14:textId="77777777" w:rsidR="004672F8" w:rsidRPr="00646D19" w:rsidRDefault="004672F8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57285484" w14:textId="77777777" w:rsidR="004672F8" w:rsidRPr="00646D19" w:rsidRDefault="004672F8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4672F8" w:rsidRPr="00027AA4" w14:paraId="36009D7B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2DBF3840" w14:textId="77777777" w:rsidR="004672F8" w:rsidRPr="00AF5DC9" w:rsidRDefault="004672F8" w:rsidP="000B350F">
            <w:pPr>
              <w:rPr>
                <w:rFonts w:ascii="Book Antiqua" w:hAnsi="Book Antiqua"/>
                <w:lang w:val="it-IT"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BDDA893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2198C128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7C36E662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6131290C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07F4BE60" w14:textId="77777777" w:rsidTr="000B350F">
        <w:tc>
          <w:tcPr>
            <w:tcW w:w="6819" w:type="dxa"/>
            <w:gridSpan w:val="3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0A655A5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8306C3E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4B53D13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7F36A140" w14:textId="77777777" w:rsidTr="000B350F">
        <w:tc>
          <w:tcPr>
            <w:tcW w:w="550" w:type="dxa"/>
            <w:tcBorders>
              <w:left w:val="nil"/>
              <w:bottom w:val="single" w:sz="4" w:space="0" w:color="auto"/>
              <w:right w:val="nil"/>
            </w:tcBorders>
          </w:tcPr>
          <w:p w14:paraId="53380C64" w14:textId="77777777" w:rsidR="004672F8" w:rsidRDefault="004672F8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</w:p>
        </w:tc>
        <w:tc>
          <w:tcPr>
            <w:tcW w:w="5136" w:type="dxa"/>
            <w:tcBorders>
              <w:left w:val="nil"/>
              <w:bottom w:val="single" w:sz="4" w:space="0" w:color="auto"/>
              <w:right w:val="nil"/>
            </w:tcBorders>
          </w:tcPr>
          <w:p w14:paraId="284035EA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</w:tcPr>
          <w:p w14:paraId="426126D4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left w:val="nil"/>
              <w:bottom w:val="single" w:sz="4" w:space="0" w:color="auto"/>
              <w:right w:val="nil"/>
            </w:tcBorders>
          </w:tcPr>
          <w:p w14:paraId="241B5E2C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left w:val="nil"/>
              <w:bottom w:val="single" w:sz="4" w:space="0" w:color="auto"/>
              <w:right w:val="nil"/>
            </w:tcBorders>
          </w:tcPr>
          <w:p w14:paraId="48F87894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213F662B" w14:textId="77777777" w:rsidTr="000B350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6DD50C22" w14:textId="27CB4D2C" w:rsidR="004672F8" w:rsidRPr="00AF5DC9" w:rsidRDefault="004672F8" w:rsidP="004672F8">
            <w:pPr>
              <w:rPr>
                <w:rFonts w:ascii="Book Antiqua" w:hAnsi="Book Antiqua"/>
                <w:b/>
                <w:bCs/>
              </w:rPr>
            </w:pPr>
            <w:r w:rsidRPr="004672F8">
              <w:rPr>
                <w:rFonts w:ascii="Book Antiqua" w:hAnsi="Book Antiqua" w:cs="Trebuchet MS"/>
                <w:b/>
                <w:bCs/>
                <w:color w:val="000000" w:themeColor="text1"/>
                <w:lang w:bidi="ta-IN"/>
              </w:rPr>
              <w:t>Books published by a reputed national publisher</w:t>
            </w:r>
          </w:p>
        </w:tc>
      </w:tr>
      <w:tr w:rsidR="004672F8" w:rsidRPr="00027AA4" w14:paraId="2854EF5E" w14:textId="77777777" w:rsidTr="000B350F">
        <w:tc>
          <w:tcPr>
            <w:tcW w:w="550" w:type="dxa"/>
          </w:tcPr>
          <w:p w14:paraId="183F562B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</w:tcPr>
          <w:p w14:paraId="50D95B3B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3D8DB555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</w:tcPr>
          <w:p w14:paraId="007261FD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</w:tcPr>
          <w:p w14:paraId="3F25CDCC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4672F8" w:rsidRPr="00027AA4" w14:paraId="10F7AE49" w14:textId="77777777" w:rsidTr="000B350F">
        <w:tc>
          <w:tcPr>
            <w:tcW w:w="550" w:type="dxa"/>
          </w:tcPr>
          <w:p w14:paraId="5D6FA96F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3D8161CD" w14:textId="1405821B" w:rsidR="004672F8" w:rsidRPr="00027AA4" w:rsidRDefault="00AA41FF" w:rsidP="000B350F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</w:rPr>
              <w:t>Authors, Title of the book, Publisher, Place, Year</w:t>
            </w:r>
          </w:p>
        </w:tc>
        <w:tc>
          <w:tcPr>
            <w:tcW w:w="1133" w:type="dxa"/>
          </w:tcPr>
          <w:p w14:paraId="2791DD66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21E7696C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45C42622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0B88A202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08E5E863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7710C47A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594E6418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2F62DC97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7EB54799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073899D4" w14:textId="77777777" w:rsidTr="000B350F">
        <w:tc>
          <w:tcPr>
            <w:tcW w:w="6819" w:type="dxa"/>
            <w:gridSpan w:val="3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3BBF016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2BF628CD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D880BC7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5C57FAF6" w14:textId="77777777" w:rsidTr="000B350F">
        <w:tc>
          <w:tcPr>
            <w:tcW w:w="550" w:type="dxa"/>
            <w:tcBorders>
              <w:left w:val="nil"/>
              <w:bottom w:val="single" w:sz="4" w:space="0" w:color="auto"/>
              <w:right w:val="nil"/>
            </w:tcBorders>
          </w:tcPr>
          <w:p w14:paraId="217206E6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tcBorders>
              <w:left w:val="nil"/>
              <w:bottom w:val="single" w:sz="4" w:space="0" w:color="auto"/>
              <w:right w:val="nil"/>
            </w:tcBorders>
          </w:tcPr>
          <w:p w14:paraId="2E7F77D4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</w:tcPr>
          <w:p w14:paraId="6B24C46C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left w:val="nil"/>
              <w:bottom w:val="single" w:sz="4" w:space="0" w:color="auto"/>
              <w:right w:val="nil"/>
            </w:tcBorders>
          </w:tcPr>
          <w:p w14:paraId="7C905D37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left w:val="nil"/>
              <w:bottom w:val="single" w:sz="4" w:space="0" w:color="auto"/>
              <w:right w:val="nil"/>
            </w:tcBorders>
          </w:tcPr>
          <w:p w14:paraId="4954FC18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58582366" w14:textId="77777777" w:rsidTr="000B350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36438BD4" w14:textId="6AEF95FC" w:rsidR="004672F8" w:rsidRPr="00AF5DC9" w:rsidRDefault="004672F8" w:rsidP="004672F8">
            <w:pPr>
              <w:rPr>
                <w:rFonts w:ascii="Book Antiqua" w:hAnsi="Book Antiqua"/>
                <w:b/>
                <w:bCs/>
              </w:rPr>
            </w:pPr>
            <w:r w:rsidRPr="004672F8">
              <w:rPr>
                <w:rFonts w:ascii="Book Antiqua" w:hAnsi="Book Antiqua" w:cs="Times New Roman"/>
                <w:b/>
                <w:bCs/>
              </w:rPr>
              <w:t>Book chapters published by a reputed international publisher</w:t>
            </w:r>
          </w:p>
        </w:tc>
      </w:tr>
      <w:tr w:rsidR="004672F8" w:rsidRPr="00027AA4" w14:paraId="7F766E0F" w14:textId="77777777" w:rsidTr="000B350F">
        <w:tc>
          <w:tcPr>
            <w:tcW w:w="550" w:type="dxa"/>
          </w:tcPr>
          <w:p w14:paraId="4852E2A9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</w:tcPr>
          <w:p w14:paraId="2ECE48BC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3AC917E2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</w:tcPr>
          <w:p w14:paraId="4FA60CCC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</w:tcPr>
          <w:p w14:paraId="3045C3D4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4672F8" w:rsidRPr="00027AA4" w14:paraId="53225E55" w14:textId="77777777" w:rsidTr="000B350F">
        <w:tc>
          <w:tcPr>
            <w:tcW w:w="550" w:type="dxa"/>
          </w:tcPr>
          <w:p w14:paraId="7D6931AD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7016CB9A" w14:textId="3AEABEE3" w:rsidR="004672F8" w:rsidRPr="00027AA4" w:rsidRDefault="00AA41FF" w:rsidP="000B350F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</w:rPr>
              <w:t>Authors, Chapter title, Title of the book, Publisher, Place, Year</w:t>
            </w:r>
          </w:p>
        </w:tc>
        <w:tc>
          <w:tcPr>
            <w:tcW w:w="1133" w:type="dxa"/>
          </w:tcPr>
          <w:p w14:paraId="358DD8C5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1DC1C0EE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2D132941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20FDB17C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6889B3CD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05C39FE9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CDA585B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1F7C6311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01F14C03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3299AA61" w14:textId="77777777" w:rsidTr="000B350F">
        <w:tc>
          <w:tcPr>
            <w:tcW w:w="6819" w:type="dxa"/>
            <w:gridSpan w:val="3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F8EA3D6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E3025A7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8215A7F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4FF88FBB" w14:textId="77777777" w:rsidTr="000B350F">
        <w:tc>
          <w:tcPr>
            <w:tcW w:w="550" w:type="dxa"/>
            <w:tcBorders>
              <w:left w:val="nil"/>
              <w:bottom w:val="single" w:sz="4" w:space="0" w:color="auto"/>
              <w:right w:val="nil"/>
            </w:tcBorders>
          </w:tcPr>
          <w:p w14:paraId="4C2A28F9" w14:textId="77777777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tcBorders>
              <w:left w:val="nil"/>
              <w:bottom w:val="single" w:sz="4" w:space="0" w:color="auto"/>
              <w:right w:val="nil"/>
            </w:tcBorders>
          </w:tcPr>
          <w:p w14:paraId="0872BB37" w14:textId="77777777" w:rsidR="004672F8" w:rsidRPr="00027AA4" w:rsidRDefault="004672F8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</w:tcPr>
          <w:p w14:paraId="3484EFE4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  <w:tcBorders>
              <w:left w:val="nil"/>
              <w:bottom w:val="single" w:sz="4" w:space="0" w:color="auto"/>
              <w:right w:val="nil"/>
            </w:tcBorders>
          </w:tcPr>
          <w:p w14:paraId="6AF3DF88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  <w:tcBorders>
              <w:left w:val="nil"/>
              <w:bottom w:val="single" w:sz="4" w:space="0" w:color="auto"/>
              <w:right w:val="nil"/>
            </w:tcBorders>
          </w:tcPr>
          <w:p w14:paraId="28D35F37" w14:textId="77777777" w:rsidR="004672F8" w:rsidRPr="00027AA4" w:rsidRDefault="004672F8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672F8" w:rsidRPr="00027AA4" w14:paraId="064BEDF1" w14:textId="77777777" w:rsidTr="000B350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0DAECF1B" w14:textId="26ABC7E5" w:rsidR="004672F8" w:rsidRPr="00AF5DC9" w:rsidRDefault="004672F8" w:rsidP="000B350F">
            <w:pPr>
              <w:rPr>
                <w:rFonts w:ascii="Book Antiqua" w:hAnsi="Book Antiqua"/>
                <w:b/>
                <w:bCs/>
              </w:rPr>
            </w:pPr>
            <w:r w:rsidRPr="004672F8">
              <w:rPr>
                <w:rFonts w:ascii="Book Antiqua" w:hAnsi="Book Antiqua" w:cs="Times New Roman"/>
                <w:b/>
                <w:bCs/>
              </w:rPr>
              <w:t>Book chapters published by a reputed national publisher</w:t>
            </w:r>
          </w:p>
        </w:tc>
      </w:tr>
      <w:tr w:rsidR="004672F8" w:rsidRPr="00AF5DC9" w14:paraId="2752786B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29F3F3B2" w14:textId="77777777" w:rsidR="004672F8" w:rsidRPr="00AF5DC9" w:rsidRDefault="004672F8" w:rsidP="000B350F">
            <w:pPr>
              <w:rPr>
                <w:rFonts w:ascii="Book Antiqua" w:hAnsi="Book Antiqua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0ED8AF89" w14:textId="77777777" w:rsidR="004672F8" w:rsidRPr="00AF5DC9" w:rsidRDefault="004672F8" w:rsidP="000B350F">
            <w:pPr>
              <w:rPr>
                <w:rFonts w:ascii="Book Antiqua" w:hAnsi="Book Antiqua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29D2D344" w14:textId="77777777" w:rsidR="004672F8" w:rsidRPr="00AF5DC9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17FFAFE6" w14:textId="77777777" w:rsidR="004672F8" w:rsidRPr="00AF5DC9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470BB603" w14:textId="77777777" w:rsidR="004672F8" w:rsidRPr="00AF5DC9" w:rsidRDefault="004672F8" w:rsidP="000B350F">
            <w:pPr>
              <w:jc w:val="center"/>
              <w:rPr>
                <w:rFonts w:ascii="Book Antiqua" w:hAnsi="Book Antiqua"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4672F8" w:rsidRPr="00AF5DC9" w14:paraId="5EB7FB16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21E266DB" w14:textId="77777777" w:rsidR="004672F8" w:rsidRPr="00AF5DC9" w:rsidRDefault="004672F8" w:rsidP="000B350F">
            <w:pPr>
              <w:rPr>
                <w:rFonts w:ascii="Book Antiqua" w:hAnsi="Book Antiqua"/>
              </w:rPr>
            </w:pPr>
            <w:r w:rsidRPr="00AF5DC9"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A25A6C0" w14:textId="63346FD2" w:rsidR="004672F8" w:rsidRPr="00AF5DC9" w:rsidRDefault="00AA41FF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uthors, Chapter title, Title of the book, Publisher, Place, Year</w:t>
            </w: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17ACB6C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4EDAC680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39FDF54A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  <w:tr w:rsidR="004672F8" w:rsidRPr="00AF5DC9" w14:paraId="7A6EC69E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532867B6" w14:textId="77777777" w:rsidR="004672F8" w:rsidRPr="00AF5DC9" w:rsidRDefault="004672F8" w:rsidP="000B350F">
            <w:pPr>
              <w:rPr>
                <w:rFonts w:ascii="Book Antiqua" w:hAnsi="Book Antiqua"/>
              </w:rPr>
            </w:pPr>
            <w:r w:rsidRPr="00AF5DC9">
              <w:rPr>
                <w:rFonts w:ascii="Book Antiqua" w:hAnsi="Book Antiqua"/>
                <w:lang w:val="it-IT"/>
              </w:rPr>
              <w:t>2</w:t>
            </w: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501FA076" w14:textId="77777777" w:rsidR="004672F8" w:rsidRPr="00AF5DC9" w:rsidRDefault="004672F8" w:rsidP="000B350F">
            <w:pPr>
              <w:rPr>
                <w:rFonts w:ascii="Book Antiqua" w:hAnsi="Book Antiqua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685BA58F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1EEB3EDC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41D74494" w14:textId="77777777" w:rsidR="004672F8" w:rsidRPr="00027AA4" w:rsidRDefault="004672F8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  <w:tr w:rsidR="004672F8" w:rsidRPr="00646D19" w14:paraId="27B8EA60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06C687F9" w14:textId="77777777" w:rsidR="004672F8" w:rsidRPr="00646D19" w:rsidRDefault="004672F8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095B1694" w14:textId="77777777" w:rsidR="004672F8" w:rsidRPr="00646D19" w:rsidRDefault="004672F8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067DEB4F" w14:textId="77777777" w:rsidR="004672F8" w:rsidRPr="00646D19" w:rsidRDefault="004672F8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61F65BAF" w14:textId="77777777" w:rsidR="00AF5DC9" w:rsidRPr="004D0FEC" w:rsidRDefault="00AF5DC9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4D0FEC" w:rsidRPr="00027AA4" w14:paraId="0E447230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0F76758" w14:textId="268003CA" w:rsidR="004D0FEC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  <w:r w:rsidRPr="00DA5711">
              <w:rPr>
                <w:rFonts w:ascii="Book Antiqua" w:hAnsi="Book Antiqua"/>
                <w:b/>
                <w:bCs/>
              </w:rPr>
              <w:t>B3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DA5711">
              <w:rPr>
                <w:rFonts w:ascii="Book Antiqua" w:hAnsi="Book Antiqua"/>
                <w:b/>
                <w:bCs/>
              </w:rPr>
              <w:t xml:space="preserve">Patents &amp; certificate for inventions </w:t>
            </w:r>
          </w:p>
        </w:tc>
      </w:tr>
      <w:tr w:rsidR="004D0FEC" w:rsidRPr="00F31360" w14:paraId="05B7FB77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72DD5F65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31A19C3B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1FF344B3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529F4285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2C7CAB3" w14:textId="77777777" w:rsidR="004D0FEC" w:rsidRPr="00027AA4" w:rsidRDefault="004D0FEC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4D0FEC" w:rsidRPr="00646D19" w14:paraId="68D11453" w14:textId="77777777" w:rsidTr="000B350F">
        <w:tc>
          <w:tcPr>
            <w:tcW w:w="550" w:type="dxa"/>
          </w:tcPr>
          <w:p w14:paraId="7E36ADD0" w14:textId="77777777" w:rsidR="004D0FEC" w:rsidRPr="00F31360" w:rsidRDefault="004D0FEC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12B6FD80" w14:textId="022BD93B" w:rsidR="004D0FEC" w:rsidRPr="009567AE" w:rsidRDefault="00AA41FF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uthors, Title of the patent, Patent Number, Year</w:t>
            </w:r>
          </w:p>
        </w:tc>
        <w:tc>
          <w:tcPr>
            <w:tcW w:w="1133" w:type="dxa"/>
          </w:tcPr>
          <w:p w14:paraId="1127D193" w14:textId="4E1148E8" w:rsidR="004D0FEC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B3</w:t>
            </w:r>
            <w:r w:rsidR="004D0FEC"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3F9F9F1D" w14:textId="77777777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69A7E38A" w14:textId="77777777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4D0FEC" w:rsidRPr="00027AA4" w14:paraId="20DD2A96" w14:textId="77777777" w:rsidTr="000B350F">
        <w:tc>
          <w:tcPr>
            <w:tcW w:w="550" w:type="dxa"/>
          </w:tcPr>
          <w:p w14:paraId="3805A346" w14:textId="77777777" w:rsidR="004D0FEC" w:rsidRPr="00646D19" w:rsidRDefault="004D0FEC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4B557637" w14:textId="77777777" w:rsidR="004D0FEC" w:rsidRPr="00027AA4" w:rsidRDefault="004D0FEC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28A50841" w14:textId="77777777" w:rsidR="004D0FEC" w:rsidRPr="00027AA4" w:rsidRDefault="004D0FEC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5E3A6B25" w14:textId="77777777" w:rsidR="004D0FEC" w:rsidRPr="00027AA4" w:rsidRDefault="004D0FEC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022D59DD" w14:textId="77777777" w:rsidR="004D0FEC" w:rsidRPr="00027AA4" w:rsidRDefault="004D0FEC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D0FEC" w:rsidRPr="00646D19" w14:paraId="103DE673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5FB771EB" w14:textId="77777777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B9A2269" w14:textId="77777777" w:rsidR="004D0FEC" w:rsidRPr="00646D19" w:rsidRDefault="004D0FEC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0326C80D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01D54D27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6EFD8E02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4D0FEC" w:rsidRPr="00646D19" w14:paraId="43002354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31BE8233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7495AFBF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2D842EB2" w14:textId="77777777" w:rsidR="004D0FEC" w:rsidRPr="00646D19" w:rsidRDefault="004D0FEC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367674D3" w14:textId="75247C79" w:rsidR="0005191D" w:rsidRDefault="0005191D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DA5711" w:rsidRPr="00027AA4" w14:paraId="4F63EDFC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3A0EAFF" w14:textId="61705294" w:rsidR="00DA5711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B4</w:t>
            </w:r>
            <w:r w:rsidRPr="00DA571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DA5711">
              <w:rPr>
                <w:rFonts w:ascii="Book Antiqua" w:hAnsi="Book Antiqua"/>
                <w:b/>
                <w:bCs/>
              </w:rPr>
              <w:t>Awards</w:t>
            </w:r>
          </w:p>
        </w:tc>
      </w:tr>
      <w:tr w:rsidR="00DA5711" w:rsidRPr="00F31360" w14:paraId="56CAD4D4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47ADC2F9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701DAFE8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3DF2553C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14BCC5AD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28F84063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DA5711" w:rsidRPr="00646D19" w14:paraId="31539BC3" w14:textId="77777777" w:rsidTr="000B350F">
        <w:tc>
          <w:tcPr>
            <w:tcW w:w="550" w:type="dxa"/>
          </w:tcPr>
          <w:p w14:paraId="3E53B211" w14:textId="77777777" w:rsidR="00DA5711" w:rsidRPr="00F31360" w:rsidRDefault="00DA57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2BE302FB" w14:textId="16B92ACE" w:rsidR="00DA5711" w:rsidRPr="009567AE" w:rsidRDefault="00DA57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Receiver name(s), Awards Name, </w:t>
            </w:r>
            <w:r w:rsidR="00AA41FF">
              <w:rPr>
                <w:rFonts w:ascii="Book Antiqua" w:hAnsi="Book Antiqua"/>
              </w:rPr>
              <w:t>Awarded</w:t>
            </w:r>
            <w:r>
              <w:rPr>
                <w:rFonts w:ascii="Book Antiqua" w:hAnsi="Book Antiqua"/>
              </w:rPr>
              <w:t xml:space="preserve"> date, Host institution.</w:t>
            </w:r>
          </w:p>
        </w:tc>
        <w:tc>
          <w:tcPr>
            <w:tcW w:w="1133" w:type="dxa"/>
          </w:tcPr>
          <w:p w14:paraId="3EF611A1" w14:textId="62BCB72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B4x</w:t>
            </w:r>
          </w:p>
        </w:tc>
        <w:tc>
          <w:tcPr>
            <w:tcW w:w="1011" w:type="dxa"/>
          </w:tcPr>
          <w:p w14:paraId="010F1B0B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3B8D2866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DA5711" w:rsidRPr="00027AA4" w14:paraId="63902618" w14:textId="77777777" w:rsidTr="000B350F">
        <w:tc>
          <w:tcPr>
            <w:tcW w:w="550" w:type="dxa"/>
          </w:tcPr>
          <w:p w14:paraId="6F8B4A73" w14:textId="77777777" w:rsidR="00DA5711" w:rsidRPr="00646D19" w:rsidRDefault="00DA57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4DB409F9" w14:textId="77777777" w:rsidR="00DA5711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0EEF7A64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1436F525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1B67435E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DA5711" w:rsidRPr="00646D19" w14:paraId="0B730326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2C12425C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53887C84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61DBD87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2DFCBB43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53A8BD4D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DA5711" w:rsidRPr="00646D19" w14:paraId="6E5CEDE8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564C89EB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5153D04A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176A9182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13C8265F" w14:textId="7E1FDAA2" w:rsidR="004D0FEC" w:rsidRDefault="004D0FEC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DA5711" w:rsidRPr="00027AA4" w14:paraId="7FFED113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0712756" w14:textId="5E9D27EB" w:rsidR="00DA5711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 xml:space="preserve">B5. </w:t>
            </w:r>
            <w:r w:rsidRPr="00F31360">
              <w:rPr>
                <w:rFonts w:ascii="Book Antiqua" w:hAnsi="Book Antiqua"/>
                <w:b/>
                <w:bCs/>
              </w:rPr>
              <w:t>Research Grants</w:t>
            </w:r>
          </w:p>
        </w:tc>
      </w:tr>
      <w:tr w:rsidR="00DA5711" w:rsidRPr="00F31360" w14:paraId="073C7A74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6DA7C700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588A4A01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4C45DDB5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2F573E53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0FEBA43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DA5711" w:rsidRPr="00646D19" w14:paraId="7644D28A" w14:textId="77777777" w:rsidTr="000B350F">
        <w:tc>
          <w:tcPr>
            <w:tcW w:w="550" w:type="dxa"/>
          </w:tcPr>
          <w:p w14:paraId="36326D03" w14:textId="77777777" w:rsidR="00DA5711" w:rsidRPr="00F31360" w:rsidRDefault="00DA57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478CE0C2" w14:textId="6C46FBD5" w:rsidR="00DA5711" w:rsidRPr="009567AE" w:rsidRDefault="00DA57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Funding body, Grant or Project title, Grant value, Role of applicant.</w:t>
            </w:r>
          </w:p>
        </w:tc>
        <w:tc>
          <w:tcPr>
            <w:tcW w:w="1133" w:type="dxa"/>
          </w:tcPr>
          <w:p w14:paraId="0297560F" w14:textId="52B196B5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B5x</w:t>
            </w:r>
          </w:p>
        </w:tc>
        <w:tc>
          <w:tcPr>
            <w:tcW w:w="1011" w:type="dxa"/>
          </w:tcPr>
          <w:p w14:paraId="02CD404A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17280B43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DA5711" w:rsidRPr="00027AA4" w14:paraId="15D7AF4D" w14:textId="77777777" w:rsidTr="000B350F">
        <w:tc>
          <w:tcPr>
            <w:tcW w:w="550" w:type="dxa"/>
          </w:tcPr>
          <w:p w14:paraId="494DDC1B" w14:textId="77777777" w:rsidR="00DA5711" w:rsidRPr="00646D19" w:rsidRDefault="00DA57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4B01D5B2" w14:textId="77777777" w:rsidR="00DA5711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206FD7FF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7DBE0C4D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7EEAEECA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DA5711" w:rsidRPr="00646D19" w14:paraId="709DCD5C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0E6CD074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7F859D72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43F61E2B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53F025EC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3EEBA175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DA5711" w:rsidRPr="00646D19" w14:paraId="12D9D8A3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70DC23AD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48519B5C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7DC1E778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271374B6" w14:textId="4A58AA60" w:rsidR="00DA5711" w:rsidRDefault="00DA5711" w:rsidP="0005191D">
      <w:pPr>
        <w:spacing w:after="0" w:line="240" w:lineRule="auto"/>
        <w:rPr>
          <w:rFonts w:ascii="Book Antiqua" w:hAnsi="Book Antiqua"/>
        </w:rPr>
      </w:pPr>
    </w:p>
    <w:p w14:paraId="468CF174" w14:textId="2817BB0B" w:rsidR="00DA5711" w:rsidRDefault="00DA57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DA5711" w:rsidRPr="00027AA4" w14:paraId="3916FACA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AFEB94A" w14:textId="7A5E4B07" w:rsidR="00DA5711" w:rsidRPr="00027AA4" w:rsidRDefault="006C3030" w:rsidP="000B350F">
            <w:pPr>
              <w:rPr>
                <w:rFonts w:ascii="Book Antiqua" w:hAnsi="Book Antiqua"/>
                <w:b/>
                <w:bCs/>
              </w:rPr>
            </w:pPr>
            <w:r w:rsidRPr="006C3030">
              <w:rPr>
                <w:rFonts w:ascii="Book Antiqua" w:hAnsi="Book Antiqua"/>
                <w:b/>
                <w:bCs/>
              </w:rPr>
              <w:t>B6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6C3030">
              <w:rPr>
                <w:rFonts w:ascii="Book Antiqua" w:hAnsi="Book Antiqua"/>
                <w:b/>
                <w:bCs/>
              </w:rPr>
              <w:t>Editorial &amp; Reviewing activities</w:t>
            </w:r>
          </w:p>
        </w:tc>
      </w:tr>
      <w:tr w:rsidR="00DA5711" w:rsidRPr="00F31360" w14:paraId="156CAE8D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419FE5FC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2E46BCC7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6AC4FC07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22057B4D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757FC09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DA5711" w:rsidRPr="00646D19" w14:paraId="775A8FD8" w14:textId="77777777" w:rsidTr="000B350F">
        <w:tc>
          <w:tcPr>
            <w:tcW w:w="550" w:type="dxa"/>
          </w:tcPr>
          <w:p w14:paraId="0571236E" w14:textId="77777777" w:rsidR="00DA5711" w:rsidRPr="00F31360" w:rsidRDefault="00DA57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6068DC05" w14:textId="40461EDC" w:rsidR="00DA5711" w:rsidRPr="009567AE" w:rsidRDefault="006C3030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Role, Journal name, Date of appointment</w:t>
            </w:r>
          </w:p>
        </w:tc>
        <w:tc>
          <w:tcPr>
            <w:tcW w:w="1133" w:type="dxa"/>
          </w:tcPr>
          <w:p w14:paraId="31CD9A56" w14:textId="65CEDC96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B</w:t>
            </w:r>
            <w:r w:rsidR="006C3030">
              <w:rPr>
                <w:rFonts w:ascii="Book Antiqua" w:hAnsi="Book Antiqua"/>
                <w:lang w:val="it-IT"/>
              </w:rPr>
              <w:t>6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37A6AC03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1021AF9B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DA5711" w:rsidRPr="00027AA4" w14:paraId="77327638" w14:textId="77777777" w:rsidTr="000B350F">
        <w:tc>
          <w:tcPr>
            <w:tcW w:w="550" w:type="dxa"/>
          </w:tcPr>
          <w:p w14:paraId="684D36B2" w14:textId="77777777" w:rsidR="00DA5711" w:rsidRPr="00646D19" w:rsidRDefault="00DA57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753833C9" w14:textId="77777777" w:rsidR="00DA5711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0827A028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7337D500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3FF3633A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DA5711" w:rsidRPr="00646D19" w14:paraId="6C85726C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65EE2D7D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7D540B05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1C37AD43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1EFEB34A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2C30F075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DA5711" w:rsidRPr="00646D19" w14:paraId="269BCD5A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568382BB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0E3B368C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10A860F2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316F6EE9" w14:textId="4221BA54" w:rsidR="00DA5711" w:rsidRDefault="00DA5711" w:rsidP="0005191D">
      <w:pPr>
        <w:spacing w:after="0" w:line="240" w:lineRule="auto"/>
        <w:rPr>
          <w:rFonts w:ascii="Book Antiqua" w:hAnsi="Book Antiqua"/>
        </w:rPr>
      </w:pPr>
    </w:p>
    <w:p w14:paraId="22F6110B" w14:textId="54F89562" w:rsidR="00DA5711" w:rsidRDefault="00DA57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DA5711" w:rsidRPr="00027AA4" w14:paraId="3A23BC51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240C71E" w14:textId="1B255114" w:rsidR="00DA5711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  <w:r w:rsidRPr="00DA5711">
              <w:rPr>
                <w:rFonts w:ascii="Book Antiqua" w:hAnsi="Book Antiqua"/>
                <w:b/>
                <w:bCs/>
              </w:rPr>
              <w:t>B</w:t>
            </w:r>
            <w:r w:rsidR="006C3030">
              <w:rPr>
                <w:rFonts w:ascii="Book Antiqua" w:hAnsi="Book Antiqua"/>
                <w:b/>
                <w:bCs/>
              </w:rPr>
              <w:t>7</w:t>
            </w:r>
            <w:r w:rsidRPr="00DA571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="006C3030" w:rsidRPr="00F31360">
              <w:rPr>
                <w:rStyle w:val="Strong"/>
                <w:rFonts w:ascii="Book Antiqua" w:hAnsi="Book Antiqua"/>
              </w:rPr>
              <w:t>Creative works</w:t>
            </w:r>
          </w:p>
        </w:tc>
      </w:tr>
      <w:tr w:rsidR="00DA5711" w:rsidRPr="00F31360" w14:paraId="64CB7529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07FC30FE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70F03146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499F42B0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7DCE484E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6DB8C787" w14:textId="77777777" w:rsidR="00DA5711" w:rsidRPr="00027AA4" w:rsidRDefault="00DA57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DA5711" w:rsidRPr="00646D19" w14:paraId="0405147F" w14:textId="77777777" w:rsidTr="000B350F">
        <w:tc>
          <w:tcPr>
            <w:tcW w:w="550" w:type="dxa"/>
          </w:tcPr>
          <w:p w14:paraId="6C5A8E1E" w14:textId="77777777" w:rsidR="00DA5711" w:rsidRPr="00F31360" w:rsidRDefault="00DA57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690B0823" w14:textId="32FB6197" w:rsidR="00DA5711" w:rsidRPr="009567AE" w:rsidRDefault="00DA57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Detail of </w:t>
            </w:r>
            <w:r w:rsidR="006C3030">
              <w:rPr>
                <w:rFonts w:ascii="Book Antiqua" w:hAnsi="Book Antiqua"/>
              </w:rPr>
              <w:t xml:space="preserve">create work </w:t>
            </w:r>
          </w:p>
        </w:tc>
        <w:tc>
          <w:tcPr>
            <w:tcW w:w="1133" w:type="dxa"/>
          </w:tcPr>
          <w:p w14:paraId="67440EA3" w14:textId="048DC86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B</w:t>
            </w:r>
            <w:r w:rsidR="006C3030">
              <w:rPr>
                <w:rFonts w:ascii="Book Antiqua" w:hAnsi="Book Antiqua"/>
                <w:lang w:val="it-IT"/>
              </w:rPr>
              <w:t>7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38F280F2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4A4995CF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DA5711" w:rsidRPr="00027AA4" w14:paraId="6062DF9A" w14:textId="77777777" w:rsidTr="000B350F">
        <w:tc>
          <w:tcPr>
            <w:tcW w:w="550" w:type="dxa"/>
          </w:tcPr>
          <w:p w14:paraId="51F00DFF" w14:textId="77777777" w:rsidR="00DA5711" w:rsidRPr="00646D19" w:rsidRDefault="00DA57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0155E2E1" w14:textId="77777777" w:rsidR="00DA5711" w:rsidRPr="00027AA4" w:rsidRDefault="00DA57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56ED9326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73330899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07DDBB30" w14:textId="77777777" w:rsidR="00DA5711" w:rsidRPr="00027AA4" w:rsidRDefault="00DA57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DA5711" w:rsidRPr="00646D19" w14:paraId="72DEF231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4C28F581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5A5F388B" w14:textId="77777777" w:rsidR="00DA5711" w:rsidRPr="00646D19" w:rsidRDefault="00DA57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12090ECE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0089B44E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3DD6C20B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DA5711" w:rsidRPr="00646D19" w14:paraId="1772C98F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6DFE3111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4BAD4F56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52C98150" w14:textId="77777777" w:rsidR="00DA5711" w:rsidRPr="00646D19" w:rsidRDefault="00DA57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5F87A7E4" w14:textId="77777777" w:rsidR="00DA5711" w:rsidRDefault="00DA5711" w:rsidP="0005191D">
      <w:pPr>
        <w:spacing w:after="0" w:line="240" w:lineRule="auto"/>
        <w:rPr>
          <w:rFonts w:ascii="Book Antiqua" w:hAnsi="Book Antiqua"/>
        </w:rPr>
      </w:pPr>
    </w:p>
    <w:p w14:paraId="1913EB4F" w14:textId="49258C6B" w:rsidR="004D0FEC" w:rsidRDefault="004D0FEC" w:rsidP="0005191D">
      <w:pPr>
        <w:spacing w:after="0" w:line="240" w:lineRule="auto"/>
        <w:rPr>
          <w:rFonts w:ascii="Book Antiqua" w:hAnsi="Book Antiqua"/>
        </w:rPr>
      </w:pPr>
    </w:p>
    <w:p w14:paraId="4088C72D" w14:textId="5A4DEF2D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7ADD656A" w14:textId="1A888C12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03724C0F" w14:textId="52DC93CB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731EC35C" w14:textId="7E39A0D8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03DC8B90" w14:textId="3EE2C7FD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1D1F02FD" w14:textId="49C261BA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412BF0CA" w14:textId="4DC15584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0CFA8485" w14:textId="01BA9473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6DDDA0BE" w14:textId="6A6C963B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62CC33EB" w14:textId="4EF09A15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7F53FE0D" w14:textId="5446448A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26C039E0" w14:textId="774F1BC9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30E9F065" w14:textId="77777777" w:rsidR="00ED11DE" w:rsidRDefault="00ED11DE" w:rsidP="0005191D">
      <w:pPr>
        <w:spacing w:after="0" w:line="240" w:lineRule="auto"/>
        <w:rPr>
          <w:rFonts w:ascii="Book Antiqua" w:hAnsi="Book Antiqua"/>
        </w:rPr>
      </w:pPr>
    </w:p>
    <w:p w14:paraId="40BB7EB1" w14:textId="77777777" w:rsidR="00B17EFE" w:rsidRDefault="00B17EFE" w:rsidP="0005191D">
      <w:pPr>
        <w:spacing w:after="0" w:line="240" w:lineRule="auto"/>
        <w:rPr>
          <w:rFonts w:ascii="Book Antiqua" w:hAnsi="Book Antiqua"/>
        </w:rPr>
      </w:pPr>
      <w:bookmarkStart w:id="0" w:name="_GoBack"/>
      <w:bookmarkEnd w:id="0"/>
    </w:p>
    <w:p w14:paraId="3B1DE371" w14:textId="04AB29CA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356EE5A7" w14:textId="7A6D0524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436B2F3D" w14:textId="02000610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55F5518D" w14:textId="3F4681D7" w:rsidR="00A62F11" w:rsidRDefault="00A62F11" w:rsidP="0005191D">
      <w:pPr>
        <w:spacing w:after="0" w:line="240" w:lineRule="auto"/>
        <w:rPr>
          <w:rFonts w:ascii="Book Antiqua" w:hAnsi="Book Antiqua"/>
        </w:rPr>
      </w:pPr>
    </w:p>
    <w:p w14:paraId="00E527B8" w14:textId="3706C1B1" w:rsidR="00A62F11" w:rsidRPr="004A5331" w:rsidRDefault="00A62F11" w:rsidP="00A62F11">
      <w:pPr>
        <w:spacing w:after="0" w:line="240" w:lineRule="auto"/>
        <w:jc w:val="center"/>
        <w:rPr>
          <w:rFonts w:ascii="Book Antiqua" w:hAnsi="Book Antiqua" w:cs="Times New Roman"/>
          <w:b/>
          <w:bCs/>
          <w:sz w:val="24"/>
          <w:szCs w:val="24"/>
        </w:rPr>
      </w:pPr>
      <w:r w:rsidRPr="004A5331">
        <w:rPr>
          <w:rFonts w:ascii="Book Antiqua" w:hAnsi="Book Antiqua"/>
          <w:b/>
          <w:bCs/>
          <w:sz w:val="24"/>
          <w:szCs w:val="24"/>
        </w:rPr>
        <w:lastRenderedPageBreak/>
        <w:t xml:space="preserve">Section C: </w:t>
      </w:r>
      <w:r w:rsidRPr="004A5331">
        <w:rPr>
          <w:rFonts w:ascii="Book Antiqua" w:hAnsi="Book Antiqua" w:cs="Times New Roman"/>
          <w:b/>
          <w:bCs/>
          <w:sz w:val="24"/>
          <w:szCs w:val="24"/>
        </w:rPr>
        <w:t>Contribution to University &amp; Outreach Activities</w:t>
      </w:r>
    </w:p>
    <w:p w14:paraId="19417713" w14:textId="77777777" w:rsidR="004A5331" w:rsidRPr="00646D19" w:rsidRDefault="004A5331" w:rsidP="00A62F11">
      <w:pPr>
        <w:spacing w:after="0"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</w:p>
    <w:p w14:paraId="2D2239EA" w14:textId="1514A339" w:rsidR="00A62F11" w:rsidRDefault="00A62F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A62F11" w:rsidRPr="00027AA4" w14:paraId="1FE02F91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02089F9E" w14:textId="5C823F3B" w:rsidR="00A62F11" w:rsidRPr="00027AA4" w:rsidRDefault="00A62F11" w:rsidP="000B350F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 xml:space="preserve">C1. </w:t>
            </w:r>
            <w:r w:rsidRPr="00A62F11">
              <w:rPr>
                <w:rFonts w:ascii="Book Antiqua" w:hAnsi="Book Antiqua"/>
                <w:b/>
                <w:bCs/>
              </w:rPr>
              <w:t>Outreach activities/ community interaction</w:t>
            </w:r>
          </w:p>
        </w:tc>
      </w:tr>
      <w:tr w:rsidR="00A62F11" w:rsidRPr="00F31360" w14:paraId="7CC3E77F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768D85DF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2E55B5B2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292846E8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0934F293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F4A9F08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62F11" w:rsidRPr="00646D19" w14:paraId="43BC46AA" w14:textId="77777777" w:rsidTr="000B350F">
        <w:tc>
          <w:tcPr>
            <w:tcW w:w="550" w:type="dxa"/>
          </w:tcPr>
          <w:p w14:paraId="0294DB11" w14:textId="77777777" w:rsidR="00A62F11" w:rsidRPr="00F31360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23A4CC42" w14:textId="62B53CF7" w:rsidR="00A62F11" w:rsidRPr="009567AE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Detail of Activity 1 </w:t>
            </w:r>
          </w:p>
        </w:tc>
        <w:tc>
          <w:tcPr>
            <w:tcW w:w="1133" w:type="dxa"/>
          </w:tcPr>
          <w:p w14:paraId="043CB27C" w14:textId="4DC071C9" w:rsidR="00A62F1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1</w:t>
            </w:r>
            <w:r w:rsidR="00A62F11"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2797F380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0B652EAC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A62F11" w:rsidRPr="00027AA4" w14:paraId="50890612" w14:textId="77777777" w:rsidTr="000B350F">
        <w:tc>
          <w:tcPr>
            <w:tcW w:w="550" w:type="dxa"/>
          </w:tcPr>
          <w:p w14:paraId="28EFBADB" w14:textId="77777777" w:rsidR="00A62F11" w:rsidRPr="00646D19" w:rsidRDefault="00A62F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0FE027E5" w14:textId="77777777" w:rsidR="00A62F11" w:rsidRPr="00027AA4" w:rsidRDefault="00A62F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256748D8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06625958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060A3467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A62F11" w:rsidRPr="00646D19" w14:paraId="25E382EA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33BAB249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C567AE1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CB4D3D8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002FD19A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4588A30A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A62F11" w:rsidRPr="00646D19" w14:paraId="0B61D1A1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2422096D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48D059D6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7C134C44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53C68AB0" w14:textId="42B3C9F5" w:rsidR="00A62F11" w:rsidRDefault="00A62F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A62F11" w:rsidRPr="00027AA4" w14:paraId="3DCB90C2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6B80CAF" w14:textId="10F4A6E0" w:rsidR="00A62F1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2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4A5331">
              <w:rPr>
                <w:rFonts w:ascii="Book Antiqua" w:hAnsi="Book Antiqua"/>
                <w:b/>
                <w:bCs/>
              </w:rPr>
              <w:t>Involvement in professional societies at different levels</w:t>
            </w:r>
          </w:p>
        </w:tc>
      </w:tr>
      <w:tr w:rsidR="00A62F11" w:rsidRPr="00F31360" w14:paraId="3AA18F37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457D2DA1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6E4C5A71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0236A2E8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05144985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76551F60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62F11" w:rsidRPr="00646D19" w14:paraId="177B25CC" w14:textId="77777777" w:rsidTr="000B350F">
        <w:tc>
          <w:tcPr>
            <w:tcW w:w="550" w:type="dxa"/>
          </w:tcPr>
          <w:p w14:paraId="63000A85" w14:textId="77777777" w:rsidR="00A62F11" w:rsidRPr="00F31360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13A06C7B" w14:textId="4C95B110" w:rsidR="00A62F11" w:rsidRPr="009567AE" w:rsidRDefault="004A533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osition, Institution or organization, Date of appointment, Appointment period</w:t>
            </w:r>
            <w:r w:rsidR="00A62F11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1133" w:type="dxa"/>
          </w:tcPr>
          <w:p w14:paraId="0C6E6E33" w14:textId="0B37FA2F" w:rsidR="00A62F1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2</w:t>
            </w:r>
            <w:r w:rsidR="00A62F11"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038640E5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507444AB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A62F11" w:rsidRPr="00027AA4" w14:paraId="0D2A9470" w14:textId="77777777" w:rsidTr="000B350F">
        <w:tc>
          <w:tcPr>
            <w:tcW w:w="550" w:type="dxa"/>
          </w:tcPr>
          <w:p w14:paraId="6A65B622" w14:textId="77777777" w:rsidR="00A62F11" w:rsidRPr="00646D19" w:rsidRDefault="00A62F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5B092AF0" w14:textId="77777777" w:rsidR="00A62F11" w:rsidRPr="00027AA4" w:rsidRDefault="00A62F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09C12B4F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52A71B50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6FCFACF1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A62F11" w:rsidRPr="00646D19" w14:paraId="1C6C9121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358D3BF8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0642642D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C09C5F9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5DFCC110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44877A53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A62F11" w:rsidRPr="00646D19" w14:paraId="1568DE90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0C0863B3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38E59328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5A4B4A29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065785E3" w14:textId="732F01B7" w:rsidR="00A62F11" w:rsidRDefault="00A62F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A62F11" w:rsidRPr="00027AA4" w14:paraId="22A7068F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C1B6964" w14:textId="0B1749AB" w:rsidR="00A62F1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3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="00356320" w:rsidRPr="00356320">
              <w:rPr>
                <w:rFonts w:ascii="Book Antiqua" w:hAnsi="Book Antiqua"/>
                <w:b/>
                <w:bCs/>
              </w:rPr>
              <w:t>Involvement in academic and other tasks for well-being of students at university level</w:t>
            </w:r>
          </w:p>
        </w:tc>
      </w:tr>
      <w:tr w:rsidR="00A62F11" w:rsidRPr="00F31360" w14:paraId="1329E721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7CB35EA2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08426005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756A5A55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0C1869C4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1F9E337C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62F11" w:rsidRPr="00646D19" w14:paraId="0EAB9CFD" w14:textId="77777777" w:rsidTr="000B350F">
        <w:tc>
          <w:tcPr>
            <w:tcW w:w="550" w:type="dxa"/>
          </w:tcPr>
          <w:p w14:paraId="4994909D" w14:textId="77777777" w:rsidR="00A62F11" w:rsidRPr="00F31360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637CB6A4" w14:textId="44D1A61D" w:rsidR="00A62F11" w:rsidRPr="009567AE" w:rsidRDefault="004A533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osition, Date of appointment, Appointment period</w:t>
            </w:r>
          </w:p>
        </w:tc>
        <w:tc>
          <w:tcPr>
            <w:tcW w:w="1133" w:type="dxa"/>
          </w:tcPr>
          <w:p w14:paraId="4277A917" w14:textId="602DA232" w:rsidR="00A62F1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3</w:t>
            </w:r>
            <w:r w:rsidR="00A62F11"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039EA655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785FCF96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A62F11" w:rsidRPr="00027AA4" w14:paraId="761E3C2E" w14:textId="77777777" w:rsidTr="000B350F">
        <w:tc>
          <w:tcPr>
            <w:tcW w:w="550" w:type="dxa"/>
          </w:tcPr>
          <w:p w14:paraId="68B2542C" w14:textId="77777777" w:rsidR="00A62F11" w:rsidRPr="00646D19" w:rsidRDefault="00A62F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1C541A04" w14:textId="77777777" w:rsidR="00A62F11" w:rsidRPr="00027AA4" w:rsidRDefault="00A62F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6176D2DC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26841FBC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35C232A9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A62F11" w:rsidRPr="00646D19" w14:paraId="5C49760F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00F7B929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3A870488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68C59671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7F296BD3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731A8ABD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A62F11" w:rsidRPr="00646D19" w14:paraId="35CB684E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094311F7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6D14F583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581B990D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6D61CDA7" w14:textId="7E773023" w:rsidR="00A62F11" w:rsidRDefault="00A62F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356320" w:rsidRPr="00027AA4" w14:paraId="7C8FEEC9" w14:textId="77777777" w:rsidTr="00DC78F2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DD62D2D" w14:textId="50549E9C" w:rsidR="00356320" w:rsidRPr="00027AA4" w:rsidRDefault="00356320" w:rsidP="00DC78F2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</w:t>
            </w:r>
            <w:r>
              <w:rPr>
                <w:rFonts w:ascii="Book Antiqua" w:hAnsi="Book Antiqua"/>
                <w:b/>
                <w:bCs/>
              </w:rPr>
              <w:t>4</w:t>
            </w:r>
            <w:r w:rsidRPr="004A533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356320">
              <w:rPr>
                <w:rFonts w:ascii="Book Antiqua" w:hAnsi="Book Antiqua"/>
                <w:b/>
                <w:bCs/>
              </w:rPr>
              <w:t>Involvement in academic and other tasks for well-being of students at Faculty level</w:t>
            </w:r>
          </w:p>
        </w:tc>
      </w:tr>
      <w:tr w:rsidR="00356320" w:rsidRPr="00F31360" w14:paraId="05E4B808" w14:textId="77777777" w:rsidTr="00DC78F2">
        <w:tc>
          <w:tcPr>
            <w:tcW w:w="550" w:type="dxa"/>
            <w:shd w:val="clear" w:color="auto" w:fill="F2F2F2" w:themeFill="background1" w:themeFillShade="F2"/>
          </w:tcPr>
          <w:p w14:paraId="38C89440" w14:textId="77777777" w:rsidR="00356320" w:rsidRPr="00027AA4" w:rsidRDefault="00356320" w:rsidP="00DC78F2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01EC1F37" w14:textId="77777777" w:rsidR="00356320" w:rsidRPr="00027AA4" w:rsidRDefault="00356320" w:rsidP="00DC78F2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5A762ACA" w14:textId="77777777" w:rsidR="00356320" w:rsidRPr="00027AA4" w:rsidRDefault="00356320" w:rsidP="00DC78F2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02546EDD" w14:textId="77777777" w:rsidR="00356320" w:rsidRPr="00027AA4" w:rsidRDefault="00356320" w:rsidP="00DC78F2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7C2DD8D7" w14:textId="77777777" w:rsidR="00356320" w:rsidRPr="00027AA4" w:rsidRDefault="00356320" w:rsidP="00DC78F2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356320" w:rsidRPr="00646D19" w14:paraId="3BD53F0E" w14:textId="77777777" w:rsidTr="00DC78F2">
        <w:tc>
          <w:tcPr>
            <w:tcW w:w="550" w:type="dxa"/>
          </w:tcPr>
          <w:p w14:paraId="3274C221" w14:textId="77777777" w:rsidR="00356320" w:rsidRPr="00F31360" w:rsidRDefault="00356320" w:rsidP="00DC78F2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444840CF" w14:textId="77777777" w:rsidR="00356320" w:rsidRPr="009567AE" w:rsidRDefault="00356320" w:rsidP="00DC78F2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osition, Date of appointment, Appointment period</w:t>
            </w:r>
          </w:p>
        </w:tc>
        <w:tc>
          <w:tcPr>
            <w:tcW w:w="1133" w:type="dxa"/>
          </w:tcPr>
          <w:p w14:paraId="22EB105B" w14:textId="3740446E" w:rsidR="00356320" w:rsidRPr="00646D19" w:rsidRDefault="00356320" w:rsidP="00DC78F2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</w:t>
            </w:r>
            <w:r w:rsidR="00ED11DE">
              <w:rPr>
                <w:rFonts w:ascii="Book Antiqua" w:hAnsi="Book Antiqua"/>
                <w:lang w:val="it-IT"/>
              </w:rPr>
              <w:t>4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2EDF2DA7" w14:textId="77777777" w:rsidR="00356320" w:rsidRPr="00646D19" w:rsidRDefault="00356320" w:rsidP="00DC78F2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42E73B28" w14:textId="77777777" w:rsidR="00356320" w:rsidRPr="00646D19" w:rsidRDefault="00356320" w:rsidP="00DC78F2">
            <w:pPr>
              <w:rPr>
                <w:rFonts w:ascii="Book Antiqua" w:hAnsi="Book Antiqua"/>
                <w:lang w:val="it-IT"/>
              </w:rPr>
            </w:pPr>
          </w:p>
        </w:tc>
      </w:tr>
      <w:tr w:rsidR="00356320" w:rsidRPr="00027AA4" w14:paraId="3E9E3F9A" w14:textId="77777777" w:rsidTr="00DC78F2">
        <w:tc>
          <w:tcPr>
            <w:tcW w:w="550" w:type="dxa"/>
          </w:tcPr>
          <w:p w14:paraId="7EE0C789" w14:textId="77777777" w:rsidR="00356320" w:rsidRPr="00646D19" w:rsidRDefault="00356320" w:rsidP="00DC78F2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1053CF9A" w14:textId="77777777" w:rsidR="00356320" w:rsidRPr="00027AA4" w:rsidRDefault="00356320" w:rsidP="00DC78F2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7A501218" w14:textId="77777777" w:rsidR="00356320" w:rsidRPr="00027AA4" w:rsidRDefault="00356320" w:rsidP="00DC78F2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6CD32A09" w14:textId="77777777" w:rsidR="00356320" w:rsidRPr="00027AA4" w:rsidRDefault="00356320" w:rsidP="00DC78F2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7C009D44" w14:textId="77777777" w:rsidR="00356320" w:rsidRPr="00027AA4" w:rsidRDefault="00356320" w:rsidP="00DC78F2">
            <w:pPr>
              <w:jc w:val="center"/>
              <w:rPr>
                <w:rFonts w:ascii="Book Antiqua" w:hAnsi="Book Antiqua"/>
              </w:rPr>
            </w:pPr>
          </w:p>
        </w:tc>
      </w:tr>
      <w:tr w:rsidR="00356320" w:rsidRPr="00646D19" w14:paraId="206A7E8D" w14:textId="77777777" w:rsidTr="00DC78F2">
        <w:tc>
          <w:tcPr>
            <w:tcW w:w="550" w:type="dxa"/>
            <w:tcBorders>
              <w:bottom w:val="single" w:sz="4" w:space="0" w:color="auto"/>
            </w:tcBorders>
          </w:tcPr>
          <w:p w14:paraId="57FAC133" w14:textId="77777777" w:rsidR="00356320" w:rsidRPr="00646D19" w:rsidRDefault="00356320" w:rsidP="00DC78F2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49D29B97" w14:textId="77777777" w:rsidR="00356320" w:rsidRPr="00646D19" w:rsidRDefault="00356320" w:rsidP="00DC78F2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2FA7D66F" w14:textId="77777777" w:rsidR="00356320" w:rsidRPr="00646D19" w:rsidRDefault="00356320" w:rsidP="00DC78F2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54DA2D59" w14:textId="77777777" w:rsidR="00356320" w:rsidRPr="00646D19" w:rsidRDefault="00356320" w:rsidP="00DC78F2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510AA50B" w14:textId="77777777" w:rsidR="00356320" w:rsidRPr="00646D19" w:rsidRDefault="00356320" w:rsidP="00DC78F2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356320" w:rsidRPr="00646D19" w14:paraId="3D5A7BEF" w14:textId="77777777" w:rsidTr="00DC78F2">
        <w:tc>
          <w:tcPr>
            <w:tcW w:w="6819" w:type="dxa"/>
            <w:gridSpan w:val="3"/>
            <w:shd w:val="clear" w:color="auto" w:fill="DEEAF6" w:themeFill="accent5" w:themeFillTint="33"/>
          </w:tcPr>
          <w:p w14:paraId="30859BC0" w14:textId="77777777" w:rsidR="00356320" w:rsidRPr="00646D19" w:rsidRDefault="00356320" w:rsidP="00DC78F2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10B4D4E4" w14:textId="77777777" w:rsidR="00356320" w:rsidRPr="00646D19" w:rsidRDefault="00356320" w:rsidP="00DC78F2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0457F4E4" w14:textId="77777777" w:rsidR="00356320" w:rsidRPr="00646D19" w:rsidRDefault="00356320" w:rsidP="00DC78F2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6BD1772F" w14:textId="77777777" w:rsidR="00356320" w:rsidRDefault="00356320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A62F11" w:rsidRPr="00027AA4" w14:paraId="2E2B9C79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9E2D5AA" w14:textId="45464FE6" w:rsidR="00A62F1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C</w:t>
            </w:r>
            <w:r w:rsidR="00356320">
              <w:rPr>
                <w:rFonts w:ascii="Book Antiqua" w:hAnsi="Book Antiqua"/>
                <w:b/>
                <w:bCs/>
              </w:rPr>
              <w:t>5</w:t>
            </w:r>
            <w:r>
              <w:rPr>
                <w:rFonts w:ascii="Book Antiqua" w:hAnsi="Book Antiqua"/>
                <w:b/>
                <w:bCs/>
              </w:rPr>
              <w:t xml:space="preserve">. </w:t>
            </w:r>
            <w:r w:rsidRPr="004A5331">
              <w:rPr>
                <w:rFonts w:ascii="Book Antiqua" w:hAnsi="Book Antiqua"/>
                <w:b/>
                <w:bCs/>
              </w:rPr>
              <w:t xml:space="preserve">Evaluation of research grants/ MPhil thesis/ PhD thesis/ Promotion/ Institutional Review/ </w:t>
            </w:r>
            <w:proofErr w:type="spellStart"/>
            <w:r w:rsidRPr="004A5331">
              <w:rPr>
                <w:rFonts w:ascii="Book Antiqua" w:hAnsi="Book Antiqua"/>
                <w:b/>
                <w:bCs/>
              </w:rPr>
              <w:t>Programme</w:t>
            </w:r>
            <w:proofErr w:type="spellEnd"/>
            <w:r w:rsidRPr="004A5331">
              <w:rPr>
                <w:rFonts w:ascii="Book Antiqua" w:hAnsi="Book Antiqua"/>
                <w:b/>
                <w:bCs/>
              </w:rPr>
              <w:t xml:space="preserve"> Review</w:t>
            </w:r>
          </w:p>
        </w:tc>
      </w:tr>
      <w:tr w:rsidR="00A62F11" w:rsidRPr="00F31360" w14:paraId="20374974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5A1E8CE5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61101D35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423D694C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48FD69CB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3CD05AC7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62F11" w:rsidRPr="00646D19" w14:paraId="1E74273C" w14:textId="77777777" w:rsidTr="000B350F">
        <w:tc>
          <w:tcPr>
            <w:tcW w:w="550" w:type="dxa"/>
          </w:tcPr>
          <w:p w14:paraId="0409B3B9" w14:textId="77777777" w:rsidR="00A62F11" w:rsidRPr="00F31360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034065C0" w14:textId="1304A16C" w:rsidR="00A62F11" w:rsidRPr="009567AE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Detail of </w:t>
            </w:r>
            <w:r w:rsidR="004A5331">
              <w:rPr>
                <w:rFonts w:ascii="Book Antiqua" w:hAnsi="Book Antiqua"/>
              </w:rPr>
              <w:t>evaluation work</w:t>
            </w:r>
            <w:r>
              <w:rPr>
                <w:rFonts w:ascii="Book Antiqua" w:hAnsi="Book Antiqua"/>
              </w:rPr>
              <w:t xml:space="preserve"> </w:t>
            </w:r>
          </w:p>
        </w:tc>
        <w:tc>
          <w:tcPr>
            <w:tcW w:w="1133" w:type="dxa"/>
          </w:tcPr>
          <w:p w14:paraId="588C2A4D" w14:textId="5DB37F4F" w:rsidR="00A62F1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</w:t>
            </w:r>
            <w:r w:rsidR="00ED11DE">
              <w:rPr>
                <w:rFonts w:ascii="Book Antiqua" w:hAnsi="Book Antiqua"/>
                <w:lang w:val="it-IT"/>
              </w:rPr>
              <w:t>5</w:t>
            </w:r>
            <w:r w:rsidR="00A62F11"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143FA49E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689B074E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A62F11" w:rsidRPr="00027AA4" w14:paraId="1F8DF8C2" w14:textId="77777777" w:rsidTr="000B350F">
        <w:tc>
          <w:tcPr>
            <w:tcW w:w="550" w:type="dxa"/>
          </w:tcPr>
          <w:p w14:paraId="6911F1DA" w14:textId="77777777" w:rsidR="00A62F11" w:rsidRPr="00646D19" w:rsidRDefault="00A62F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707815DA" w14:textId="77777777" w:rsidR="00A62F11" w:rsidRPr="00027AA4" w:rsidRDefault="00A62F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49EB4E58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63297370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483E77FD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A62F11" w:rsidRPr="00646D19" w14:paraId="02F0DCA5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248CE7C5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4CA43A5F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53602521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2A7D3BEE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2170E43E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A62F11" w:rsidRPr="00646D19" w14:paraId="5C17AF64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6D4D494E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49022B5A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7345E965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18BCB119" w14:textId="13B07828" w:rsidR="00A62F11" w:rsidRDefault="00A62F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A62F11" w:rsidRPr="00027AA4" w14:paraId="50D88A11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E1398C4" w14:textId="3FF8DB6E" w:rsidR="00A62F1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</w:t>
            </w:r>
            <w:r w:rsidR="00356320">
              <w:rPr>
                <w:rFonts w:ascii="Book Antiqua" w:hAnsi="Book Antiqua"/>
                <w:b/>
                <w:bCs/>
              </w:rPr>
              <w:t>6</w:t>
            </w:r>
            <w:r w:rsidRPr="004A533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4A5331">
              <w:rPr>
                <w:rFonts w:ascii="Book Antiqua" w:hAnsi="Book Antiqua"/>
                <w:b/>
                <w:bCs/>
              </w:rPr>
              <w:t xml:space="preserve">As a resource person in Seminars/ Workshops/ Staff Development </w:t>
            </w:r>
            <w:proofErr w:type="spellStart"/>
            <w:r w:rsidRPr="004A5331">
              <w:rPr>
                <w:rFonts w:ascii="Book Antiqua" w:hAnsi="Book Antiqua"/>
                <w:b/>
                <w:bCs/>
              </w:rPr>
              <w:t>Programmes</w:t>
            </w:r>
            <w:proofErr w:type="spellEnd"/>
            <w:r w:rsidRPr="004A5331">
              <w:rPr>
                <w:rFonts w:ascii="Book Antiqua" w:hAnsi="Book Antiqua"/>
                <w:b/>
                <w:bCs/>
              </w:rPr>
              <w:t xml:space="preserve">/ CPD </w:t>
            </w:r>
            <w:proofErr w:type="spellStart"/>
            <w:r w:rsidRPr="004A5331">
              <w:rPr>
                <w:rFonts w:ascii="Book Antiqua" w:hAnsi="Book Antiqua"/>
                <w:b/>
                <w:bCs/>
              </w:rPr>
              <w:t>Programmes</w:t>
            </w:r>
            <w:proofErr w:type="spellEnd"/>
            <w:r w:rsidRPr="004A5331">
              <w:rPr>
                <w:rFonts w:ascii="Book Antiqua" w:hAnsi="Book Antiqua"/>
                <w:b/>
                <w:bCs/>
              </w:rPr>
              <w:t xml:space="preserve"> / Extension Courses/ Short Courses Keynote / Invited/ Plenary Speaker in Symposium/ Mini Symposium/ Conference</w:t>
            </w:r>
          </w:p>
        </w:tc>
      </w:tr>
      <w:tr w:rsidR="00A62F11" w:rsidRPr="00F31360" w14:paraId="4904B88E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1E35998D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095074DE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6EA0166D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0E895321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546D275" w14:textId="77777777" w:rsidR="00A62F11" w:rsidRPr="00027AA4" w:rsidRDefault="00A62F1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A62F11" w:rsidRPr="00646D19" w14:paraId="213DB605" w14:textId="77777777" w:rsidTr="000B350F">
        <w:tc>
          <w:tcPr>
            <w:tcW w:w="550" w:type="dxa"/>
          </w:tcPr>
          <w:p w14:paraId="5529088F" w14:textId="77777777" w:rsidR="00A62F11" w:rsidRPr="00F31360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223A4226" w14:textId="439CFB37" w:rsidR="00A62F11" w:rsidRPr="009567AE" w:rsidRDefault="00A62F1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Detail of </w:t>
            </w:r>
            <w:r w:rsidR="004A5331">
              <w:rPr>
                <w:rFonts w:ascii="Book Antiqua" w:hAnsi="Book Antiqua"/>
              </w:rPr>
              <w:t>the</w:t>
            </w:r>
            <w:r>
              <w:rPr>
                <w:rFonts w:ascii="Book Antiqua" w:hAnsi="Book Antiqua"/>
              </w:rPr>
              <w:t xml:space="preserve"> work </w:t>
            </w:r>
          </w:p>
        </w:tc>
        <w:tc>
          <w:tcPr>
            <w:tcW w:w="1133" w:type="dxa"/>
          </w:tcPr>
          <w:p w14:paraId="30086A5F" w14:textId="774F6B41" w:rsidR="00A62F1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</w:t>
            </w:r>
            <w:r w:rsidR="00ED11DE">
              <w:rPr>
                <w:rFonts w:ascii="Book Antiqua" w:hAnsi="Book Antiqua"/>
                <w:lang w:val="it-IT"/>
              </w:rPr>
              <w:t>6</w:t>
            </w:r>
            <w:r w:rsidR="00A62F11"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4DE58BB0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7A2CBC38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A62F11" w:rsidRPr="00027AA4" w14:paraId="6BF1D144" w14:textId="77777777" w:rsidTr="000B350F">
        <w:tc>
          <w:tcPr>
            <w:tcW w:w="550" w:type="dxa"/>
          </w:tcPr>
          <w:p w14:paraId="577C9317" w14:textId="77777777" w:rsidR="00A62F11" w:rsidRPr="00646D19" w:rsidRDefault="00A62F1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6123B8D0" w14:textId="77777777" w:rsidR="00A62F11" w:rsidRPr="00027AA4" w:rsidRDefault="00A62F1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3275ED23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71172EEE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21704AC9" w14:textId="77777777" w:rsidR="00A62F11" w:rsidRPr="00027AA4" w:rsidRDefault="00A62F1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A62F11" w:rsidRPr="00646D19" w14:paraId="3F74A292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36F60C26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83CDDC2" w14:textId="77777777" w:rsidR="00A62F11" w:rsidRPr="00646D19" w:rsidRDefault="00A62F1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721407AE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0577A4DC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59FC4F22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A62F11" w:rsidRPr="00646D19" w14:paraId="4BAE3087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788D7EFF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674DF32C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3476C69C" w14:textId="77777777" w:rsidR="00A62F11" w:rsidRPr="00646D19" w:rsidRDefault="00A62F1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73FE4E6D" w14:textId="77777777" w:rsidR="00A62F11" w:rsidRDefault="00A62F11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4A5331" w:rsidRPr="00027AA4" w14:paraId="3DC52396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455770D" w14:textId="7EF5B41B" w:rsidR="004A533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</w:t>
            </w:r>
            <w:r w:rsidR="00356320">
              <w:rPr>
                <w:rFonts w:ascii="Book Antiqua" w:hAnsi="Book Antiqua"/>
                <w:b/>
                <w:bCs/>
              </w:rPr>
              <w:t>7</w:t>
            </w:r>
            <w:r w:rsidRPr="004A533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4A5331">
              <w:rPr>
                <w:rFonts w:ascii="Book Antiqua" w:hAnsi="Book Antiqua"/>
                <w:b/>
                <w:bCs/>
              </w:rPr>
              <w:t>Contribution to the development of the Department</w:t>
            </w:r>
          </w:p>
        </w:tc>
      </w:tr>
      <w:tr w:rsidR="004A5331" w:rsidRPr="00F31360" w14:paraId="48567F13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4EF3009E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5B6B800B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461C0D3F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3D350F44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37977454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4A5331" w:rsidRPr="00646D19" w14:paraId="2113496B" w14:textId="77777777" w:rsidTr="000B350F">
        <w:tc>
          <w:tcPr>
            <w:tcW w:w="550" w:type="dxa"/>
          </w:tcPr>
          <w:p w14:paraId="3955DD76" w14:textId="77777777" w:rsidR="004A5331" w:rsidRPr="00F31360" w:rsidRDefault="004A533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2E1DBE60" w14:textId="050A4AA6" w:rsidR="004A5331" w:rsidRPr="009567AE" w:rsidRDefault="004A533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Detail of the contribution </w:t>
            </w:r>
          </w:p>
        </w:tc>
        <w:tc>
          <w:tcPr>
            <w:tcW w:w="1133" w:type="dxa"/>
          </w:tcPr>
          <w:p w14:paraId="461D3FCB" w14:textId="7774E8A2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</w:t>
            </w:r>
            <w:r w:rsidR="00ED11DE">
              <w:rPr>
                <w:rFonts w:ascii="Book Antiqua" w:hAnsi="Book Antiqua"/>
                <w:lang w:val="it-IT"/>
              </w:rPr>
              <w:t>7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6B251D32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09DDE7D3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4A5331" w:rsidRPr="00027AA4" w14:paraId="731B3A00" w14:textId="77777777" w:rsidTr="000B350F">
        <w:tc>
          <w:tcPr>
            <w:tcW w:w="550" w:type="dxa"/>
          </w:tcPr>
          <w:p w14:paraId="7BF45773" w14:textId="77777777" w:rsidR="004A5331" w:rsidRPr="00646D19" w:rsidRDefault="004A533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67CBBEDA" w14:textId="77777777" w:rsidR="004A533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0E659694" w14:textId="77777777" w:rsidR="004A5331" w:rsidRPr="00027AA4" w:rsidRDefault="004A533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6A4E5606" w14:textId="77777777" w:rsidR="004A5331" w:rsidRPr="00027AA4" w:rsidRDefault="004A533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5A470F1A" w14:textId="77777777" w:rsidR="004A5331" w:rsidRPr="00027AA4" w:rsidRDefault="004A533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A5331" w:rsidRPr="00646D19" w14:paraId="5D89B8DB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768CFEDE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A1A8802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06E063DC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6963AC10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2FCCC40B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4A5331" w:rsidRPr="00646D19" w14:paraId="16F39822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078581C1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27CF7493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5CB7EC5D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54E95A80" w14:textId="1A201CDB" w:rsidR="004D0FEC" w:rsidRDefault="004D0FEC" w:rsidP="0005191D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4A5331" w:rsidRPr="00027AA4" w14:paraId="41179277" w14:textId="77777777" w:rsidTr="000B350F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AD539CF" w14:textId="5A4AA406" w:rsidR="004A533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</w:t>
            </w:r>
            <w:r w:rsidR="00356320">
              <w:rPr>
                <w:rFonts w:ascii="Book Antiqua" w:hAnsi="Book Antiqua"/>
                <w:b/>
                <w:bCs/>
              </w:rPr>
              <w:t>8</w:t>
            </w:r>
            <w:r w:rsidRPr="004A533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4A5331">
              <w:rPr>
                <w:rFonts w:ascii="Book Antiqua" w:hAnsi="Book Antiqua"/>
                <w:b/>
                <w:bCs/>
              </w:rPr>
              <w:t>Contribution to the development of the Faculty/University</w:t>
            </w:r>
          </w:p>
        </w:tc>
      </w:tr>
      <w:tr w:rsidR="004A5331" w:rsidRPr="00F31360" w14:paraId="662D43DE" w14:textId="77777777" w:rsidTr="000B350F">
        <w:tc>
          <w:tcPr>
            <w:tcW w:w="550" w:type="dxa"/>
            <w:shd w:val="clear" w:color="auto" w:fill="F2F2F2" w:themeFill="background1" w:themeFillShade="F2"/>
          </w:tcPr>
          <w:p w14:paraId="405AB805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73527B05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3E465B8A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2C328630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2952BD19" w14:textId="77777777" w:rsidR="004A5331" w:rsidRPr="00027AA4" w:rsidRDefault="004A5331" w:rsidP="000B350F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4A5331" w:rsidRPr="00646D19" w14:paraId="2D1B5646" w14:textId="77777777" w:rsidTr="000B350F">
        <w:tc>
          <w:tcPr>
            <w:tcW w:w="550" w:type="dxa"/>
          </w:tcPr>
          <w:p w14:paraId="7191890B" w14:textId="77777777" w:rsidR="004A5331" w:rsidRPr="00F31360" w:rsidRDefault="004A533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77434C53" w14:textId="0753EA06" w:rsidR="004A5331" w:rsidRPr="009567AE" w:rsidRDefault="004A5331" w:rsidP="000B350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tail of the contribution</w:t>
            </w:r>
          </w:p>
        </w:tc>
        <w:tc>
          <w:tcPr>
            <w:tcW w:w="1133" w:type="dxa"/>
          </w:tcPr>
          <w:p w14:paraId="6BD40A8E" w14:textId="2F02A2C4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</w:t>
            </w:r>
            <w:r w:rsidR="00ED11DE">
              <w:rPr>
                <w:rFonts w:ascii="Book Antiqua" w:hAnsi="Book Antiqua"/>
                <w:lang w:val="it-IT"/>
              </w:rPr>
              <w:t>8</w:t>
            </w:r>
            <w:r>
              <w:rPr>
                <w:rFonts w:ascii="Book Antiqua" w:hAnsi="Book Antiqua"/>
                <w:lang w:val="it-IT"/>
              </w:rPr>
              <w:t>x</w:t>
            </w:r>
          </w:p>
        </w:tc>
        <w:tc>
          <w:tcPr>
            <w:tcW w:w="1011" w:type="dxa"/>
          </w:tcPr>
          <w:p w14:paraId="40A5D3E9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34BF61E5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</w:tr>
      <w:tr w:rsidR="004A5331" w:rsidRPr="00027AA4" w14:paraId="51F8CC6B" w14:textId="77777777" w:rsidTr="000B350F">
        <w:tc>
          <w:tcPr>
            <w:tcW w:w="550" w:type="dxa"/>
          </w:tcPr>
          <w:p w14:paraId="0CC98B3B" w14:textId="77777777" w:rsidR="004A5331" w:rsidRPr="00646D19" w:rsidRDefault="004A5331" w:rsidP="000B350F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2AEF1B12" w14:textId="77777777" w:rsidR="004A5331" w:rsidRPr="00027AA4" w:rsidRDefault="004A5331" w:rsidP="000B350F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31EE43B4" w14:textId="77777777" w:rsidR="004A5331" w:rsidRPr="00027AA4" w:rsidRDefault="004A533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1CA812C8" w14:textId="77777777" w:rsidR="004A5331" w:rsidRPr="00027AA4" w:rsidRDefault="004A5331" w:rsidP="000B350F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76E53395" w14:textId="77777777" w:rsidR="004A5331" w:rsidRPr="00027AA4" w:rsidRDefault="004A5331" w:rsidP="000B350F">
            <w:pPr>
              <w:jc w:val="center"/>
              <w:rPr>
                <w:rFonts w:ascii="Book Antiqua" w:hAnsi="Book Antiqua"/>
              </w:rPr>
            </w:pPr>
          </w:p>
        </w:tc>
      </w:tr>
      <w:tr w:rsidR="004A5331" w:rsidRPr="00646D19" w14:paraId="631660F5" w14:textId="77777777" w:rsidTr="000B350F">
        <w:tc>
          <w:tcPr>
            <w:tcW w:w="550" w:type="dxa"/>
            <w:tcBorders>
              <w:bottom w:val="single" w:sz="4" w:space="0" w:color="auto"/>
            </w:tcBorders>
          </w:tcPr>
          <w:p w14:paraId="50C71749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00D53360" w14:textId="77777777" w:rsidR="004A5331" w:rsidRPr="00646D19" w:rsidRDefault="004A5331" w:rsidP="000B350F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0E2093EA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12D727AB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631977D0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4A5331" w:rsidRPr="00646D19" w14:paraId="60229562" w14:textId="77777777" w:rsidTr="000B350F">
        <w:tc>
          <w:tcPr>
            <w:tcW w:w="6819" w:type="dxa"/>
            <w:gridSpan w:val="3"/>
            <w:shd w:val="clear" w:color="auto" w:fill="DEEAF6" w:themeFill="accent5" w:themeFillTint="33"/>
          </w:tcPr>
          <w:p w14:paraId="6C9278DC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4A33724D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32B4E0D8" w14:textId="77777777" w:rsidR="004A5331" w:rsidRPr="00646D19" w:rsidRDefault="004A5331" w:rsidP="000B350F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5CFFC27E" w14:textId="59951ED1" w:rsidR="004A5331" w:rsidRDefault="004A5331" w:rsidP="004A5331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ED11DE" w:rsidRPr="00027AA4" w14:paraId="0A6DA809" w14:textId="77777777" w:rsidTr="00B749E1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C502A25" w14:textId="210C65C9" w:rsidR="00ED11DE" w:rsidRPr="00027AA4" w:rsidRDefault="00ED11DE" w:rsidP="00B749E1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</w:t>
            </w:r>
            <w:r>
              <w:rPr>
                <w:rFonts w:ascii="Book Antiqua" w:hAnsi="Book Antiqua"/>
                <w:b/>
                <w:bCs/>
              </w:rPr>
              <w:t>9</w:t>
            </w:r>
            <w:r w:rsidRPr="004A533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ED11DE">
              <w:rPr>
                <w:rFonts w:ascii="Book Antiqua" w:hAnsi="Book Antiqua"/>
                <w:b/>
                <w:bCs/>
              </w:rPr>
              <w:t>Chief Examiner for GCE (A/L) paper marking</w:t>
            </w:r>
          </w:p>
        </w:tc>
      </w:tr>
      <w:tr w:rsidR="00ED11DE" w:rsidRPr="00F31360" w14:paraId="3C37339A" w14:textId="77777777" w:rsidTr="00B749E1">
        <w:tc>
          <w:tcPr>
            <w:tcW w:w="550" w:type="dxa"/>
            <w:shd w:val="clear" w:color="auto" w:fill="F2F2F2" w:themeFill="background1" w:themeFillShade="F2"/>
          </w:tcPr>
          <w:p w14:paraId="2BD40589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7FE52F4F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1654E209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51704251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5AAD0F77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ED11DE" w:rsidRPr="00646D19" w14:paraId="6535A026" w14:textId="77777777" w:rsidTr="00B749E1">
        <w:tc>
          <w:tcPr>
            <w:tcW w:w="550" w:type="dxa"/>
          </w:tcPr>
          <w:p w14:paraId="2CC37FF3" w14:textId="77777777" w:rsidR="00ED11DE" w:rsidRPr="00F31360" w:rsidRDefault="00ED11DE" w:rsidP="00B749E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6310616C" w14:textId="77777777" w:rsidR="00ED11DE" w:rsidRPr="009567AE" w:rsidRDefault="00ED11DE" w:rsidP="00B749E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tail of the contribution</w:t>
            </w:r>
          </w:p>
        </w:tc>
        <w:tc>
          <w:tcPr>
            <w:tcW w:w="1133" w:type="dxa"/>
          </w:tcPr>
          <w:p w14:paraId="06764567" w14:textId="765580DD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9x</w:t>
            </w:r>
          </w:p>
        </w:tc>
        <w:tc>
          <w:tcPr>
            <w:tcW w:w="1011" w:type="dxa"/>
          </w:tcPr>
          <w:p w14:paraId="025139BE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0120DFC8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</w:tr>
      <w:tr w:rsidR="00ED11DE" w:rsidRPr="00027AA4" w14:paraId="0F8D9BEF" w14:textId="77777777" w:rsidTr="00B749E1">
        <w:tc>
          <w:tcPr>
            <w:tcW w:w="550" w:type="dxa"/>
          </w:tcPr>
          <w:p w14:paraId="554DADE2" w14:textId="77777777" w:rsidR="00ED11DE" w:rsidRPr="00646D19" w:rsidRDefault="00ED11DE" w:rsidP="00B749E1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2014AD44" w14:textId="77777777" w:rsidR="00ED11DE" w:rsidRPr="00027AA4" w:rsidRDefault="00ED11DE" w:rsidP="00B749E1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5447CE56" w14:textId="77777777" w:rsidR="00ED11DE" w:rsidRPr="00027AA4" w:rsidRDefault="00ED11DE" w:rsidP="00B749E1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61C3A1C4" w14:textId="77777777" w:rsidR="00ED11DE" w:rsidRPr="00027AA4" w:rsidRDefault="00ED11DE" w:rsidP="00B749E1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2921C4F4" w14:textId="77777777" w:rsidR="00ED11DE" w:rsidRPr="00027AA4" w:rsidRDefault="00ED11DE" w:rsidP="00B749E1">
            <w:pPr>
              <w:jc w:val="center"/>
              <w:rPr>
                <w:rFonts w:ascii="Book Antiqua" w:hAnsi="Book Antiqua"/>
              </w:rPr>
            </w:pPr>
          </w:p>
        </w:tc>
      </w:tr>
      <w:tr w:rsidR="00ED11DE" w:rsidRPr="00646D19" w14:paraId="4290ED02" w14:textId="77777777" w:rsidTr="00B749E1">
        <w:tc>
          <w:tcPr>
            <w:tcW w:w="550" w:type="dxa"/>
            <w:tcBorders>
              <w:bottom w:val="single" w:sz="4" w:space="0" w:color="auto"/>
            </w:tcBorders>
          </w:tcPr>
          <w:p w14:paraId="46A3EAC1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1971BA2B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3AFFC51C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01399393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18DF1E0F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ED11DE" w:rsidRPr="00646D19" w14:paraId="7F7D1C54" w14:textId="77777777" w:rsidTr="00B749E1">
        <w:tc>
          <w:tcPr>
            <w:tcW w:w="6819" w:type="dxa"/>
            <w:gridSpan w:val="3"/>
            <w:shd w:val="clear" w:color="auto" w:fill="DEEAF6" w:themeFill="accent5" w:themeFillTint="33"/>
          </w:tcPr>
          <w:p w14:paraId="4CE1369C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76F8EEC3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46ECA4DA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48CC2FBC" w14:textId="7DB4BA3F" w:rsidR="00ED11DE" w:rsidRDefault="00ED11DE" w:rsidP="004A5331">
      <w:pPr>
        <w:spacing w:after="0" w:line="240" w:lineRule="auto"/>
        <w:rPr>
          <w:rFonts w:ascii="Book Antiqua" w:hAnsi="Book Antiq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5136"/>
        <w:gridCol w:w="1133"/>
        <w:gridCol w:w="1011"/>
        <w:gridCol w:w="1186"/>
      </w:tblGrid>
      <w:tr w:rsidR="00ED11DE" w:rsidRPr="00027AA4" w14:paraId="085D15F0" w14:textId="77777777" w:rsidTr="00B749E1"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EBC4984" w14:textId="3B373DF9" w:rsidR="00ED11DE" w:rsidRPr="00027AA4" w:rsidRDefault="00ED11DE" w:rsidP="00B749E1">
            <w:pPr>
              <w:rPr>
                <w:rFonts w:ascii="Book Antiqua" w:hAnsi="Book Antiqua"/>
                <w:b/>
                <w:bCs/>
              </w:rPr>
            </w:pPr>
            <w:r w:rsidRPr="004A5331">
              <w:rPr>
                <w:rFonts w:ascii="Book Antiqua" w:hAnsi="Book Antiqua"/>
                <w:b/>
                <w:bCs/>
              </w:rPr>
              <w:t>C</w:t>
            </w:r>
            <w:r>
              <w:rPr>
                <w:rFonts w:ascii="Book Antiqua" w:hAnsi="Book Antiqua"/>
                <w:b/>
                <w:bCs/>
              </w:rPr>
              <w:t>10</w:t>
            </w:r>
            <w:r w:rsidRPr="004A5331">
              <w:rPr>
                <w:rFonts w:ascii="Book Antiqua" w:hAnsi="Book Antiqua"/>
                <w:b/>
                <w:bCs/>
              </w:rPr>
              <w:t>.</w:t>
            </w:r>
            <w:r>
              <w:rPr>
                <w:rFonts w:ascii="Book Antiqua" w:hAnsi="Book Antiqua"/>
                <w:b/>
                <w:bCs/>
              </w:rPr>
              <w:t xml:space="preserve"> </w:t>
            </w:r>
            <w:r w:rsidRPr="00ED11DE">
              <w:rPr>
                <w:rFonts w:ascii="Book Antiqua" w:hAnsi="Book Antiqua"/>
                <w:b/>
                <w:bCs/>
              </w:rPr>
              <w:t>National / International level contribution</w:t>
            </w:r>
          </w:p>
        </w:tc>
      </w:tr>
      <w:tr w:rsidR="00ED11DE" w:rsidRPr="00F31360" w14:paraId="6AAADF51" w14:textId="77777777" w:rsidTr="00B749E1">
        <w:tc>
          <w:tcPr>
            <w:tcW w:w="550" w:type="dxa"/>
            <w:shd w:val="clear" w:color="auto" w:fill="F2F2F2" w:themeFill="background1" w:themeFillShade="F2"/>
          </w:tcPr>
          <w:p w14:paraId="761F4883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5136" w:type="dxa"/>
            <w:shd w:val="clear" w:color="auto" w:fill="F2F2F2" w:themeFill="background1" w:themeFillShade="F2"/>
          </w:tcPr>
          <w:p w14:paraId="292DCFDD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  <w:shd w:val="clear" w:color="auto" w:fill="F2F2F2" w:themeFill="background1" w:themeFillShade="F2"/>
          </w:tcPr>
          <w:p w14:paraId="5D8C17F1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Evidence No.</w:t>
            </w:r>
          </w:p>
        </w:tc>
        <w:tc>
          <w:tcPr>
            <w:tcW w:w="1011" w:type="dxa"/>
            <w:shd w:val="clear" w:color="auto" w:fill="F2F2F2" w:themeFill="background1" w:themeFillShade="F2"/>
          </w:tcPr>
          <w:p w14:paraId="627F5D67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s claimed</w:t>
            </w:r>
          </w:p>
        </w:tc>
        <w:tc>
          <w:tcPr>
            <w:tcW w:w="1186" w:type="dxa"/>
            <w:shd w:val="clear" w:color="auto" w:fill="F2F2F2" w:themeFill="background1" w:themeFillShade="F2"/>
          </w:tcPr>
          <w:p w14:paraId="4B2F24FD" w14:textId="77777777" w:rsidR="00ED11DE" w:rsidRPr="00027AA4" w:rsidRDefault="00ED11DE" w:rsidP="00B749E1">
            <w:pPr>
              <w:jc w:val="center"/>
              <w:rPr>
                <w:rFonts w:ascii="Book Antiqua" w:hAnsi="Book Antiqua"/>
                <w:b/>
                <w:bCs/>
              </w:rPr>
            </w:pPr>
            <w:r w:rsidRPr="00027AA4">
              <w:rPr>
                <w:rFonts w:ascii="Book Antiqua" w:hAnsi="Book Antiqua"/>
                <w:b/>
                <w:bCs/>
              </w:rPr>
              <w:t>Point from the panel</w:t>
            </w:r>
          </w:p>
        </w:tc>
      </w:tr>
      <w:tr w:rsidR="00ED11DE" w:rsidRPr="00646D19" w14:paraId="7A04537C" w14:textId="77777777" w:rsidTr="00B749E1">
        <w:tc>
          <w:tcPr>
            <w:tcW w:w="550" w:type="dxa"/>
          </w:tcPr>
          <w:p w14:paraId="3846055C" w14:textId="77777777" w:rsidR="00ED11DE" w:rsidRPr="00F31360" w:rsidRDefault="00ED11DE" w:rsidP="00B749E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5136" w:type="dxa"/>
          </w:tcPr>
          <w:p w14:paraId="71487994" w14:textId="77777777" w:rsidR="00ED11DE" w:rsidRPr="009567AE" w:rsidRDefault="00ED11DE" w:rsidP="00B749E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tail of the contribution</w:t>
            </w:r>
          </w:p>
        </w:tc>
        <w:tc>
          <w:tcPr>
            <w:tcW w:w="1133" w:type="dxa"/>
          </w:tcPr>
          <w:p w14:paraId="046D16D5" w14:textId="1959FA68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  <w:r>
              <w:rPr>
                <w:rFonts w:ascii="Book Antiqua" w:hAnsi="Book Antiqua"/>
                <w:lang w:val="it-IT"/>
              </w:rPr>
              <w:t>C10x</w:t>
            </w:r>
          </w:p>
        </w:tc>
        <w:tc>
          <w:tcPr>
            <w:tcW w:w="1011" w:type="dxa"/>
          </w:tcPr>
          <w:p w14:paraId="6811AACA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</w:tcPr>
          <w:p w14:paraId="08D1F72E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</w:tr>
      <w:tr w:rsidR="00ED11DE" w:rsidRPr="00027AA4" w14:paraId="0B5DB73D" w14:textId="77777777" w:rsidTr="00B749E1">
        <w:tc>
          <w:tcPr>
            <w:tcW w:w="550" w:type="dxa"/>
          </w:tcPr>
          <w:p w14:paraId="1303A998" w14:textId="77777777" w:rsidR="00ED11DE" w:rsidRPr="00646D19" w:rsidRDefault="00ED11DE" w:rsidP="00B749E1">
            <w:pPr>
              <w:rPr>
                <w:rFonts w:ascii="Book Antiqua" w:hAnsi="Book Antiqua"/>
                <w:b/>
                <w:bCs/>
                <w:lang w:val="it-IT"/>
              </w:rPr>
            </w:pPr>
            <w:r>
              <w:rPr>
                <w:rFonts w:ascii="Book Antiqua" w:hAnsi="Book Antiqua"/>
                <w:b/>
                <w:bCs/>
                <w:lang w:val="it-IT"/>
              </w:rPr>
              <w:t>2</w:t>
            </w:r>
          </w:p>
        </w:tc>
        <w:tc>
          <w:tcPr>
            <w:tcW w:w="5136" w:type="dxa"/>
          </w:tcPr>
          <w:p w14:paraId="0E8DF547" w14:textId="77777777" w:rsidR="00ED11DE" w:rsidRPr="00027AA4" w:rsidRDefault="00ED11DE" w:rsidP="00B749E1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133" w:type="dxa"/>
          </w:tcPr>
          <w:p w14:paraId="77075C16" w14:textId="77777777" w:rsidR="00ED11DE" w:rsidRPr="00027AA4" w:rsidRDefault="00ED11DE" w:rsidP="00B749E1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011" w:type="dxa"/>
          </w:tcPr>
          <w:p w14:paraId="7064BA24" w14:textId="77777777" w:rsidR="00ED11DE" w:rsidRPr="00027AA4" w:rsidRDefault="00ED11DE" w:rsidP="00B749E1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1186" w:type="dxa"/>
          </w:tcPr>
          <w:p w14:paraId="6345E48C" w14:textId="77777777" w:rsidR="00ED11DE" w:rsidRPr="00027AA4" w:rsidRDefault="00ED11DE" w:rsidP="00B749E1">
            <w:pPr>
              <w:jc w:val="center"/>
              <w:rPr>
                <w:rFonts w:ascii="Book Antiqua" w:hAnsi="Book Antiqua"/>
              </w:rPr>
            </w:pPr>
          </w:p>
        </w:tc>
      </w:tr>
      <w:tr w:rsidR="00ED11DE" w:rsidRPr="00646D19" w14:paraId="6FC28FB0" w14:textId="77777777" w:rsidTr="00B749E1">
        <w:tc>
          <w:tcPr>
            <w:tcW w:w="550" w:type="dxa"/>
            <w:tcBorders>
              <w:bottom w:val="single" w:sz="4" w:space="0" w:color="auto"/>
            </w:tcBorders>
          </w:tcPr>
          <w:p w14:paraId="254B539D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5136" w:type="dxa"/>
            <w:tcBorders>
              <w:bottom w:val="single" w:sz="4" w:space="0" w:color="auto"/>
            </w:tcBorders>
          </w:tcPr>
          <w:p w14:paraId="55D36734" w14:textId="77777777" w:rsidR="00ED11DE" w:rsidRPr="00646D19" w:rsidRDefault="00ED11DE" w:rsidP="00B749E1">
            <w:pPr>
              <w:rPr>
                <w:rFonts w:ascii="Book Antiqua" w:hAnsi="Book Antiqua"/>
                <w:lang w:val="it-IT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2A2B266F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011" w:type="dxa"/>
            <w:tcBorders>
              <w:bottom w:val="single" w:sz="4" w:space="0" w:color="auto"/>
            </w:tcBorders>
          </w:tcPr>
          <w:p w14:paraId="546E436B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tcBorders>
              <w:bottom w:val="single" w:sz="4" w:space="0" w:color="auto"/>
            </w:tcBorders>
          </w:tcPr>
          <w:p w14:paraId="251D4A92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  <w:tr w:rsidR="00ED11DE" w:rsidRPr="00646D19" w14:paraId="1DEDAC3B" w14:textId="77777777" w:rsidTr="00B749E1">
        <w:tc>
          <w:tcPr>
            <w:tcW w:w="6819" w:type="dxa"/>
            <w:gridSpan w:val="3"/>
            <w:shd w:val="clear" w:color="auto" w:fill="DEEAF6" w:themeFill="accent5" w:themeFillTint="33"/>
          </w:tcPr>
          <w:p w14:paraId="160F4C2D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  <w:r w:rsidRPr="009567AE">
              <w:rPr>
                <w:rFonts w:ascii="Book Antiqua" w:hAnsi="Book Antiqua"/>
                <w:b/>
                <w:bCs/>
                <w:lang w:val="it-IT"/>
              </w:rPr>
              <w:t>Total</w:t>
            </w:r>
          </w:p>
        </w:tc>
        <w:tc>
          <w:tcPr>
            <w:tcW w:w="1011" w:type="dxa"/>
            <w:shd w:val="clear" w:color="auto" w:fill="DEEAF6" w:themeFill="accent5" w:themeFillTint="33"/>
          </w:tcPr>
          <w:p w14:paraId="63EA09ED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  <w:tc>
          <w:tcPr>
            <w:tcW w:w="1186" w:type="dxa"/>
            <w:shd w:val="clear" w:color="auto" w:fill="DEEAF6" w:themeFill="accent5" w:themeFillTint="33"/>
          </w:tcPr>
          <w:p w14:paraId="248BB00D" w14:textId="77777777" w:rsidR="00ED11DE" w:rsidRPr="00646D19" w:rsidRDefault="00ED11DE" w:rsidP="00B749E1">
            <w:pPr>
              <w:jc w:val="center"/>
              <w:rPr>
                <w:rFonts w:ascii="Book Antiqua" w:hAnsi="Book Antiqua"/>
                <w:lang w:val="it-IT"/>
              </w:rPr>
            </w:pPr>
          </w:p>
        </w:tc>
      </w:tr>
    </w:tbl>
    <w:p w14:paraId="195A0D48" w14:textId="77777777" w:rsidR="00ED11DE" w:rsidRDefault="00ED11DE" w:rsidP="004A5331">
      <w:pPr>
        <w:spacing w:after="0" w:line="240" w:lineRule="auto"/>
        <w:rPr>
          <w:rFonts w:ascii="Book Antiqua" w:hAnsi="Book Antiqua"/>
        </w:rPr>
      </w:pPr>
    </w:p>
    <w:sectPr w:rsidR="00ED11DE" w:rsidSect="009567A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50EDF0" w14:textId="77777777" w:rsidR="00EA53E7" w:rsidRDefault="00EA53E7" w:rsidP="004D0FEC">
      <w:pPr>
        <w:spacing w:after="0" w:line="240" w:lineRule="auto"/>
      </w:pPr>
      <w:r>
        <w:separator/>
      </w:r>
    </w:p>
  </w:endnote>
  <w:endnote w:type="continuationSeparator" w:id="0">
    <w:p w14:paraId="7E0D60C9" w14:textId="77777777" w:rsidR="00EA53E7" w:rsidRDefault="00EA53E7" w:rsidP="004D0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游明朝">
    <w:altName w:val="MS Mincho"/>
    <w:panose1 w:val="00000000000000000000"/>
    <w:charset w:val="80"/>
    <w:family w:val="roman"/>
    <w:notTrueType/>
    <w:pitch w:val="default"/>
  </w:font>
  <w:font w:name="Latha">
    <w:altName w:val="Courier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4C8D8C" w14:textId="77777777" w:rsidR="00EA53E7" w:rsidRDefault="00EA53E7" w:rsidP="004D0FEC">
      <w:pPr>
        <w:spacing w:after="0" w:line="240" w:lineRule="auto"/>
      </w:pPr>
      <w:r>
        <w:separator/>
      </w:r>
    </w:p>
  </w:footnote>
  <w:footnote w:type="continuationSeparator" w:id="0">
    <w:p w14:paraId="33AA8E62" w14:textId="77777777" w:rsidR="00EA53E7" w:rsidRDefault="00EA53E7" w:rsidP="004D0F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F4D99"/>
    <w:multiLevelType w:val="multilevel"/>
    <w:tmpl w:val="48A2E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B6D0E64"/>
    <w:multiLevelType w:val="hybridMultilevel"/>
    <w:tmpl w:val="5474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D44B04"/>
    <w:multiLevelType w:val="multilevel"/>
    <w:tmpl w:val="329E49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0EF0492E"/>
    <w:multiLevelType w:val="hybridMultilevel"/>
    <w:tmpl w:val="05BAFB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4B16C17"/>
    <w:multiLevelType w:val="hybridMultilevel"/>
    <w:tmpl w:val="12FC9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276BF5"/>
    <w:multiLevelType w:val="hybridMultilevel"/>
    <w:tmpl w:val="A55E74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B1B2451"/>
    <w:multiLevelType w:val="hybridMultilevel"/>
    <w:tmpl w:val="786A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0E0ECF"/>
    <w:multiLevelType w:val="hybridMultilevel"/>
    <w:tmpl w:val="AB58C5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541CC8"/>
    <w:multiLevelType w:val="hybridMultilevel"/>
    <w:tmpl w:val="753AD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191CA3"/>
    <w:multiLevelType w:val="hybridMultilevel"/>
    <w:tmpl w:val="A5F4F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A4130B9"/>
    <w:multiLevelType w:val="hybridMultilevel"/>
    <w:tmpl w:val="DE421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B167F3"/>
    <w:multiLevelType w:val="hybridMultilevel"/>
    <w:tmpl w:val="313ADB5A"/>
    <w:lvl w:ilvl="0" w:tplc="CC021EC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DC7652E"/>
    <w:multiLevelType w:val="hybridMultilevel"/>
    <w:tmpl w:val="0B2282E4"/>
    <w:lvl w:ilvl="0" w:tplc="C10C7A7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992316"/>
    <w:multiLevelType w:val="hybridMultilevel"/>
    <w:tmpl w:val="8004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C951F8"/>
    <w:multiLevelType w:val="hybridMultilevel"/>
    <w:tmpl w:val="BFD4D7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AAC21C0"/>
    <w:multiLevelType w:val="hybridMultilevel"/>
    <w:tmpl w:val="FC38A5AE"/>
    <w:lvl w:ilvl="0" w:tplc="CC021EC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2B0D95"/>
    <w:multiLevelType w:val="hybridMultilevel"/>
    <w:tmpl w:val="1EE81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F2464F"/>
    <w:multiLevelType w:val="hybridMultilevel"/>
    <w:tmpl w:val="26785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8941CD2"/>
    <w:multiLevelType w:val="hybridMultilevel"/>
    <w:tmpl w:val="E1725D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70019D"/>
    <w:multiLevelType w:val="hybridMultilevel"/>
    <w:tmpl w:val="09F41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7C0423"/>
    <w:multiLevelType w:val="hybridMultilevel"/>
    <w:tmpl w:val="E62EF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D8D38F6"/>
    <w:multiLevelType w:val="hybridMultilevel"/>
    <w:tmpl w:val="F3386CCA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25297C"/>
    <w:multiLevelType w:val="hybridMultilevel"/>
    <w:tmpl w:val="BCCC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0E2942"/>
    <w:multiLevelType w:val="hybridMultilevel"/>
    <w:tmpl w:val="F3386CCA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E834648"/>
    <w:multiLevelType w:val="hybridMultilevel"/>
    <w:tmpl w:val="4FB677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6239CF"/>
    <w:multiLevelType w:val="hybridMultilevel"/>
    <w:tmpl w:val="26329B9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E69300">
      <w:numFmt w:val="bullet"/>
      <w:lvlText w:val="-"/>
      <w:lvlJc w:val="left"/>
      <w:pPr>
        <w:ind w:left="1800" w:hanging="720"/>
      </w:pPr>
      <w:rPr>
        <w:rFonts w:ascii="Book Antiqua" w:eastAsiaTheme="minorEastAsia" w:hAnsi="Book Antiqua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12"/>
  </w:num>
  <w:num w:numId="4">
    <w:abstractNumId w:val="19"/>
  </w:num>
  <w:num w:numId="5">
    <w:abstractNumId w:val="24"/>
  </w:num>
  <w:num w:numId="6">
    <w:abstractNumId w:val="7"/>
  </w:num>
  <w:num w:numId="7">
    <w:abstractNumId w:val="16"/>
  </w:num>
  <w:num w:numId="8">
    <w:abstractNumId w:val="8"/>
  </w:num>
  <w:num w:numId="9">
    <w:abstractNumId w:val="10"/>
  </w:num>
  <w:num w:numId="10">
    <w:abstractNumId w:val="2"/>
  </w:num>
  <w:num w:numId="11">
    <w:abstractNumId w:val="5"/>
  </w:num>
  <w:num w:numId="12">
    <w:abstractNumId w:val="20"/>
  </w:num>
  <w:num w:numId="13">
    <w:abstractNumId w:val="3"/>
  </w:num>
  <w:num w:numId="14">
    <w:abstractNumId w:val="13"/>
  </w:num>
  <w:num w:numId="15">
    <w:abstractNumId w:val="18"/>
  </w:num>
  <w:num w:numId="16">
    <w:abstractNumId w:val="25"/>
  </w:num>
  <w:num w:numId="17">
    <w:abstractNumId w:val="14"/>
  </w:num>
  <w:num w:numId="18">
    <w:abstractNumId w:val="6"/>
  </w:num>
  <w:num w:numId="19">
    <w:abstractNumId w:val="0"/>
  </w:num>
  <w:num w:numId="20">
    <w:abstractNumId w:val="4"/>
  </w:num>
  <w:num w:numId="21">
    <w:abstractNumId w:val="9"/>
  </w:num>
  <w:num w:numId="22">
    <w:abstractNumId w:val="1"/>
  </w:num>
  <w:num w:numId="23">
    <w:abstractNumId w:val="23"/>
  </w:num>
  <w:num w:numId="24">
    <w:abstractNumId w:val="21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szAztzAyNTW1tLBU0lEKTi0uzszPAykwNKkFAJWOUvstAAAA"/>
  </w:docVars>
  <w:rsids>
    <w:rsidRoot w:val="007E78EA"/>
    <w:rsid w:val="00027AA4"/>
    <w:rsid w:val="00035A87"/>
    <w:rsid w:val="00042AF1"/>
    <w:rsid w:val="0005191D"/>
    <w:rsid w:val="00084055"/>
    <w:rsid w:val="000B0487"/>
    <w:rsid w:val="00102EAD"/>
    <w:rsid w:val="00117ABF"/>
    <w:rsid w:val="00121D58"/>
    <w:rsid w:val="001273C9"/>
    <w:rsid w:val="00166DD8"/>
    <w:rsid w:val="00183FE8"/>
    <w:rsid w:val="001A1E58"/>
    <w:rsid w:val="001D272C"/>
    <w:rsid w:val="00203BFA"/>
    <w:rsid w:val="00281547"/>
    <w:rsid w:val="00294277"/>
    <w:rsid w:val="002B39FD"/>
    <w:rsid w:val="002C7F1F"/>
    <w:rsid w:val="00327F73"/>
    <w:rsid w:val="0034073D"/>
    <w:rsid w:val="00356320"/>
    <w:rsid w:val="00382D16"/>
    <w:rsid w:val="00396F9E"/>
    <w:rsid w:val="003F017B"/>
    <w:rsid w:val="003F04CC"/>
    <w:rsid w:val="004672F8"/>
    <w:rsid w:val="00472EA2"/>
    <w:rsid w:val="004A5331"/>
    <w:rsid w:val="004B22B6"/>
    <w:rsid w:val="004D0FEC"/>
    <w:rsid w:val="00600A94"/>
    <w:rsid w:val="00646D19"/>
    <w:rsid w:val="0066463E"/>
    <w:rsid w:val="0069027D"/>
    <w:rsid w:val="006A1562"/>
    <w:rsid w:val="006C3030"/>
    <w:rsid w:val="006E2079"/>
    <w:rsid w:val="006E4968"/>
    <w:rsid w:val="007007CF"/>
    <w:rsid w:val="007336CC"/>
    <w:rsid w:val="0074073D"/>
    <w:rsid w:val="00761771"/>
    <w:rsid w:val="007729FE"/>
    <w:rsid w:val="007C309E"/>
    <w:rsid w:val="007D16C5"/>
    <w:rsid w:val="007D21E4"/>
    <w:rsid w:val="007E69F8"/>
    <w:rsid w:val="007E78EA"/>
    <w:rsid w:val="0080154C"/>
    <w:rsid w:val="008472F2"/>
    <w:rsid w:val="00874480"/>
    <w:rsid w:val="008F076D"/>
    <w:rsid w:val="00905431"/>
    <w:rsid w:val="0091179E"/>
    <w:rsid w:val="009567AE"/>
    <w:rsid w:val="009979AD"/>
    <w:rsid w:val="009B4F1E"/>
    <w:rsid w:val="009B6F91"/>
    <w:rsid w:val="00A14F11"/>
    <w:rsid w:val="00A50A12"/>
    <w:rsid w:val="00A62F11"/>
    <w:rsid w:val="00A637FB"/>
    <w:rsid w:val="00AA41FF"/>
    <w:rsid w:val="00AF5DC9"/>
    <w:rsid w:val="00B01FF1"/>
    <w:rsid w:val="00B17EFE"/>
    <w:rsid w:val="00B76DD5"/>
    <w:rsid w:val="00B965C1"/>
    <w:rsid w:val="00BB4B1F"/>
    <w:rsid w:val="00C2439D"/>
    <w:rsid w:val="00C66A37"/>
    <w:rsid w:val="00C84F96"/>
    <w:rsid w:val="00CE0CE9"/>
    <w:rsid w:val="00D018C2"/>
    <w:rsid w:val="00D66F9E"/>
    <w:rsid w:val="00D85616"/>
    <w:rsid w:val="00DA5711"/>
    <w:rsid w:val="00DC5183"/>
    <w:rsid w:val="00DD7D7B"/>
    <w:rsid w:val="00DE20AC"/>
    <w:rsid w:val="00E06D66"/>
    <w:rsid w:val="00E13585"/>
    <w:rsid w:val="00E42EF0"/>
    <w:rsid w:val="00E62581"/>
    <w:rsid w:val="00E84F4A"/>
    <w:rsid w:val="00EA1569"/>
    <w:rsid w:val="00EA53E7"/>
    <w:rsid w:val="00EA540D"/>
    <w:rsid w:val="00EB6F03"/>
    <w:rsid w:val="00EC3D1E"/>
    <w:rsid w:val="00ED11DE"/>
    <w:rsid w:val="00F31360"/>
    <w:rsid w:val="00F57D6A"/>
    <w:rsid w:val="00F90427"/>
    <w:rsid w:val="00FA064A"/>
    <w:rsid w:val="00FA091C"/>
    <w:rsid w:val="00FD6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711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472F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B6F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ta-IN"/>
    </w:rPr>
  </w:style>
  <w:style w:type="character" w:styleId="Hyperlink">
    <w:name w:val="Hyperlink"/>
    <w:basedOn w:val="DefaultParagraphFont"/>
    <w:uiPriority w:val="99"/>
    <w:unhideWhenUsed/>
    <w:rsid w:val="00EB6F0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6F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B6F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72EA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D61C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472F2"/>
    <w:rPr>
      <w:rFonts w:ascii="Times New Roman" w:eastAsia="Times New Roman" w:hAnsi="Times New Roman" w:cs="Times New Roman"/>
      <w:b/>
      <w:bCs/>
      <w:sz w:val="27"/>
      <w:szCs w:val="27"/>
      <w:lang w:bidi="ta-IN"/>
    </w:rPr>
  </w:style>
  <w:style w:type="paragraph" w:styleId="NormalWeb">
    <w:name w:val="Normal (Web)"/>
    <w:basedOn w:val="Normal"/>
    <w:uiPriority w:val="99"/>
    <w:semiHidden/>
    <w:unhideWhenUsed/>
    <w:rsid w:val="00690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paragraph" w:styleId="Header">
    <w:name w:val="header"/>
    <w:basedOn w:val="Normal"/>
    <w:link w:val="HeaderChar"/>
    <w:uiPriority w:val="99"/>
    <w:unhideWhenUsed/>
    <w:rsid w:val="004D0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FEC"/>
  </w:style>
  <w:style w:type="paragraph" w:styleId="Footer">
    <w:name w:val="footer"/>
    <w:basedOn w:val="Normal"/>
    <w:link w:val="FooterChar"/>
    <w:uiPriority w:val="99"/>
    <w:unhideWhenUsed/>
    <w:rsid w:val="004D0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FE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472F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B6F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ta-IN"/>
    </w:rPr>
  </w:style>
  <w:style w:type="character" w:styleId="Hyperlink">
    <w:name w:val="Hyperlink"/>
    <w:basedOn w:val="DefaultParagraphFont"/>
    <w:uiPriority w:val="99"/>
    <w:unhideWhenUsed/>
    <w:rsid w:val="00EB6F0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6F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B6F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72EA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D61C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472F2"/>
    <w:rPr>
      <w:rFonts w:ascii="Times New Roman" w:eastAsia="Times New Roman" w:hAnsi="Times New Roman" w:cs="Times New Roman"/>
      <w:b/>
      <w:bCs/>
      <w:sz w:val="27"/>
      <w:szCs w:val="27"/>
      <w:lang w:bidi="ta-IN"/>
    </w:rPr>
  </w:style>
  <w:style w:type="paragraph" w:styleId="NormalWeb">
    <w:name w:val="Normal (Web)"/>
    <w:basedOn w:val="Normal"/>
    <w:uiPriority w:val="99"/>
    <w:semiHidden/>
    <w:unhideWhenUsed/>
    <w:rsid w:val="00690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paragraph" w:styleId="Header">
    <w:name w:val="header"/>
    <w:basedOn w:val="Normal"/>
    <w:link w:val="HeaderChar"/>
    <w:uiPriority w:val="99"/>
    <w:unhideWhenUsed/>
    <w:rsid w:val="004D0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FEC"/>
  </w:style>
  <w:style w:type="paragraph" w:styleId="Footer">
    <w:name w:val="footer"/>
    <w:basedOn w:val="Normal"/>
    <w:link w:val="FooterChar"/>
    <w:uiPriority w:val="99"/>
    <w:unhideWhenUsed/>
    <w:rsid w:val="004D0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7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27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thi Geetha</dc:creator>
  <cp:lastModifiedBy>ragunadu2003@yahoo.com</cp:lastModifiedBy>
  <cp:revision>3</cp:revision>
  <dcterms:created xsi:type="dcterms:W3CDTF">2023-03-04T16:23:00Z</dcterms:created>
  <dcterms:modified xsi:type="dcterms:W3CDTF">2023-08-24T01:06:00Z</dcterms:modified>
</cp:coreProperties>
</file>